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0F94F" w14:textId="77777777" w:rsidR="0046750B" w:rsidRDefault="00B877BF">
      <w:pPr>
        <w:pStyle w:val="Title"/>
        <w:rPr>
          <w:rFonts w:ascii="Arial" w:hAnsi="Arial" w:cs="Arial"/>
        </w:rPr>
      </w:pPr>
      <w:r w:rsidRPr="00A452BD">
        <w:rPr>
          <w:rFonts w:ascii="Arial" w:hAnsi="Arial" w:cs="Arial"/>
        </w:rPr>
        <w:t xml:space="preserve">OMFS Update for </w:t>
      </w:r>
      <w:r w:rsidR="00850083" w:rsidRPr="00A452BD">
        <w:rPr>
          <w:rFonts w:ascii="Arial" w:hAnsi="Arial" w:cs="Arial"/>
        </w:rPr>
        <w:t xml:space="preserve">Hospital </w:t>
      </w:r>
      <w:r w:rsidRPr="00A452BD">
        <w:rPr>
          <w:rFonts w:ascii="Arial" w:hAnsi="Arial" w:cs="Arial"/>
        </w:rPr>
        <w:t>Outpatient</w:t>
      </w:r>
    </w:p>
    <w:p w14:paraId="40DCBBAF" w14:textId="06C864DF" w:rsidR="00B877BF" w:rsidRPr="00A452BD" w:rsidRDefault="00B877BF">
      <w:pPr>
        <w:pStyle w:val="Title"/>
        <w:rPr>
          <w:rFonts w:ascii="Arial" w:hAnsi="Arial" w:cs="Arial"/>
        </w:rPr>
      </w:pPr>
      <w:proofErr w:type="gramStart"/>
      <w:r w:rsidRPr="00A452BD">
        <w:rPr>
          <w:rFonts w:ascii="Arial" w:hAnsi="Arial" w:cs="Arial"/>
        </w:rPr>
        <w:t>and</w:t>
      </w:r>
      <w:proofErr w:type="gramEnd"/>
      <w:r w:rsidRPr="00A452BD">
        <w:rPr>
          <w:rFonts w:ascii="Arial" w:hAnsi="Arial" w:cs="Arial"/>
        </w:rPr>
        <w:t xml:space="preserve"> Ambulatory Surgical Center (ASC) Services </w:t>
      </w:r>
    </w:p>
    <w:p w14:paraId="6F18FFF0" w14:textId="77777777" w:rsidR="00B877BF" w:rsidRPr="00A452BD" w:rsidRDefault="00B877BF" w:rsidP="000169AA">
      <w:pPr>
        <w:pStyle w:val="Title"/>
        <w:spacing w:after="240"/>
        <w:rPr>
          <w:rFonts w:ascii="Arial" w:hAnsi="Arial" w:cs="Arial"/>
        </w:rPr>
      </w:pPr>
      <w:r w:rsidRPr="00A452BD">
        <w:rPr>
          <w:rFonts w:ascii="Arial" w:hAnsi="Arial" w:cs="Arial"/>
        </w:rPr>
        <w:t xml:space="preserve">(Effective </w:t>
      </w:r>
      <w:r w:rsidR="00794954">
        <w:rPr>
          <w:rFonts w:ascii="Arial" w:hAnsi="Arial" w:cs="Arial"/>
        </w:rPr>
        <w:t>March 1, 2021</w:t>
      </w:r>
      <w:r w:rsidRPr="00A452BD">
        <w:rPr>
          <w:rFonts w:ascii="Arial" w:hAnsi="Arial" w:cs="Arial"/>
        </w:rPr>
        <w:t>)</w:t>
      </w:r>
    </w:p>
    <w:p w14:paraId="2F420DC9" w14:textId="77777777" w:rsidR="00B877BF" w:rsidRPr="00A452BD" w:rsidRDefault="00B877BF">
      <w:pPr>
        <w:numPr>
          <w:ilvl w:val="0"/>
          <w:numId w:val="1"/>
        </w:numPr>
        <w:rPr>
          <w:rFonts w:ascii="Arial" w:hAnsi="Arial" w:cs="Arial"/>
        </w:rPr>
      </w:pPr>
      <w:r w:rsidRPr="00A452BD">
        <w:rPr>
          <w:rFonts w:ascii="Arial" w:hAnsi="Arial" w:cs="Arial"/>
        </w:rPr>
        <w:t>Data Sources</w:t>
      </w:r>
    </w:p>
    <w:p w14:paraId="1417A0DA" w14:textId="77777777" w:rsidR="00B877BF" w:rsidRPr="00A452BD" w:rsidRDefault="00B877BF">
      <w:pPr>
        <w:ind w:left="360"/>
        <w:rPr>
          <w:rFonts w:ascii="Arial" w:hAnsi="Arial" w:cs="Arial"/>
        </w:rPr>
      </w:pPr>
    </w:p>
    <w:p w14:paraId="698293F3" w14:textId="3B311C1E" w:rsidR="00B877BF" w:rsidRPr="00A452BD" w:rsidRDefault="00B877BF" w:rsidP="0032307E">
      <w:pPr>
        <w:autoSpaceDE w:val="0"/>
        <w:autoSpaceDN w:val="0"/>
        <w:adjustRightInd w:val="0"/>
        <w:rPr>
          <w:rFonts w:ascii="Arial" w:hAnsi="Arial" w:cs="Arial"/>
          <w:szCs w:val="17"/>
        </w:rPr>
      </w:pPr>
      <w:r w:rsidRPr="00A452BD">
        <w:rPr>
          <w:rFonts w:ascii="Arial" w:hAnsi="Arial" w:cs="Arial"/>
        </w:rPr>
        <w:t xml:space="preserve">The Medicare </w:t>
      </w:r>
      <w:r w:rsidR="00BA562D" w:rsidRPr="00A452BD">
        <w:rPr>
          <w:rFonts w:ascii="Arial" w:hAnsi="Arial" w:cs="Arial"/>
        </w:rPr>
        <w:t>20</w:t>
      </w:r>
      <w:r w:rsidR="00794954">
        <w:rPr>
          <w:rFonts w:ascii="Arial" w:hAnsi="Arial" w:cs="Arial"/>
        </w:rPr>
        <w:t>21</w:t>
      </w:r>
      <w:r w:rsidR="00BA562D" w:rsidRPr="00A452BD">
        <w:rPr>
          <w:rFonts w:ascii="Arial" w:hAnsi="Arial" w:cs="Arial"/>
        </w:rPr>
        <w:t xml:space="preserve"> </w:t>
      </w:r>
      <w:r w:rsidRPr="00A452BD">
        <w:rPr>
          <w:rFonts w:ascii="Arial" w:hAnsi="Arial" w:cs="Arial"/>
        </w:rPr>
        <w:t xml:space="preserve">update to the </w:t>
      </w:r>
      <w:r w:rsidR="00624360" w:rsidRPr="00A452BD">
        <w:rPr>
          <w:rFonts w:ascii="Arial" w:hAnsi="Arial" w:cs="Arial"/>
        </w:rPr>
        <w:t xml:space="preserve">hospital </w:t>
      </w:r>
      <w:r w:rsidRPr="00A452BD">
        <w:rPr>
          <w:rFonts w:ascii="Arial" w:hAnsi="Arial" w:cs="Arial"/>
        </w:rPr>
        <w:t xml:space="preserve">outpatient prospective payment system was published on </w:t>
      </w:r>
      <w:r w:rsidR="00794954">
        <w:rPr>
          <w:rFonts w:ascii="Arial" w:hAnsi="Arial" w:cs="Arial"/>
          <w:szCs w:val="20"/>
        </w:rPr>
        <w:t>December 29, 2020</w:t>
      </w:r>
      <w:r w:rsidR="00755797" w:rsidRPr="00A452BD">
        <w:rPr>
          <w:rFonts w:ascii="Arial" w:hAnsi="Arial" w:cs="Arial"/>
          <w:szCs w:val="20"/>
        </w:rPr>
        <w:t xml:space="preserve"> </w:t>
      </w:r>
      <w:r w:rsidRPr="00A452BD">
        <w:rPr>
          <w:rFonts w:ascii="Arial" w:hAnsi="Arial" w:cs="Arial"/>
          <w:szCs w:val="20"/>
        </w:rPr>
        <w:t xml:space="preserve">in the Federal Register (Vol. </w:t>
      </w:r>
      <w:r w:rsidR="00794954">
        <w:rPr>
          <w:rFonts w:ascii="Arial" w:hAnsi="Arial" w:cs="Arial"/>
          <w:szCs w:val="20"/>
        </w:rPr>
        <w:t>85</w:t>
      </w:r>
      <w:r w:rsidR="00BA562D" w:rsidRPr="00A452BD">
        <w:rPr>
          <w:rFonts w:ascii="Arial" w:hAnsi="Arial" w:cs="Arial"/>
          <w:szCs w:val="20"/>
        </w:rPr>
        <w:t xml:space="preserve"> </w:t>
      </w:r>
      <w:r w:rsidRPr="00A452BD">
        <w:rPr>
          <w:rFonts w:ascii="Arial" w:hAnsi="Arial" w:cs="Arial"/>
          <w:szCs w:val="20"/>
        </w:rPr>
        <w:t xml:space="preserve">FR </w:t>
      </w:r>
      <w:r w:rsidR="00794954">
        <w:rPr>
          <w:rFonts w:ascii="Arial" w:hAnsi="Arial" w:cs="Arial"/>
          <w:szCs w:val="20"/>
        </w:rPr>
        <w:t>85866</w:t>
      </w:r>
      <w:r w:rsidRPr="00A452BD">
        <w:rPr>
          <w:rFonts w:ascii="Arial" w:hAnsi="Arial" w:cs="Arial"/>
          <w:szCs w:val="20"/>
        </w:rPr>
        <w:t xml:space="preserve">) and is entitled </w:t>
      </w:r>
      <w:r w:rsidRPr="00F7364D">
        <w:rPr>
          <w:rFonts w:ascii="Arial" w:hAnsi="Arial" w:cs="Arial"/>
          <w:szCs w:val="20"/>
        </w:rPr>
        <w:t>"</w:t>
      </w:r>
      <w:r w:rsidR="00DA0F17" w:rsidRPr="00F7364D">
        <w:rPr>
          <w:rFonts w:ascii="Arial" w:hAnsi="Arial" w:cs="Arial"/>
        </w:rPr>
        <w:t xml:space="preserve"> Medicare Program: Hospital Outpatient Prospective Payment and Ambulatory Surgical Center Payment Systems and Quality Reporting Programs; New Categories for Hospital Outpatient Department Prior Authorization Process; Clinical Laboratory Fee Schedule: Laboratory Date of Service Policy; Overall Hospital Quality Star Rating Methodology; Physician-Owned Hospitals; Notice of Closure of Two Teaching Hospitals and Opportunity To Apply for Available Slots, Radiation Oncology Model; and Reporting Requirements for Hospitals and Critical Access Hospitals (CAHs) To Report </w:t>
      </w:r>
      <w:r w:rsidR="00DA0F17" w:rsidRPr="00275D90">
        <w:rPr>
          <w:rFonts w:ascii="Arial" w:hAnsi="Arial" w:cs="Arial"/>
        </w:rPr>
        <w:t>COVID–19 Therapeutic Inventory and Usage and To Report Acute Respiratory Illness During the Public Health Emergency (PHE) for Coronavirus Disease 2019 (COVID–19)</w:t>
      </w:r>
      <w:r w:rsidR="00827F0A" w:rsidRPr="00275D90">
        <w:rPr>
          <w:rFonts w:ascii="Arial" w:hAnsi="Arial" w:cs="Arial"/>
          <w:bCs/>
        </w:rPr>
        <w:t>”</w:t>
      </w:r>
      <w:r w:rsidRPr="00275D90">
        <w:rPr>
          <w:rFonts w:ascii="Arial" w:hAnsi="Arial" w:cs="Arial"/>
          <w:szCs w:val="20"/>
        </w:rPr>
        <w:t xml:space="preserve"> (CMS-</w:t>
      </w:r>
      <w:r w:rsidR="00794954" w:rsidRPr="00275D90">
        <w:rPr>
          <w:rFonts w:ascii="Arial" w:hAnsi="Arial" w:cs="Arial"/>
          <w:szCs w:val="20"/>
        </w:rPr>
        <w:t>1736</w:t>
      </w:r>
      <w:r w:rsidRPr="00275D90">
        <w:rPr>
          <w:rFonts w:ascii="Arial" w:hAnsi="Arial" w:cs="Arial"/>
          <w:szCs w:val="20"/>
        </w:rPr>
        <w:t>-FC</w:t>
      </w:r>
      <w:r w:rsidR="005807B8" w:rsidRPr="00275D90">
        <w:rPr>
          <w:rFonts w:ascii="Arial" w:hAnsi="Arial" w:cs="Arial"/>
          <w:szCs w:val="20"/>
        </w:rPr>
        <w:t>; Final rule with comment period</w:t>
      </w:r>
      <w:r w:rsidRPr="00275D90">
        <w:rPr>
          <w:rFonts w:ascii="Arial" w:hAnsi="Arial" w:cs="Arial"/>
          <w:szCs w:val="20"/>
        </w:rPr>
        <w:t>).</w:t>
      </w:r>
      <w:r w:rsidR="00E961F8" w:rsidRPr="00275D90">
        <w:rPr>
          <w:rFonts w:ascii="Arial" w:hAnsi="Arial" w:cs="Arial"/>
          <w:szCs w:val="20"/>
        </w:rPr>
        <w:t xml:space="preserve"> </w:t>
      </w:r>
      <w:r w:rsidRPr="00275D90">
        <w:rPr>
          <w:rFonts w:ascii="Arial" w:hAnsi="Arial" w:cs="Arial"/>
          <w:szCs w:val="17"/>
        </w:rPr>
        <w:t>The wage index values were published</w:t>
      </w:r>
      <w:r w:rsidR="00094167" w:rsidRPr="00275D90">
        <w:rPr>
          <w:rFonts w:ascii="Arial" w:hAnsi="Arial" w:cs="Arial"/>
          <w:szCs w:val="17"/>
        </w:rPr>
        <w:t xml:space="preserve"> </w:t>
      </w:r>
      <w:r w:rsidRPr="00275D90">
        <w:rPr>
          <w:rFonts w:ascii="Arial" w:hAnsi="Arial" w:cs="Arial"/>
          <w:szCs w:val="17"/>
        </w:rPr>
        <w:t xml:space="preserve">on </w:t>
      </w:r>
      <w:r w:rsidR="00794954" w:rsidRPr="00275D90">
        <w:rPr>
          <w:rFonts w:ascii="Arial" w:hAnsi="Arial" w:cs="Arial"/>
          <w:szCs w:val="20"/>
        </w:rPr>
        <w:t>September 18, 2020</w:t>
      </w:r>
      <w:r w:rsidR="0061351E" w:rsidRPr="00275D90">
        <w:rPr>
          <w:rFonts w:ascii="Arial" w:hAnsi="Arial" w:cs="Arial"/>
          <w:szCs w:val="20"/>
        </w:rPr>
        <w:t xml:space="preserve"> in the Federal Register (Vol. </w:t>
      </w:r>
      <w:r w:rsidR="00794954" w:rsidRPr="00275D90">
        <w:rPr>
          <w:rFonts w:ascii="Arial" w:hAnsi="Arial" w:cs="Arial"/>
          <w:szCs w:val="20"/>
        </w:rPr>
        <w:t>85</w:t>
      </w:r>
      <w:r w:rsidR="0061351E" w:rsidRPr="00275D90">
        <w:rPr>
          <w:rFonts w:ascii="Arial" w:hAnsi="Arial" w:cs="Arial"/>
          <w:szCs w:val="20"/>
        </w:rPr>
        <w:t xml:space="preserve"> FR </w:t>
      </w:r>
      <w:r w:rsidR="00794954" w:rsidRPr="00275D90">
        <w:rPr>
          <w:rFonts w:ascii="Arial" w:hAnsi="Arial" w:cs="Arial"/>
          <w:szCs w:val="20"/>
        </w:rPr>
        <w:t>58432</w:t>
      </w:r>
      <w:r w:rsidR="0061351E" w:rsidRPr="00275D90">
        <w:rPr>
          <w:rFonts w:ascii="Arial" w:hAnsi="Arial" w:cs="Arial"/>
          <w:szCs w:val="20"/>
        </w:rPr>
        <w:t>)</w:t>
      </w:r>
      <w:r w:rsidR="00092A1A" w:rsidRPr="00275D90">
        <w:rPr>
          <w:rFonts w:ascii="Arial" w:hAnsi="Arial" w:cs="Arial"/>
          <w:szCs w:val="20"/>
        </w:rPr>
        <w:t xml:space="preserve"> in the Final</w:t>
      </w:r>
      <w:r w:rsidR="00092A1A">
        <w:rPr>
          <w:rFonts w:ascii="Arial" w:hAnsi="Arial" w:cs="Arial"/>
          <w:szCs w:val="20"/>
        </w:rPr>
        <w:t xml:space="preserve"> Rule</w:t>
      </w:r>
      <w:r w:rsidR="0061351E" w:rsidRPr="00A452BD">
        <w:rPr>
          <w:rFonts w:ascii="Arial" w:hAnsi="Arial" w:cs="Arial"/>
          <w:szCs w:val="20"/>
        </w:rPr>
        <w:t xml:space="preserve"> entitled “</w:t>
      </w:r>
      <w:r w:rsidR="0032307E" w:rsidRPr="00A452BD">
        <w:rPr>
          <w:rFonts w:ascii="Arial" w:hAnsi="Arial" w:cs="Arial"/>
          <w:szCs w:val="20"/>
        </w:rPr>
        <w:t>Medicare Program; Hospital Inpatient Prospective Payment Systems for Acute Care Hospitals and the Long-Term Care Hospital Prospective Payment System and</w:t>
      </w:r>
      <w:r w:rsidR="00D33DA3">
        <w:rPr>
          <w:rFonts w:ascii="Arial" w:hAnsi="Arial" w:cs="Arial"/>
          <w:szCs w:val="20"/>
        </w:rPr>
        <w:t xml:space="preserve"> Final</w:t>
      </w:r>
      <w:r w:rsidR="0032307E" w:rsidRPr="00A452BD">
        <w:rPr>
          <w:rFonts w:ascii="Arial" w:hAnsi="Arial" w:cs="Arial"/>
          <w:szCs w:val="20"/>
        </w:rPr>
        <w:t xml:space="preserve"> Policy Changes </w:t>
      </w:r>
      <w:r w:rsidR="00794954">
        <w:rPr>
          <w:rFonts w:ascii="Arial" w:hAnsi="Arial" w:cs="Arial"/>
          <w:szCs w:val="20"/>
        </w:rPr>
        <w:t>and Fiscal Year 2021</w:t>
      </w:r>
      <w:r w:rsidR="00E961F8" w:rsidRPr="00A452BD">
        <w:rPr>
          <w:rFonts w:ascii="Arial" w:hAnsi="Arial" w:cs="Arial"/>
          <w:szCs w:val="20"/>
        </w:rPr>
        <w:t xml:space="preserve"> </w:t>
      </w:r>
      <w:r w:rsidR="0032307E" w:rsidRPr="00A452BD">
        <w:rPr>
          <w:rFonts w:ascii="Arial" w:hAnsi="Arial" w:cs="Arial"/>
          <w:szCs w:val="20"/>
        </w:rPr>
        <w:t xml:space="preserve">Rates; Quality Reporting </w:t>
      </w:r>
      <w:r w:rsidR="00D33DA3">
        <w:rPr>
          <w:rFonts w:ascii="Arial" w:hAnsi="Arial" w:cs="Arial"/>
          <w:szCs w:val="20"/>
        </w:rPr>
        <w:t xml:space="preserve">and </w:t>
      </w:r>
      <w:r w:rsidR="0032307E" w:rsidRPr="00A452BD">
        <w:rPr>
          <w:rFonts w:ascii="Arial" w:hAnsi="Arial" w:cs="Arial"/>
          <w:szCs w:val="20"/>
        </w:rPr>
        <w:t xml:space="preserve">Medicare and Medicaid Promoting </w:t>
      </w:r>
      <w:r w:rsidR="00E961F8" w:rsidRPr="00A452BD">
        <w:rPr>
          <w:rFonts w:ascii="Arial" w:hAnsi="Arial" w:cs="Arial"/>
          <w:szCs w:val="20"/>
        </w:rPr>
        <w:t>Interoperability Programs</w:t>
      </w:r>
      <w:r w:rsidR="0032307E" w:rsidRPr="00A452BD">
        <w:rPr>
          <w:rFonts w:ascii="Arial" w:hAnsi="Arial" w:cs="Arial"/>
          <w:szCs w:val="20"/>
        </w:rPr>
        <w:t xml:space="preserve"> Requ</w:t>
      </w:r>
      <w:r w:rsidR="00334ABB">
        <w:rPr>
          <w:rFonts w:ascii="Arial" w:hAnsi="Arial" w:cs="Arial"/>
          <w:szCs w:val="20"/>
        </w:rPr>
        <w:t>irements for Eligible Hospitals</w:t>
      </w:r>
      <w:r w:rsidR="0032307E" w:rsidRPr="00A452BD">
        <w:rPr>
          <w:rFonts w:ascii="Arial" w:hAnsi="Arial" w:cs="Arial"/>
          <w:szCs w:val="20"/>
        </w:rPr>
        <w:t xml:space="preserve"> </w:t>
      </w:r>
      <w:r w:rsidR="00E961F8" w:rsidRPr="00A452BD">
        <w:rPr>
          <w:rFonts w:ascii="Arial" w:hAnsi="Arial" w:cs="Arial"/>
          <w:szCs w:val="20"/>
        </w:rPr>
        <w:t xml:space="preserve">and </w:t>
      </w:r>
      <w:r w:rsidR="0032307E" w:rsidRPr="00A452BD">
        <w:rPr>
          <w:rFonts w:ascii="Arial" w:hAnsi="Arial" w:cs="Arial"/>
          <w:szCs w:val="20"/>
        </w:rPr>
        <w:t>Critical Access Hospitals</w:t>
      </w:r>
      <w:r w:rsidR="00986A7A" w:rsidRPr="00A452BD">
        <w:rPr>
          <w:rFonts w:ascii="Arial" w:hAnsi="Arial" w:cs="Arial"/>
          <w:szCs w:val="20"/>
        </w:rPr>
        <w:t>.</w:t>
      </w:r>
      <w:r w:rsidR="00334ABB">
        <w:rPr>
          <w:rFonts w:ascii="Arial" w:hAnsi="Arial" w:cs="Arial"/>
          <w:szCs w:val="20"/>
        </w:rPr>
        <w:t>”</w:t>
      </w:r>
      <w:r w:rsidR="00986A7A" w:rsidRPr="00A452BD">
        <w:rPr>
          <w:rFonts w:ascii="Arial" w:hAnsi="Arial" w:cs="Arial"/>
          <w:szCs w:val="20"/>
        </w:rPr>
        <w:t xml:space="preserve"> </w:t>
      </w:r>
      <w:r w:rsidR="0061351E" w:rsidRPr="00A452BD">
        <w:rPr>
          <w:rFonts w:ascii="Arial" w:hAnsi="Arial" w:cs="Arial"/>
          <w:szCs w:val="20"/>
        </w:rPr>
        <w:t>(CMS-</w:t>
      </w:r>
      <w:r w:rsidR="00794954">
        <w:rPr>
          <w:rFonts w:ascii="Arial" w:hAnsi="Arial" w:cs="Arial"/>
          <w:szCs w:val="20"/>
        </w:rPr>
        <w:t>1735</w:t>
      </w:r>
      <w:r w:rsidR="008F2922">
        <w:rPr>
          <w:rFonts w:ascii="Arial" w:hAnsi="Arial" w:cs="Arial"/>
          <w:szCs w:val="20"/>
        </w:rPr>
        <w:t>-F</w:t>
      </w:r>
      <w:r w:rsidR="008A0C84" w:rsidRPr="00A452BD">
        <w:rPr>
          <w:rFonts w:ascii="Arial" w:hAnsi="Arial" w:cs="Arial"/>
          <w:szCs w:val="20"/>
        </w:rPr>
        <w:t>; Final rule</w:t>
      </w:r>
      <w:r w:rsidR="0061351E" w:rsidRPr="00A452BD">
        <w:rPr>
          <w:rFonts w:ascii="Arial" w:hAnsi="Arial" w:cs="Arial"/>
          <w:szCs w:val="20"/>
        </w:rPr>
        <w:t>)</w:t>
      </w:r>
      <w:r w:rsidR="00402E50" w:rsidRPr="00A452BD">
        <w:rPr>
          <w:rFonts w:ascii="Arial" w:hAnsi="Arial" w:cs="Arial"/>
          <w:szCs w:val="20"/>
        </w:rPr>
        <w:t xml:space="preserve">.  </w:t>
      </w:r>
      <w:r w:rsidR="0061351E" w:rsidRPr="00A452BD">
        <w:rPr>
          <w:rFonts w:ascii="Arial" w:hAnsi="Arial" w:cs="Arial"/>
          <w:szCs w:val="20"/>
        </w:rPr>
        <w:t>A c</w:t>
      </w:r>
      <w:r w:rsidR="0005184D" w:rsidRPr="00A452BD">
        <w:rPr>
          <w:rFonts w:ascii="Arial" w:hAnsi="Arial" w:cs="Arial"/>
          <w:szCs w:val="20"/>
        </w:rPr>
        <w:t>orrection to the final rule was</w:t>
      </w:r>
      <w:r w:rsidR="0061351E" w:rsidRPr="00A452BD">
        <w:rPr>
          <w:rFonts w:ascii="Arial" w:hAnsi="Arial" w:cs="Arial"/>
          <w:szCs w:val="20"/>
        </w:rPr>
        <w:t xml:space="preserve"> published on </w:t>
      </w:r>
      <w:r w:rsidR="006A6DA7">
        <w:rPr>
          <w:rFonts w:ascii="Arial" w:hAnsi="Arial" w:cs="Arial"/>
          <w:szCs w:val="20"/>
        </w:rPr>
        <w:t>December 7, 2020</w:t>
      </w:r>
      <w:r w:rsidR="0061351E" w:rsidRPr="00A452BD">
        <w:rPr>
          <w:rFonts w:ascii="Arial" w:hAnsi="Arial" w:cs="Arial"/>
          <w:szCs w:val="20"/>
        </w:rPr>
        <w:t xml:space="preserve">, in the Federal Register (Vol. </w:t>
      </w:r>
      <w:r w:rsidR="00794954">
        <w:rPr>
          <w:rFonts w:ascii="Arial" w:hAnsi="Arial" w:cs="Arial"/>
          <w:szCs w:val="20"/>
        </w:rPr>
        <w:t>85</w:t>
      </w:r>
      <w:r w:rsidR="0061351E" w:rsidRPr="00A452BD">
        <w:rPr>
          <w:rFonts w:ascii="Arial" w:hAnsi="Arial" w:cs="Arial"/>
          <w:szCs w:val="20"/>
        </w:rPr>
        <w:t xml:space="preserve"> FR </w:t>
      </w:r>
      <w:r w:rsidR="00794954">
        <w:rPr>
          <w:rFonts w:ascii="Arial" w:hAnsi="Arial" w:cs="Arial"/>
          <w:szCs w:val="20"/>
        </w:rPr>
        <w:t>78748</w:t>
      </w:r>
      <w:r w:rsidR="0061351E" w:rsidRPr="00A452BD">
        <w:rPr>
          <w:rFonts w:ascii="Arial" w:hAnsi="Arial" w:cs="Arial"/>
          <w:szCs w:val="20"/>
        </w:rPr>
        <w:t>, CMS-</w:t>
      </w:r>
      <w:r w:rsidR="00794954">
        <w:rPr>
          <w:rFonts w:ascii="Arial" w:hAnsi="Arial" w:cs="Arial"/>
          <w:szCs w:val="20"/>
        </w:rPr>
        <w:t>1735</w:t>
      </w:r>
      <w:r w:rsidR="0061351E" w:rsidRPr="00A452BD">
        <w:rPr>
          <w:rFonts w:ascii="Arial" w:hAnsi="Arial" w:cs="Arial"/>
          <w:szCs w:val="20"/>
        </w:rPr>
        <w:t xml:space="preserve">-CN </w:t>
      </w:r>
      <w:r w:rsidR="008A0C84" w:rsidRPr="00A452BD">
        <w:rPr>
          <w:rFonts w:ascii="Arial" w:hAnsi="Arial" w:cs="Arial"/>
          <w:szCs w:val="20"/>
        </w:rPr>
        <w:t>(</w:t>
      </w:r>
      <w:r w:rsidR="0061351E" w:rsidRPr="00A452BD">
        <w:rPr>
          <w:rFonts w:ascii="Arial" w:hAnsi="Arial" w:cs="Arial"/>
          <w:szCs w:val="20"/>
        </w:rPr>
        <w:t>Final rule; correction)</w:t>
      </w:r>
      <w:r w:rsidR="008A0C84" w:rsidRPr="00A452BD">
        <w:rPr>
          <w:rFonts w:ascii="Arial" w:hAnsi="Arial" w:cs="Arial"/>
          <w:szCs w:val="20"/>
        </w:rPr>
        <w:t>)</w:t>
      </w:r>
      <w:r w:rsidR="00206ACF" w:rsidRPr="00A452BD">
        <w:rPr>
          <w:rFonts w:ascii="Arial" w:hAnsi="Arial" w:cs="Arial"/>
          <w:szCs w:val="20"/>
        </w:rPr>
        <w:t xml:space="preserve">. </w:t>
      </w:r>
    </w:p>
    <w:p w14:paraId="5172B96D" w14:textId="77777777" w:rsidR="002F4313" w:rsidRPr="00A452BD" w:rsidRDefault="002F4313" w:rsidP="002F4313">
      <w:pPr>
        <w:rPr>
          <w:rFonts w:ascii="Arial" w:hAnsi="Arial" w:cs="Arial"/>
          <w:szCs w:val="20"/>
        </w:rPr>
      </w:pPr>
    </w:p>
    <w:p w14:paraId="394076DF" w14:textId="77777777" w:rsidR="002F4313" w:rsidRPr="00794954" w:rsidRDefault="00B877BF" w:rsidP="002F4313">
      <w:p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 xml:space="preserve">The Federal Register documents are available at </w:t>
      </w:r>
      <w:hyperlink r:id="rId7" w:history="1">
        <w:r w:rsidR="00794954" w:rsidRPr="00794954">
          <w:rPr>
            <w:rStyle w:val="Hyperlink"/>
            <w:rFonts w:ascii="Arial" w:hAnsi="Arial" w:cs="Arial"/>
          </w:rPr>
          <w:t>CMS-1736-FC | CMS</w:t>
        </w:r>
      </w:hyperlink>
      <w:r w:rsidR="00794954" w:rsidRPr="00794954">
        <w:rPr>
          <w:rFonts w:ascii="Arial" w:hAnsi="Arial" w:cs="Arial"/>
        </w:rPr>
        <w:t xml:space="preserve"> </w:t>
      </w:r>
      <w:r w:rsidR="00BB4B62" w:rsidRPr="00A452BD">
        <w:rPr>
          <w:rFonts w:ascii="Arial" w:hAnsi="Arial" w:cs="Arial"/>
          <w:szCs w:val="20"/>
        </w:rPr>
        <w:t>and</w:t>
      </w:r>
    </w:p>
    <w:p w14:paraId="791D0E8B" w14:textId="77777777" w:rsidR="00D75FA3" w:rsidRPr="00794954" w:rsidRDefault="00A077AE" w:rsidP="00492A77">
      <w:pPr>
        <w:rPr>
          <w:rFonts w:ascii="Arial" w:hAnsi="Arial" w:cs="Arial"/>
        </w:rPr>
      </w:pPr>
      <w:hyperlink r:id="rId8" w:history="1">
        <w:r w:rsidR="00794954" w:rsidRPr="00794954">
          <w:rPr>
            <w:rStyle w:val="Hyperlink"/>
            <w:rFonts w:ascii="Arial" w:hAnsi="Arial" w:cs="Arial"/>
          </w:rPr>
          <w:t>FY 2021 IPPS Final Rule Home Page | CMS</w:t>
        </w:r>
      </w:hyperlink>
    </w:p>
    <w:p w14:paraId="6AC3D9EA" w14:textId="77777777" w:rsidR="00794954" w:rsidRPr="00A452BD" w:rsidRDefault="00794954" w:rsidP="00492A77">
      <w:pPr>
        <w:rPr>
          <w:rFonts w:ascii="Arial" w:hAnsi="Arial" w:cs="Arial"/>
          <w:szCs w:val="20"/>
        </w:rPr>
      </w:pPr>
    </w:p>
    <w:p w14:paraId="768BC3BD" w14:textId="77777777" w:rsidR="00D75FA3" w:rsidRPr="00A452BD" w:rsidRDefault="00D75FA3" w:rsidP="000169AA">
      <w:pPr>
        <w:numPr>
          <w:ilvl w:val="0"/>
          <w:numId w:val="1"/>
        </w:numPr>
        <w:spacing w:after="240"/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>Title 8 CCR §9789.30:</w:t>
      </w:r>
    </w:p>
    <w:p w14:paraId="5C65E5B7" w14:textId="77777777" w:rsidR="00D75FA3" w:rsidRPr="00A452BD" w:rsidRDefault="00D75FA3" w:rsidP="00BB4B62">
      <w:pPr>
        <w:numPr>
          <w:ilvl w:val="1"/>
          <w:numId w:val="1"/>
        </w:num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 xml:space="preserve">For services rendered on or after </w:t>
      </w:r>
      <w:r w:rsidR="00794954">
        <w:rPr>
          <w:rFonts w:ascii="Arial" w:hAnsi="Arial" w:cs="Arial"/>
          <w:szCs w:val="20"/>
        </w:rPr>
        <w:t>March 1, 2021</w:t>
      </w:r>
      <w:r w:rsidRPr="00A452BD">
        <w:rPr>
          <w:rFonts w:ascii="Arial" w:hAnsi="Arial" w:cs="Arial"/>
          <w:szCs w:val="20"/>
        </w:rPr>
        <w:t xml:space="preserve">, the </w:t>
      </w:r>
      <w:r w:rsidR="00E41433" w:rsidRPr="00710A72">
        <w:rPr>
          <w:rFonts w:ascii="Arial" w:hAnsi="Arial" w:cs="Arial"/>
          <w:szCs w:val="20"/>
        </w:rPr>
        <w:t>un</w:t>
      </w:r>
      <w:r w:rsidRPr="00710A72">
        <w:rPr>
          <w:rFonts w:ascii="Arial" w:hAnsi="Arial" w:cs="Arial"/>
          <w:szCs w:val="20"/>
        </w:rPr>
        <w:t>adjusted conversion factor</w:t>
      </w:r>
      <w:r w:rsidRPr="00A452BD">
        <w:rPr>
          <w:rFonts w:ascii="Arial" w:hAnsi="Arial" w:cs="Arial"/>
          <w:szCs w:val="20"/>
        </w:rPr>
        <w:t xml:space="preserve"> means th</w:t>
      </w:r>
      <w:r w:rsidR="00794954">
        <w:rPr>
          <w:rFonts w:ascii="Arial" w:hAnsi="Arial" w:cs="Arial"/>
          <w:szCs w:val="20"/>
        </w:rPr>
        <w:t>e OMFS conversion factor for 2020</w:t>
      </w:r>
      <w:r w:rsidRPr="00A452BD">
        <w:rPr>
          <w:rFonts w:ascii="Arial" w:hAnsi="Arial" w:cs="Arial"/>
          <w:szCs w:val="20"/>
        </w:rPr>
        <w:t xml:space="preserve"> of $</w:t>
      </w:r>
      <w:r w:rsidR="00D0674B">
        <w:rPr>
          <w:rFonts w:ascii="Arial" w:hAnsi="Arial" w:cs="Arial"/>
          <w:szCs w:val="20"/>
        </w:rPr>
        <w:t>85.433</w:t>
      </w:r>
      <w:r w:rsidR="00E81B2E">
        <w:rPr>
          <w:rFonts w:ascii="Arial" w:hAnsi="Arial" w:cs="Arial"/>
          <w:szCs w:val="20"/>
        </w:rPr>
        <w:t>. The “Adjusted Conversion Factor” is calculated as follows: $85.433</w:t>
      </w:r>
      <w:r w:rsidR="00BB4B62" w:rsidRPr="00A452BD">
        <w:rPr>
          <w:rFonts w:ascii="Arial" w:hAnsi="Arial" w:cs="Arial"/>
          <w:szCs w:val="20"/>
        </w:rPr>
        <w:t xml:space="preserve"> </w:t>
      </w:r>
      <w:r w:rsidRPr="00A452BD">
        <w:rPr>
          <w:rFonts w:ascii="Arial" w:hAnsi="Arial" w:cs="Arial"/>
          <w:szCs w:val="20"/>
        </w:rPr>
        <w:t>x the ma</w:t>
      </w:r>
      <w:r w:rsidR="009661CA" w:rsidRPr="00A452BD">
        <w:rPr>
          <w:rFonts w:ascii="Arial" w:hAnsi="Arial" w:cs="Arial"/>
          <w:szCs w:val="20"/>
        </w:rPr>
        <w:t>r</w:t>
      </w:r>
      <w:r w:rsidR="00D0674B">
        <w:rPr>
          <w:rFonts w:ascii="Arial" w:hAnsi="Arial" w:cs="Arial"/>
          <w:szCs w:val="20"/>
        </w:rPr>
        <w:t>ket basket inflation factor 1.024</w:t>
      </w:r>
      <w:r w:rsidRPr="00A452BD">
        <w:rPr>
          <w:rFonts w:ascii="Arial" w:hAnsi="Arial" w:cs="Arial"/>
          <w:szCs w:val="20"/>
        </w:rPr>
        <w:t xml:space="preserve"> x (0.4 + (0.6 x wage index).</w:t>
      </w:r>
      <w:r w:rsidR="000D74EB" w:rsidRPr="00A452BD">
        <w:rPr>
          <w:rFonts w:ascii="Arial" w:hAnsi="Arial" w:cs="Arial"/>
          <w:szCs w:val="20"/>
        </w:rPr>
        <w:t xml:space="preserve"> See section 9789.39 </w:t>
      </w:r>
      <w:r w:rsidR="00BF381A" w:rsidRPr="00A452BD">
        <w:rPr>
          <w:rFonts w:ascii="Arial" w:hAnsi="Arial" w:cs="Arial"/>
          <w:szCs w:val="20"/>
        </w:rPr>
        <w:t>for the conversion factor</w:t>
      </w:r>
      <w:r w:rsidR="00320822" w:rsidRPr="00A452BD">
        <w:rPr>
          <w:rFonts w:ascii="Arial" w:hAnsi="Arial" w:cs="Arial"/>
          <w:szCs w:val="20"/>
        </w:rPr>
        <w:t xml:space="preserve"> adjusted for</w:t>
      </w:r>
      <w:r w:rsidR="00BF381A" w:rsidRPr="00A452BD">
        <w:rPr>
          <w:rFonts w:ascii="Arial" w:hAnsi="Arial" w:cs="Arial"/>
          <w:szCs w:val="20"/>
        </w:rPr>
        <w:t xml:space="preserve"> market basket inflation factor and labor-related share by date of service.</w:t>
      </w:r>
    </w:p>
    <w:p w14:paraId="4C2A8D33" w14:textId="77777777" w:rsidR="00771D6F" w:rsidRPr="00A452BD" w:rsidRDefault="00771D6F" w:rsidP="00986A7A">
      <w:pPr>
        <w:numPr>
          <w:ilvl w:val="1"/>
          <w:numId w:val="1"/>
        </w:num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 xml:space="preserve">For services rendered on or after </w:t>
      </w:r>
      <w:r w:rsidR="00D0674B">
        <w:rPr>
          <w:rFonts w:ascii="Arial" w:hAnsi="Arial" w:cs="Arial"/>
          <w:szCs w:val="20"/>
        </w:rPr>
        <w:t>March 1, 2021</w:t>
      </w:r>
      <w:r w:rsidRPr="00A452BD">
        <w:rPr>
          <w:rFonts w:ascii="Arial" w:hAnsi="Arial" w:cs="Arial"/>
          <w:szCs w:val="20"/>
        </w:rPr>
        <w:t>, "APC Payment Rate" means CMS' hospital outpatient prospective payment s</w:t>
      </w:r>
      <w:r w:rsidR="00986A7A" w:rsidRPr="00A452BD">
        <w:rPr>
          <w:rFonts w:ascii="Arial" w:hAnsi="Arial" w:cs="Arial"/>
          <w:szCs w:val="20"/>
        </w:rPr>
        <w:t>y</w:t>
      </w:r>
      <w:r w:rsidR="00F679CF">
        <w:rPr>
          <w:rFonts w:ascii="Arial" w:hAnsi="Arial" w:cs="Arial"/>
          <w:szCs w:val="20"/>
        </w:rPr>
        <w:t>stem rate for Calendar Year 2021</w:t>
      </w:r>
      <w:r w:rsidRPr="00A452BD">
        <w:rPr>
          <w:rFonts w:ascii="Arial" w:hAnsi="Arial" w:cs="Arial"/>
          <w:szCs w:val="20"/>
        </w:rPr>
        <w:t xml:space="preserve"> as set forth in the Federal Register on </w:t>
      </w:r>
      <w:r w:rsidR="00F679CF">
        <w:rPr>
          <w:rFonts w:ascii="Arial" w:hAnsi="Arial" w:cs="Arial"/>
          <w:szCs w:val="20"/>
        </w:rPr>
        <w:t>December 29, 2020 (CMS-1736-FC</w:t>
      </w:r>
      <w:r w:rsidR="0005184D" w:rsidRPr="00A452BD">
        <w:rPr>
          <w:rFonts w:ascii="Arial" w:hAnsi="Arial" w:cs="Arial"/>
          <w:szCs w:val="20"/>
        </w:rPr>
        <w:t>)</w:t>
      </w:r>
      <w:r w:rsidR="00986A7A" w:rsidRPr="00A452BD">
        <w:rPr>
          <w:rFonts w:ascii="Arial" w:hAnsi="Arial" w:cs="Arial"/>
          <w:szCs w:val="20"/>
        </w:rPr>
        <w:t xml:space="preserve">, </w:t>
      </w:r>
      <w:r w:rsidR="006101ED" w:rsidRPr="00A452BD">
        <w:rPr>
          <w:rFonts w:ascii="Arial" w:hAnsi="Arial" w:cs="Arial"/>
          <w:szCs w:val="20"/>
        </w:rPr>
        <w:t>Addendum B</w:t>
      </w:r>
      <w:r w:rsidR="00023C5F" w:rsidRPr="00A452BD">
        <w:rPr>
          <w:rFonts w:ascii="Arial" w:hAnsi="Arial" w:cs="Arial"/>
          <w:szCs w:val="20"/>
        </w:rPr>
        <w:t>,</w:t>
      </w:r>
      <w:r w:rsidR="00E97908" w:rsidRPr="00A452BD">
        <w:rPr>
          <w:rFonts w:ascii="Arial" w:hAnsi="Arial" w:cs="Arial"/>
          <w:szCs w:val="20"/>
        </w:rPr>
        <w:t xml:space="preserve"> </w:t>
      </w:r>
      <w:r w:rsidRPr="00A452BD">
        <w:rPr>
          <w:rFonts w:ascii="Arial" w:hAnsi="Arial" w:cs="Arial"/>
          <w:szCs w:val="20"/>
        </w:rPr>
        <w:t xml:space="preserve">which document is found on the CMS web site at: </w:t>
      </w:r>
      <w:hyperlink r:id="rId9" w:history="1">
        <w:r w:rsidR="00F679CF" w:rsidRPr="00F679CF">
          <w:rPr>
            <w:rStyle w:val="Hyperlink"/>
            <w:rFonts w:ascii="Arial" w:hAnsi="Arial" w:cs="Arial"/>
          </w:rPr>
          <w:t>CMS-1736-FC | CMS</w:t>
        </w:r>
      </w:hyperlink>
      <w:r w:rsidR="00BF381A" w:rsidRPr="00A452BD">
        <w:rPr>
          <w:rFonts w:ascii="Arial" w:hAnsi="Arial" w:cs="Arial"/>
          <w:szCs w:val="20"/>
        </w:rPr>
        <w:t xml:space="preserve"> See </w:t>
      </w:r>
      <w:r w:rsidR="00A82C03" w:rsidRPr="00A452BD">
        <w:rPr>
          <w:rFonts w:ascii="Arial" w:hAnsi="Arial" w:cs="Arial"/>
          <w:szCs w:val="20"/>
        </w:rPr>
        <w:t xml:space="preserve">subdivision (b) of </w:t>
      </w:r>
      <w:r w:rsidR="00BF381A" w:rsidRPr="00A452BD">
        <w:rPr>
          <w:rFonts w:ascii="Arial" w:hAnsi="Arial" w:cs="Arial"/>
          <w:szCs w:val="20"/>
        </w:rPr>
        <w:t xml:space="preserve">section 9789.39 for the APC payment rate </w:t>
      </w:r>
      <w:r w:rsidR="006101ED" w:rsidRPr="00A452BD">
        <w:rPr>
          <w:rFonts w:ascii="Arial" w:hAnsi="Arial" w:cs="Arial"/>
          <w:szCs w:val="20"/>
        </w:rPr>
        <w:t xml:space="preserve">referenced in Addendum B </w:t>
      </w:r>
      <w:r w:rsidR="00BF381A" w:rsidRPr="00A452BD">
        <w:rPr>
          <w:rFonts w:ascii="Arial" w:hAnsi="Arial" w:cs="Arial"/>
          <w:szCs w:val="20"/>
        </w:rPr>
        <w:t>by date of service.</w:t>
      </w:r>
    </w:p>
    <w:p w14:paraId="1777B0B3" w14:textId="77777777" w:rsidR="00771D6F" w:rsidRPr="00A452BD" w:rsidRDefault="00771D6F" w:rsidP="00BA519D">
      <w:pPr>
        <w:numPr>
          <w:ilvl w:val="1"/>
          <w:numId w:val="1"/>
        </w:num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lastRenderedPageBreak/>
        <w:t xml:space="preserve">For services rendered on or after </w:t>
      </w:r>
      <w:r w:rsidR="00F679CF">
        <w:rPr>
          <w:rFonts w:ascii="Arial" w:hAnsi="Arial" w:cs="Arial"/>
          <w:szCs w:val="20"/>
        </w:rPr>
        <w:t>March 1, 2021</w:t>
      </w:r>
      <w:r w:rsidRPr="00A452BD">
        <w:rPr>
          <w:rFonts w:ascii="Arial" w:hAnsi="Arial" w:cs="Arial"/>
          <w:szCs w:val="20"/>
        </w:rPr>
        <w:t xml:space="preserve">, "APC Relative Weight" means CMS' APC relative weight </w:t>
      </w:r>
      <w:r w:rsidR="00E97908" w:rsidRPr="00A452BD">
        <w:rPr>
          <w:rFonts w:ascii="Arial" w:hAnsi="Arial" w:cs="Arial"/>
          <w:szCs w:val="20"/>
        </w:rPr>
        <w:t xml:space="preserve">as set forth in the Federal </w:t>
      </w:r>
      <w:r w:rsidR="00467701" w:rsidRPr="00A452BD">
        <w:rPr>
          <w:rFonts w:ascii="Arial" w:hAnsi="Arial" w:cs="Arial"/>
          <w:szCs w:val="20"/>
        </w:rPr>
        <w:t xml:space="preserve">Register </w:t>
      </w:r>
      <w:r w:rsidR="00F801F4" w:rsidRPr="00A452BD">
        <w:rPr>
          <w:rFonts w:ascii="Arial" w:hAnsi="Arial" w:cs="Arial"/>
          <w:szCs w:val="20"/>
        </w:rPr>
        <w:t xml:space="preserve">on </w:t>
      </w:r>
      <w:r w:rsidR="00F679CF">
        <w:rPr>
          <w:rFonts w:ascii="Arial" w:hAnsi="Arial" w:cs="Arial"/>
          <w:szCs w:val="20"/>
        </w:rPr>
        <w:t>December 29, 2020 (CMS-1736</w:t>
      </w:r>
      <w:r w:rsidR="00812DA1" w:rsidRPr="00A452BD">
        <w:rPr>
          <w:rFonts w:ascii="Arial" w:hAnsi="Arial" w:cs="Arial"/>
          <w:szCs w:val="20"/>
        </w:rPr>
        <w:t>-FC)</w:t>
      </w:r>
      <w:r w:rsidR="00F679CF">
        <w:rPr>
          <w:rFonts w:ascii="Arial" w:hAnsi="Arial" w:cs="Arial"/>
          <w:szCs w:val="20"/>
        </w:rPr>
        <w:t>,</w:t>
      </w:r>
      <w:r w:rsidR="00812DA1" w:rsidRPr="00A452BD">
        <w:rPr>
          <w:rFonts w:ascii="Arial" w:hAnsi="Arial" w:cs="Arial"/>
          <w:szCs w:val="20"/>
        </w:rPr>
        <w:t xml:space="preserve"> </w:t>
      </w:r>
      <w:r w:rsidR="00E97908" w:rsidRPr="00A452BD">
        <w:rPr>
          <w:rFonts w:ascii="Arial" w:hAnsi="Arial" w:cs="Arial"/>
          <w:szCs w:val="20"/>
        </w:rPr>
        <w:t xml:space="preserve">Addendum B, </w:t>
      </w:r>
      <w:r w:rsidRPr="00A452BD">
        <w:rPr>
          <w:rFonts w:ascii="Arial" w:hAnsi="Arial" w:cs="Arial"/>
          <w:szCs w:val="20"/>
        </w:rPr>
        <w:t xml:space="preserve">which document is found on the CMS web site at: </w:t>
      </w:r>
      <w:r w:rsidR="003D0231" w:rsidRPr="003D0231">
        <w:t xml:space="preserve"> </w:t>
      </w:r>
      <w:hyperlink r:id="rId10" w:history="1">
        <w:r w:rsidR="00F679CF" w:rsidRPr="00F679CF">
          <w:rPr>
            <w:rStyle w:val="Hyperlink"/>
            <w:rFonts w:ascii="Arial" w:hAnsi="Arial" w:cs="Arial"/>
          </w:rPr>
          <w:t>CMS-1736-FC | CMS</w:t>
        </w:r>
      </w:hyperlink>
      <w:r w:rsidR="00C529F3" w:rsidRPr="00A452BD">
        <w:rPr>
          <w:rFonts w:ascii="Arial" w:hAnsi="Arial" w:cs="Arial"/>
          <w:szCs w:val="20"/>
        </w:rPr>
        <w:t>.</w:t>
      </w:r>
      <w:r w:rsidR="00BF381A" w:rsidRPr="00A452BD">
        <w:rPr>
          <w:rFonts w:ascii="Arial" w:hAnsi="Arial" w:cs="Arial"/>
          <w:szCs w:val="20"/>
        </w:rPr>
        <w:t xml:space="preserve"> See </w:t>
      </w:r>
      <w:r w:rsidR="003177BD" w:rsidRPr="00A452BD">
        <w:rPr>
          <w:rFonts w:ascii="Arial" w:hAnsi="Arial" w:cs="Arial"/>
          <w:szCs w:val="20"/>
        </w:rPr>
        <w:t xml:space="preserve">subdivision (b) of </w:t>
      </w:r>
      <w:r w:rsidR="00BF381A" w:rsidRPr="00A452BD">
        <w:rPr>
          <w:rFonts w:ascii="Arial" w:hAnsi="Arial" w:cs="Arial"/>
          <w:szCs w:val="20"/>
        </w:rPr>
        <w:t xml:space="preserve">section 9789.39 for the APC relative weight </w:t>
      </w:r>
      <w:r w:rsidR="003177BD" w:rsidRPr="00A452BD">
        <w:rPr>
          <w:rFonts w:ascii="Arial" w:hAnsi="Arial" w:cs="Arial"/>
          <w:szCs w:val="20"/>
        </w:rPr>
        <w:t xml:space="preserve">referenced in Addendum B </w:t>
      </w:r>
      <w:r w:rsidR="00BF381A" w:rsidRPr="00A452BD">
        <w:rPr>
          <w:rFonts w:ascii="Arial" w:hAnsi="Arial" w:cs="Arial"/>
          <w:szCs w:val="20"/>
        </w:rPr>
        <w:t>by date of service.</w:t>
      </w:r>
    </w:p>
    <w:p w14:paraId="65C28E54" w14:textId="77777777" w:rsidR="001C6290" w:rsidRPr="00A452BD" w:rsidRDefault="001C6290" w:rsidP="001C6290">
      <w:pPr>
        <w:numPr>
          <w:ilvl w:val="1"/>
          <w:numId w:val="1"/>
        </w:num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 xml:space="preserve">For services rendered on or after </w:t>
      </w:r>
      <w:r w:rsidR="00F679CF">
        <w:rPr>
          <w:rFonts w:ascii="Arial" w:hAnsi="Arial" w:cs="Arial"/>
          <w:szCs w:val="20"/>
        </w:rPr>
        <w:t>March 1, 2021</w:t>
      </w:r>
      <w:r w:rsidRPr="00A452BD">
        <w:rPr>
          <w:rFonts w:ascii="Arial" w:hAnsi="Arial" w:cs="Arial"/>
          <w:szCs w:val="20"/>
        </w:rPr>
        <w:t xml:space="preserve">, "Market Basket Inflation Factor" means </w:t>
      </w:r>
      <w:r w:rsidR="00F679CF">
        <w:rPr>
          <w:rFonts w:ascii="Arial" w:hAnsi="Arial" w:cs="Arial"/>
          <w:szCs w:val="20"/>
        </w:rPr>
        <w:t>2.4</w:t>
      </w:r>
      <w:r w:rsidRPr="00A452BD">
        <w:rPr>
          <w:rFonts w:ascii="Arial" w:hAnsi="Arial" w:cs="Arial"/>
          <w:szCs w:val="20"/>
        </w:rPr>
        <w:t>%, the market basket percentage incre</w:t>
      </w:r>
      <w:r w:rsidR="00D4124E" w:rsidRPr="00A452BD">
        <w:rPr>
          <w:rFonts w:ascii="Arial" w:hAnsi="Arial" w:cs="Arial"/>
          <w:szCs w:val="20"/>
        </w:rPr>
        <w:t>a</w:t>
      </w:r>
      <w:r w:rsidR="00F679CF">
        <w:rPr>
          <w:rFonts w:ascii="Arial" w:hAnsi="Arial" w:cs="Arial"/>
          <w:szCs w:val="20"/>
        </w:rPr>
        <w:t>se determined by CMS for FY 2021</w:t>
      </w:r>
      <w:r w:rsidRPr="00A452BD">
        <w:rPr>
          <w:rFonts w:ascii="Arial" w:hAnsi="Arial" w:cs="Arial"/>
          <w:szCs w:val="20"/>
        </w:rPr>
        <w:t>.</w:t>
      </w:r>
      <w:r w:rsidR="00BE401C" w:rsidRPr="00A452BD">
        <w:rPr>
          <w:rFonts w:ascii="Arial" w:hAnsi="Arial" w:cs="Arial"/>
          <w:szCs w:val="20"/>
        </w:rPr>
        <w:t xml:space="preserve"> See </w:t>
      </w:r>
      <w:r w:rsidR="009E387E" w:rsidRPr="00A452BD">
        <w:rPr>
          <w:rFonts w:ascii="Arial" w:hAnsi="Arial" w:cs="Arial"/>
          <w:szCs w:val="20"/>
        </w:rPr>
        <w:t xml:space="preserve">subdivision (b) of </w:t>
      </w:r>
      <w:r w:rsidR="00BE401C" w:rsidRPr="00A452BD">
        <w:rPr>
          <w:rFonts w:ascii="Arial" w:hAnsi="Arial" w:cs="Arial"/>
          <w:szCs w:val="20"/>
        </w:rPr>
        <w:t>section 9789.39 for the Federal Register reference to the market basket inflation factor by date of service.</w:t>
      </w:r>
    </w:p>
    <w:p w14:paraId="73DB1B68" w14:textId="0963C4B8" w:rsidR="00771D6F" w:rsidRPr="00A452BD" w:rsidRDefault="00771D6F" w:rsidP="00771D6F">
      <w:pPr>
        <w:numPr>
          <w:ilvl w:val="1"/>
          <w:numId w:val="1"/>
        </w:num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 xml:space="preserve">For services rendered on or after </w:t>
      </w:r>
      <w:r w:rsidR="003E0C10">
        <w:rPr>
          <w:rFonts w:ascii="Arial" w:hAnsi="Arial" w:cs="Arial"/>
          <w:szCs w:val="20"/>
        </w:rPr>
        <w:t>March 1, 2021</w:t>
      </w:r>
      <w:r w:rsidRPr="00A452BD">
        <w:rPr>
          <w:rFonts w:ascii="Arial" w:hAnsi="Arial" w:cs="Arial"/>
          <w:szCs w:val="20"/>
        </w:rPr>
        <w:t>, "Wage Index" means CMS' wage index for urban, rural and hospitals that are recla</w:t>
      </w:r>
      <w:r w:rsidR="00D4124E" w:rsidRPr="00A452BD">
        <w:rPr>
          <w:rFonts w:ascii="Arial" w:hAnsi="Arial" w:cs="Arial"/>
          <w:szCs w:val="20"/>
        </w:rPr>
        <w:t>s</w:t>
      </w:r>
      <w:r w:rsidR="003E0C10">
        <w:rPr>
          <w:rFonts w:ascii="Arial" w:hAnsi="Arial" w:cs="Arial"/>
          <w:szCs w:val="20"/>
        </w:rPr>
        <w:t>sified as described in CMS' 2021</w:t>
      </w:r>
      <w:r w:rsidRPr="00A452BD">
        <w:rPr>
          <w:rFonts w:ascii="Arial" w:hAnsi="Arial" w:cs="Arial"/>
          <w:szCs w:val="20"/>
        </w:rPr>
        <w:t xml:space="preserve"> Hospital Outpatie</w:t>
      </w:r>
      <w:r w:rsidR="00604054" w:rsidRPr="00A452BD">
        <w:rPr>
          <w:rFonts w:ascii="Arial" w:hAnsi="Arial" w:cs="Arial"/>
          <w:szCs w:val="20"/>
        </w:rPr>
        <w:t>nt Prospective Payment System (</w:t>
      </w:r>
      <w:r w:rsidRPr="00A452BD">
        <w:rPr>
          <w:rFonts w:ascii="Arial" w:hAnsi="Arial" w:cs="Arial"/>
          <w:szCs w:val="20"/>
        </w:rPr>
        <w:t xml:space="preserve">OPPS) final rule of </w:t>
      </w:r>
      <w:r w:rsidR="003E0C10">
        <w:rPr>
          <w:rFonts w:ascii="Arial" w:hAnsi="Arial" w:cs="Arial"/>
          <w:szCs w:val="20"/>
        </w:rPr>
        <w:t>December 29, 2020 (CMS-1736-FC</w:t>
      </w:r>
      <w:r w:rsidR="00D4124E" w:rsidRPr="00A452BD">
        <w:rPr>
          <w:rFonts w:ascii="Arial" w:hAnsi="Arial" w:cs="Arial"/>
          <w:szCs w:val="20"/>
        </w:rPr>
        <w:t>)</w:t>
      </w:r>
      <w:r w:rsidR="003E0C10">
        <w:rPr>
          <w:rFonts w:ascii="Arial" w:hAnsi="Arial" w:cs="Arial"/>
          <w:szCs w:val="20"/>
        </w:rPr>
        <w:t xml:space="preserve">. </w:t>
      </w:r>
      <w:r w:rsidRPr="00A452BD">
        <w:rPr>
          <w:rFonts w:ascii="Arial" w:hAnsi="Arial" w:cs="Arial"/>
          <w:szCs w:val="20"/>
        </w:rPr>
        <w:t xml:space="preserve">The wage index values are specified in the Hospital Inpatient Prospective Payment Systems </w:t>
      </w:r>
      <w:r w:rsidR="00F927E5" w:rsidRPr="00A452BD">
        <w:rPr>
          <w:rFonts w:ascii="Arial" w:hAnsi="Arial" w:cs="Arial"/>
          <w:szCs w:val="20"/>
        </w:rPr>
        <w:t xml:space="preserve">final rule </w:t>
      </w:r>
      <w:r w:rsidR="004A3548" w:rsidRPr="00A452BD">
        <w:rPr>
          <w:rFonts w:ascii="Arial" w:hAnsi="Arial" w:cs="Arial"/>
          <w:szCs w:val="20"/>
        </w:rPr>
        <w:t xml:space="preserve">of </w:t>
      </w:r>
      <w:r w:rsidR="00275D90">
        <w:rPr>
          <w:rFonts w:ascii="Arial" w:hAnsi="Arial" w:cs="Arial"/>
          <w:szCs w:val="20"/>
        </w:rPr>
        <w:t>September 18</w:t>
      </w:r>
      <w:r w:rsidR="003E0C10">
        <w:rPr>
          <w:rFonts w:ascii="Arial" w:hAnsi="Arial" w:cs="Arial"/>
          <w:szCs w:val="20"/>
        </w:rPr>
        <w:t>, 2020</w:t>
      </w:r>
      <w:r w:rsidR="003214BA" w:rsidRPr="00A452BD">
        <w:rPr>
          <w:rFonts w:ascii="Arial" w:hAnsi="Arial" w:cs="Arial"/>
          <w:szCs w:val="20"/>
        </w:rPr>
        <w:t xml:space="preserve"> </w:t>
      </w:r>
      <w:r w:rsidR="00F927E5" w:rsidRPr="00A452BD">
        <w:rPr>
          <w:rFonts w:ascii="Arial" w:hAnsi="Arial" w:cs="Arial"/>
          <w:szCs w:val="20"/>
        </w:rPr>
        <w:t>(</w:t>
      </w:r>
      <w:r w:rsidR="008F767E" w:rsidRPr="00A452BD">
        <w:rPr>
          <w:rFonts w:ascii="Arial" w:hAnsi="Arial" w:cs="Arial"/>
          <w:szCs w:val="20"/>
        </w:rPr>
        <w:t>CMS-</w:t>
      </w:r>
      <w:r w:rsidR="003E0C10">
        <w:rPr>
          <w:rFonts w:ascii="Arial" w:hAnsi="Arial" w:cs="Arial"/>
          <w:szCs w:val="20"/>
        </w:rPr>
        <w:t>1735-F</w:t>
      </w:r>
      <w:r w:rsidR="00F927E5" w:rsidRPr="00A452BD">
        <w:rPr>
          <w:rFonts w:ascii="Arial" w:hAnsi="Arial" w:cs="Arial"/>
          <w:szCs w:val="20"/>
        </w:rPr>
        <w:t>)</w:t>
      </w:r>
      <w:r w:rsidR="00D76E0A" w:rsidRPr="00A452BD">
        <w:rPr>
          <w:rFonts w:ascii="Arial" w:hAnsi="Arial" w:cs="Arial"/>
          <w:szCs w:val="20"/>
        </w:rPr>
        <w:t xml:space="preserve"> and </w:t>
      </w:r>
      <w:r w:rsidR="00F927E5" w:rsidRPr="00A452BD">
        <w:rPr>
          <w:rFonts w:ascii="Arial" w:hAnsi="Arial" w:cs="Arial"/>
          <w:szCs w:val="20"/>
        </w:rPr>
        <w:t>c</w:t>
      </w:r>
      <w:r w:rsidR="008F767E" w:rsidRPr="00A452BD">
        <w:rPr>
          <w:rFonts w:ascii="Arial" w:hAnsi="Arial" w:cs="Arial"/>
          <w:szCs w:val="20"/>
        </w:rPr>
        <w:t>orrection</w:t>
      </w:r>
      <w:r w:rsidR="00D76E0A" w:rsidRPr="00A452BD">
        <w:rPr>
          <w:rFonts w:ascii="Arial" w:hAnsi="Arial" w:cs="Arial"/>
          <w:szCs w:val="20"/>
        </w:rPr>
        <w:t xml:space="preserve"> to the final rule </w:t>
      </w:r>
      <w:r w:rsidR="00F927E5" w:rsidRPr="00A452BD">
        <w:rPr>
          <w:rFonts w:ascii="Arial" w:hAnsi="Arial" w:cs="Arial"/>
          <w:szCs w:val="20"/>
        </w:rPr>
        <w:t>of</w:t>
      </w:r>
      <w:r w:rsidR="00D76E0A" w:rsidRPr="00A452BD">
        <w:rPr>
          <w:rFonts w:ascii="Arial" w:hAnsi="Arial" w:cs="Arial"/>
          <w:szCs w:val="20"/>
        </w:rPr>
        <w:t xml:space="preserve"> </w:t>
      </w:r>
      <w:r w:rsidR="003E0C10">
        <w:rPr>
          <w:rFonts w:ascii="Arial" w:hAnsi="Arial" w:cs="Arial"/>
          <w:szCs w:val="20"/>
        </w:rPr>
        <w:t>December 7, 2020</w:t>
      </w:r>
      <w:r w:rsidR="008F767E" w:rsidRPr="00A452BD">
        <w:rPr>
          <w:rFonts w:ascii="Arial" w:hAnsi="Arial" w:cs="Arial"/>
          <w:szCs w:val="20"/>
        </w:rPr>
        <w:t xml:space="preserve"> </w:t>
      </w:r>
      <w:r w:rsidR="00F927E5" w:rsidRPr="00A452BD">
        <w:rPr>
          <w:rFonts w:ascii="Arial" w:hAnsi="Arial" w:cs="Arial"/>
          <w:szCs w:val="20"/>
        </w:rPr>
        <w:t>(</w:t>
      </w:r>
      <w:r w:rsidR="008F767E" w:rsidRPr="00A452BD">
        <w:rPr>
          <w:rFonts w:ascii="Arial" w:hAnsi="Arial" w:cs="Arial"/>
          <w:szCs w:val="20"/>
        </w:rPr>
        <w:t>CMS-</w:t>
      </w:r>
      <w:r w:rsidR="003E0C10">
        <w:rPr>
          <w:rFonts w:ascii="Arial" w:hAnsi="Arial" w:cs="Arial"/>
          <w:szCs w:val="20"/>
        </w:rPr>
        <w:t>1735</w:t>
      </w:r>
      <w:r w:rsidR="008F767E" w:rsidRPr="00A452BD">
        <w:rPr>
          <w:rFonts w:ascii="Arial" w:hAnsi="Arial" w:cs="Arial"/>
          <w:szCs w:val="20"/>
        </w:rPr>
        <w:t>-CN</w:t>
      </w:r>
      <w:r w:rsidR="00D76E0A" w:rsidRPr="00A452BD">
        <w:rPr>
          <w:rFonts w:ascii="Arial" w:hAnsi="Arial" w:cs="Arial"/>
          <w:szCs w:val="20"/>
        </w:rPr>
        <w:t>)</w:t>
      </w:r>
      <w:r w:rsidRPr="00A452BD">
        <w:rPr>
          <w:rFonts w:ascii="Arial" w:hAnsi="Arial" w:cs="Arial"/>
          <w:szCs w:val="20"/>
        </w:rPr>
        <w:t xml:space="preserve">, Table </w:t>
      </w:r>
      <w:r w:rsidR="00453C10" w:rsidRPr="00A452BD">
        <w:rPr>
          <w:rFonts w:ascii="Arial" w:hAnsi="Arial" w:cs="Arial"/>
          <w:szCs w:val="20"/>
        </w:rPr>
        <w:t>2</w:t>
      </w:r>
      <w:r w:rsidRPr="00A452BD">
        <w:rPr>
          <w:rFonts w:ascii="Arial" w:hAnsi="Arial" w:cs="Arial"/>
          <w:szCs w:val="20"/>
        </w:rPr>
        <w:t xml:space="preserve">, which documents are found on the CMS web site at: </w:t>
      </w:r>
      <w:hyperlink r:id="rId11" w:anchor="1735" w:history="1">
        <w:r w:rsidR="003E0C10" w:rsidRPr="003E0C10">
          <w:rPr>
            <w:rStyle w:val="Hyperlink"/>
            <w:rFonts w:ascii="Arial" w:hAnsi="Arial" w:cs="Arial"/>
          </w:rPr>
          <w:t>FY 2021 IPPS Final Rule Home Page | CMS</w:t>
        </w:r>
      </w:hyperlink>
      <w:r w:rsidR="003E0C10" w:rsidRPr="003E0C10">
        <w:rPr>
          <w:rFonts w:ascii="Arial" w:hAnsi="Arial" w:cs="Arial"/>
        </w:rPr>
        <w:t xml:space="preserve"> </w:t>
      </w:r>
      <w:r w:rsidR="00BE401C" w:rsidRPr="00A452BD">
        <w:rPr>
          <w:rFonts w:ascii="Arial" w:hAnsi="Arial" w:cs="Arial"/>
          <w:szCs w:val="20"/>
        </w:rPr>
        <w:t>See section 9789.39 for the reference that contains description of the wage index and wage index values by date of service.</w:t>
      </w:r>
    </w:p>
    <w:p w14:paraId="37B75E64" w14:textId="77777777" w:rsidR="00D75FA3" w:rsidRPr="00A452BD" w:rsidRDefault="00D75FA3" w:rsidP="00D75FA3">
      <w:pPr>
        <w:ind w:left="360"/>
        <w:rPr>
          <w:rFonts w:ascii="Arial" w:hAnsi="Arial" w:cs="Arial"/>
          <w:szCs w:val="20"/>
        </w:rPr>
      </w:pPr>
    </w:p>
    <w:p w14:paraId="10ACF4AD" w14:textId="77777777" w:rsidR="00B877BF" w:rsidRPr="00A452BD" w:rsidRDefault="00B877BF">
      <w:pPr>
        <w:rPr>
          <w:rFonts w:ascii="Arial" w:hAnsi="Arial" w:cs="Arial"/>
          <w:szCs w:val="20"/>
        </w:rPr>
      </w:pPr>
    </w:p>
    <w:p w14:paraId="56335C39" w14:textId="77777777" w:rsidR="006466B3" w:rsidRPr="00A452BD" w:rsidRDefault="00CA1D2C" w:rsidP="00C93C0C">
      <w:p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>3</w:t>
      </w:r>
      <w:r w:rsidR="00B23C9E" w:rsidRPr="00A452BD">
        <w:rPr>
          <w:rFonts w:ascii="Arial" w:hAnsi="Arial" w:cs="Arial"/>
          <w:szCs w:val="20"/>
        </w:rPr>
        <w:t>.</w:t>
      </w:r>
      <w:r w:rsidR="00C93C0C" w:rsidRPr="00A452BD">
        <w:rPr>
          <w:rFonts w:ascii="Arial" w:hAnsi="Arial" w:cs="Arial"/>
          <w:szCs w:val="20"/>
        </w:rPr>
        <w:t xml:space="preserve">  </w:t>
      </w:r>
      <w:r w:rsidR="001C6DFB" w:rsidRPr="00A452BD">
        <w:rPr>
          <w:rFonts w:ascii="Arial" w:hAnsi="Arial" w:cs="Arial"/>
          <w:szCs w:val="20"/>
        </w:rPr>
        <w:t>Title 8 CCR §9789.31</w:t>
      </w:r>
      <w:r w:rsidR="006466B3" w:rsidRPr="00A452BD">
        <w:rPr>
          <w:rFonts w:ascii="Arial" w:hAnsi="Arial" w:cs="Arial"/>
          <w:szCs w:val="20"/>
        </w:rPr>
        <w:t>:</w:t>
      </w:r>
    </w:p>
    <w:p w14:paraId="0B65EC93" w14:textId="77777777" w:rsidR="00B86E1B" w:rsidRPr="00A452BD" w:rsidRDefault="00B86E1B" w:rsidP="00B86E1B">
      <w:pPr>
        <w:rPr>
          <w:rFonts w:ascii="Arial" w:hAnsi="Arial" w:cs="Arial"/>
          <w:szCs w:val="20"/>
        </w:rPr>
      </w:pPr>
    </w:p>
    <w:p w14:paraId="60316C29" w14:textId="77777777" w:rsidR="00171958" w:rsidRPr="00A452BD" w:rsidRDefault="006466B3" w:rsidP="0051558F">
      <w:pPr>
        <w:ind w:left="360"/>
        <w:rPr>
          <w:rFonts w:ascii="Arial" w:hAnsi="Arial" w:cs="Arial"/>
        </w:rPr>
      </w:pPr>
      <w:r w:rsidRPr="00A452BD">
        <w:rPr>
          <w:rFonts w:ascii="Arial" w:hAnsi="Arial" w:cs="Arial"/>
          <w:szCs w:val="20"/>
        </w:rPr>
        <w:t>For serv</w:t>
      </w:r>
      <w:r w:rsidRPr="00A452BD">
        <w:rPr>
          <w:rFonts w:ascii="Arial" w:hAnsi="Arial" w:cs="Arial"/>
          <w:szCs w:val="17"/>
        </w:rPr>
        <w:t xml:space="preserve">ices rendered on or after </w:t>
      </w:r>
      <w:r w:rsidR="001D7F9C">
        <w:rPr>
          <w:rFonts w:ascii="Arial" w:hAnsi="Arial" w:cs="Arial"/>
          <w:szCs w:val="20"/>
        </w:rPr>
        <w:t>March 1, 2021</w:t>
      </w:r>
      <w:r w:rsidRPr="00A452BD">
        <w:rPr>
          <w:rFonts w:ascii="Arial" w:hAnsi="Arial" w:cs="Arial"/>
          <w:szCs w:val="17"/>
        </w:rPr>
        <w:t xml:space="preserve">, </w:t>
      </w:r>
      <w:r w:rsidR="000A7518" w:rsidRPr="00A452BD">
        <w:rPr>
          <w:rFonts w:ascii="Arial" w:hAnsi="Arial" w:cs="Arial"/>
          <w:szCs w:val="17"/>
        </w:rPr>
        <w:t xml:space="preserve">the following </w:t>
      </w:r>
      <w:r w:rsidR="002B5AD7" w:rsidRPr="00A452BD">
        <w:rPr>
          <w:rFonts w:ascii="Arial" w:hAnsi="Arial" w:cs="Arial"/>
          <w:szCs w:val="17"/>
        </w:rPr>
        <w:t>are</w:t>
      </w:r>
      <w:r w:rsidR="00171958" w:rsidRPr="00A452BD">
        <w:rPr>
          <w:rFonts w:ascii="Arial" w:hAnsi="Arial" w:cs="Arial"/>
        </w:rPr>
        <w:t xml:space="preserve"> incorporate</w:t>
      </w:r>
      <w:r w:rsidR="000A7518" w:rsidRPr="00A452BD">
        <w:rPr>
          <w:rFonts w:ascii="Arial" w:hAnsi="Arial" w:cs="Arial"/>
        </w:rPr>
        <w:t>d</w:t>
      </w:r>
      <w:r w:rsidR="00171958" w:rsidRPr="00A452BD">
        <w:rPr>
          <w:rFonts w:ascii="Arial" w:hAnsi="Arial" w:cs="Arial"/>
        </w:rPr>
        <w:t xml:space="preserve"> by reference:</w:t>
      </w:r>
    </w:p>
    <w:p w14:paraId="630F59E7" w14:textId="05D8D31C" w:rsidR="00A32FA0" w:rsidRPr="00A452BD" w:rsidRDefault="00A32FA0" w:rsidP="00A32FA0">
      <w:pPr>
        <w:ind w:left="720" w:firstLine="720"/>
        <w:rPr>
          <w:rFonts w:ascii="Arial" w:hAnsi="Arial" w:cs="Arial"/>
          <w:u w:val="single"/>
        </w:rPr>
      </w:pPr>
      <w:r w:rsidRPr="00A452BD">
        <w:rPr>
          <w:rFonts w:ascii="Arial" w:hAnsi="Arial" w:cs="Arial"/>
        </w:rPr>
        <w:t>a. The Centers for Medicare</w:t>
      </w:r>
      <w:r w:rsidR="009661CA" w:rsidRPr="00A452BD">
        <w:rPr>
          <w:rFonts w:ascii="Arial" w:hAnsi="Arial" w:cs="Arial"/>
        </w:rPr>
        <w:t xml:space="preserve"> </w:t>
      </w:r>
      <w:r w:rsidR="001D7F9C">
        <w:rPr>
          <w:rFonts w:ascii="Arial" w:hAnsi="Arial" w:cs="Arial"/>
        </w:rPr>
        <w:t>and Medicaid Services (CMS) 2021</w:t>
      </w:r>
      <w:r w:rsidRPr="00A452BD">
        <w:rPr>
          <w:rFonts w:ascii="Arial" w:hAnsi="Arial" w:cs="Arial"/>
        </w:rPr>
        <w:t xml:space="preserve"> Hospital Outpatient Prospective Payment </w:t>
      </w:r>
      <w:r w:rsidR="008F3915" w:rsidRPr="00A452BD">
        <w:rPr>
          <w:rFonts w:ascii="Arial" w:hAnsi="Arial" w:cs="Arial"/>
        </w:rPr>
        <w:t>and Ambulatory Surgical Center Payment System</w:t>
      </w:r>
      <w:r w:rsidR="00C0362E" w:rsidRPr="00A452BD">
        <w:rPr>
          <w:rFonts w:ascii="Arial" w:hAnsi="Arial" w:cs="Arial"/>
        </w:rPr>
        <w:t>s</w:t>
      </w:r>
      <w:r w:rsidR="008F3915" w:rsidRPr="00A452BD">
        <w:rPr>
          <w:rFonts w:ascii="Arial" w:hAnsi="Arial" w:cs="Arial"/>
        </w:rPr>
        <w:t xml:space="preserve"> </w:t>
      </w:r>
      <w:r w:rsidRPr="00A452BD">
        <w:rPr>
          <w:rFonts w:ascii="Arial" w:hAnsi="Arial" w:cs="Arial"/>
        </w:rPr>
        <w:t>a</w:t>
      </w:r>
      <w:r w:rsidR="009661CA" w:rsidRPr="00A452BD">
        <w:rPr>
          <w:rFonts w:ascii="Arial" w:hAnsi="Arial" w:cs="Arial"/>
        </w:rPr>
        <w:t>d</w:t>
      </w:r>
      <w:r w:rsidR="001D7F9C">
        <w:rPr>
          <w:rFonts w:ascii="Arial" w:hAnsi="Arial" w:cs="Arial"/>
        </w:rPr>
        <w:t>opted for the Calendar Year 2021</w:t>
      </w:r>
      <w:r w:rsidRPr="00A452BD">
        <w:rPr>
          <w:rFonts w:ascii="Arial" w:hAnsi="Arial" w:cs="Arial"/>
        </w:rPr>
        <w:t xml:space="preserve">, published in the </w:t>
      </w:r>
      <w:r w:rsidR="005A4F25" w:rsidRPr="00A452BD">
        <w:rPr>
          <w:rFonts w:ascii="Arial" w:hAnsi="Arial" w:cs="Arial"/>
          <w:szCs w:val="20"/>
        </w:rPr>
        <w:t xml:space="preserve">Federal </w:t>
      </w:r>
      <w:r w:rsidR="002836E8" w:rsidRPr="00A452BD">
        <w:rPr>
          <w:rFonts w:ascii="Arial" w:hAnsi="Arial" w:cs="Arial"/>
          <w:szCs w:val="20"/>
        </w:rPr>
        <w:t xml:space="preserve">Register </w:t>
      </w:r>
      <w:r w:rsidR="009661CA" w:rsidRPr="00A452BD">
        <w:rPr>
          <w:rFonts w:ascii="Arial" w:hAnsi="Arial" w:cs="Arial"/>
          <w:szCs w:val="20"/>
        </w:rPr>
        <w:t xml:space="preserve">on </w:t>
      </w:r>
      <w:r w:rsidR="001D7F9C">
        <w:rPr>
          <w:rFonts w:ascii="Arial" w:hAnsi="Arial" w:cs="Arial"/>
          <w:szCs w:val="20"/>
        </w:rPr>
        <w:t>December 29, 2020 (CMS-1736</w:t>
      </w:r>
      <w:r w:rsidR="002836E8" w:rsidRPr="00A452BD">
        <w:rPr>
          <w:rFonts w:ascii="Arial" w:hAnsi="Arial" w:cs="Arial"/>
          <w:szCs w:val="20"/>
        </w:rPr>
        <w:t>-FC)</w:t>
      </w:r>
      <w:r w:rsidR="00A40BC8" w:rsidRPr="00A452BD">
        <w:rPr>
          <w:rFonts w:ascii="Arial" w:hAnsi="Arial" w:cs="Arial"/>
          <w:szCs w:val="20"/>
        </w:rPr>
        <w:t>, Addenda A, column A of AA, B, D1</w:t>
      </w:r>
      <w:r w:rsidR="00B90A39">
        <w:rPr>
          <w:rFonts w:ascii="Arial" w:hAnsi="Arial" w:cs="Arial"/>
          <w:szCs w:val="20"/>
        </w:rPr>
        <w:t>-updated 01/12/21</w:t>
      </w:r>
      <w:r w:rsidR="00A40BC8" w:rsidRPr="00A452BD">
        <w:rPr>
          <w:rFonts w:ascii="Arial" w:hAnsi="Arial" w:cs="Arial"/>
          <w:szCs w:val="20"/>
        </w:rPr>
        <w:t>, D2, E, column A of EE, J, L, M, and P</w:t>
      </w:r>
      <w:r w:rsidRPr="00A452BD">
        <w:rPr>
          <w:rFonts w:ascii="Arial" w:hAnsi="Arial" w:cs="Arial"/>
        </w:rPr>
        <w:t xml:space="preserve">.  </w:t>
      </w:r>
      <w:r w:rsidRPr="008F2922">
        <w:rPr>
          <w:rFonts w:ascii="Arial" w:hAnsi="Arial" w:cs="Arial"/>
        </w:rPr>
        <w:t xml:space="preserve">See </w:t>
      </w:r>
      <w:hyperlink r:id="rId12" w:history="1">
        <w:r w:rsidR="001D7F9C" w:rsidRPr="00F679CF">
          <w:rPr>
            <w:rStyle w:val="Hyperlink"/>
            <w:rFonts w:ascii="Arial" w:hAnsi="Arial" w:cs="Arial"/>
          </w:rPr>
          <w:t>CMS-1736-FC | CMS</w:t>
        </w:r>
      </w:hyperlink>
      <w:r w:rsidR="00DB389D" w:rsidRPr="00A452BD">
        <w:rPr>
          <w:rFonts w:ascii="Arial" w:hAnsi="Arial" w:cs="Arial"/>
        </w:rPr>
        <w:t xml:space="preserve"> </w:t>
      </w:r>
      <w:r w:rsidR="00DB389D" w:rsidRPr="008F2922">
        <w:rPr>
          <w:rFonts w:ascii="Arial" w:hAnsi="Arial" w:cs="Arial"/>
        </w:rPr>
        <w:t xml:space="preserve">and </w:t>
      </w:r>
      <w:hyperlink r:id="rId13" w:anchor="1735" w:history="1">
        <w:r w:rsidR="001D7F9C" w:rsidRPr="003E0C10">
          <w:rPr>
            <w:rStyle w:val="Hyperlink"/>
            <w:rFonts w:ascii="Arial" w:hAnsi="Arial" w:cs="Arial"/>
          </w:rPr>
          <w:t>FY 2021 IPPS Final Rule Home Page | CMS</w:t>
        </w:r>
      </w:hyperlink>
      <w:r w:rsidR="001D7F9C">
        <w:rPr>
          <w:rFonts w:ascii="Arial" w:hAnsi="Arial" w:cs="Arial"/>
        </w:rPr>
        <w:t xml:space="preserve">. </w:t>
      </w:r>
      <w:r w:rsidRPr="00A452BD">
        <w:rPr>
          <w:rFonts w:ascii="Arial" w:hAnsi="Arial" w:cs="Arial"/>
        </w:rPr>
        <w:t>The payment system includes:</w:t>
      </w:r>
      <w:r w:rsidRPr="00A452BD">
        <w:rPr>
          <w:rFonts w:ascii="Arial" w:hAnsi="Arial" w:cs="Arial"/>
          <w:u w:val="single"/>
        </w:rPr>
        <w:t xml:space="preserve"> </w:t>
      </w:r>
    </w:p>
    <w:p w14:paraId="5EF8DA2B" w14:textId="77777777" w:rsidR="00C672C8" w:rsidRPr="00A452BD" w:rsidRDefault="00BC401A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>1.</w:t>
      </w:r>
      <w:r w:rsidR="00B2546A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 xml:space="preserve">CMS OPPS </w:t>
      </w:r>
      <w:r w:rsidR="00A32FA0" w:rsidRPr="00A452BD">
        <w:rPr>
          <w:rFonts w:ascii="Arial" w:hAnsi="Arial" w:cs="Arial"/>
        </w:rPr>
        <w:t>Addendu</w:t>
      </w:r>
      <w:r w:rsidR="00073654" w:rsidRPr="00A452BD">
        <w:rPr>
          <w:rFonts w:ascii="Arial" w:hAnsi="Arial" w:cs="Arial"/>
        </w:rPr>
        <w:t>m A</w:t>
      </w:r>
      <w:r w:rsidR="001D7F9C">
        <w:rPr>
          <w:rFonts w:ascii="Arial" w:hAnsi="Arial" w:cs="Arial"/>
        </w:rPr>
        <w:t>— OPPS APCs for CY 2021</w:t>
      </w:r>
      <w:r w:rsidR="00073654" w:rsidRPr="00A452BD">
        <w:rPr>
          <w:rFonts w:ascii="Arial" w:hAnsi="Arial" w:cs="Arial"/>
        </w:rPr>
        <w:t xml:space="preserve"> </w:t>
      </w:r>
      <w:r w:rsidR="00072ABA" w:rsidRPr="00A452BD">
        <w:rPr>
          <w:rFonts w:ascii="Arial" w:hAnsi="Arial" w:cs="Arial"/>
        </w:rPr>
        <w:t>(</w:t>
      </w:r>
      <w:r w:rsidR="001D7F9C">
        <w:rPr>
          <w:rFonts w:ascii="Arial" w:hAnsi="Arial" w:cs="Arial"/>
        </w:rPr>
        <w:t>2021_January_Web_Adeendum</w:t>
      </w:r>
      <w:r w:rsidR="00C672C8" w:rsidRPr="00A452BD">
        <w:rPr>
          <w:rFonts w:ascii="Arial" w:hAnsi="Arial" w:cs="Arial"/>
        </w:rPr>
        <w:t xml:space="preserve"> Addendum</w:t>
      </w:r>
      <w:r w:rsidR="001D7F9C">
        <w:rPr>
          <w:rFonts w:ascii="Arial" w:hAnsi="Arial" w:cs="Arial"/>
        </w:rPr>
        <w:t>_A.12.29.20.xlsx)</w:t>
      </w:r>
    </w:p>
    <w:p w14:paraId="0BD68901" w14:textId="4BBA53A7" w:rsidR="001B2B4B" w:rsidRPr="00A452BD" w:rsidRDefault="001B2B4B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 xml:space="preserve">2. </w:t>
      </w:r>
      <w:r w:rsidR="00EF4CDB" w:rsidRPr="00A452BD">
        <w:rPr>
          <w:rFonts w:ascii="Arial" w:hAnsi="Arial" w:cs="Arial"/>
        </w:rPr>
        <w:t xml:space="preserve">CMS ASC </w:t>
      </w:r>
      <w:r w:rsidRPr="00A452BD">
        <w:rPr>
          <w:rFonts w:ascii="Arial" w:hAnsi="Arial" w:cs="Arial"/>
        </w:rPr>
        <w:t>Addendum AA</w:t>
      </w:r>
      <w:r w:rsidR="00A077AE">
        <w:rPr>
          <w:rFonts w:ascii="Arial" w:hAnsi="Arial" w:cs="Arial"/>
        </w:rPr>
        <w:t xml:space="preserve"> –Updated 01/27</w:t>
      </w:r>
      <w:r w:rsidR="005D0214">
        <w:rPr>
          <w:rFonts w:ascii="Arial" w:hAnsi="Arial" w:cs="Arial"/>
        </w:rPr>
        <w:t>/2021</w:t>
      </w:r>
      <w:r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A077AE">
        <w:rPr>
          <w:rFonts w:ascii="Arial" w:hAnsi="Arial" w:cs="Arial"/>
        </w:rPr>
        <w:t>CY_2021_January_ASC_Addenda_012720</w:t>
      </w:r>
      <w:r w:rsidR="001D7F9C">
        <w:rPr>
          <w:rFonts w:ascii="Arial" w:hAnsi="Arial" w:cs="Arial"/>
        </w:rPr>
        <w:t>21.xlsx)</w:t>
      </w:r>
      <w:r w:rsidR="009702F3" w:rsidRPr="00A452BD">
        <w:rPr>
          <w:rFonts w:ascii="Arial" w:hAnsi="Arial" w:cs="Arial"/>
        </w:rPr>
        <w:t>, Column A</w:t>
      </w:r>
      <w:r w:rsidR="008F3915" w:rsidRPr="00A452BD">
        <w:rPr>
          <w:rFonts w:ascii="Arial" w:hAnsi="Arial" w:cs="Arial"/>
        </w:rPr>
        <w:t xml:space="preserve"> (</w:t>
      </w:r>
      <w:r w:rsidR="00EF4CDB" w:rsidRPr="00A452BD">
        <w:rPr>
          <w:rFonts w:ascii="Arial" w:hAnsi="Arial" w:cs="Arial"/>
        </w:rPr>
        <w:t>entitled “HCPCS Code”</w:t>
      </w:r>
      <w:r w:rsidR="008F3915" w:rsidRPr="00A452BD">
        <w:rPr>
          <w:rFonts w:ascii="Arial" w:hAnsi="Arial" w:cs="Arial"/>
        </w:rPr>
        <w:t>)</w:t>
      </w:r>
    </w:p>
    <w:p w14:paraId="405295A0" w14:textId="77777777" w:rsidR="00171958" w:rsidRPr="00A452BD" w:rsidRDefault="001B2B4B" w:rsidP="0055127B">
      <w:pPr>
        <w:ind w:left="1980" w:hanging="270"/>
        <w:rPr>
          <w:rFonts w:ascii="Arial" w:hAnsi="Arial" w:cs="Arial"/>
          <w:b/>
        </w:rPr>
      </w:pPr>
      <w:r w:rsidRPr="00A452BD">
        <w:rPr>
          <w:rFonts w:ascii="Arial" w:hAnsi="Arial" w:cs="Arial"/>
        </w:rPr>
        <w:t>3</w:t>
      </w:r>
      <w:r w:rsidR="00B2546A" w:rsidRPr="00A452BD">
        <w:rPr>
          <w:rFonts w:ascii="Arial" w:hAnsi="Arial" w:cs="Arial"/>
        </w:rPr>
        <w:t xml:space="preserve">. </w:t>
      </w:r>
      <w:r w:rsidR="00EF4CDB" w:rsidRPr="00A452BD">
        <w:rPr>
          <w:rFonts w:ascii="Arial" w:hAnsi="Arial" w:cs="Arial"/>
        </w:rPr>
        <w:t xml:space="preserve">CMS OPPS </w:t>
      </w:r>
      <w:r w:rsidR="00A32FA0" w:rsidRPr="00A452BD">
        <w:rPr>
          <w:rFonts w:ascii="Arial" w:hAnsi="Arial" w:cs="Arial"/>
        </w:rPr>
        <w:t>Addendum B</w:t>
      </w:r>
      <w:r w:rsidR="0016265C" w:rsidRPr="00A452BD">
        <w:rPr>
          <w:rFonts w:ascii="Arial" w:hAnsi="Arial" w:cs="Arial"/>
        </w:rPr>
        <w:t>— OPPS P</w:t>
      </w:r>
      <w:r w:rsidR="00B6471A" w:rsidRPr="00A452BD">
        <w:rPr>
          <w:rFonts w:ascii="Arial" w:hAnsi="Arial" w:cs="Arial"/>
        </w:rPr>
        <w:t>a</w:t>
      </w:r>
      <w:r w:rsidR="001D7F9C">
        <w:rPr>
          <w:rFonts w:ascii="Arial" w:hAnsi="Arial" w:cs="Arial"/>
        </w:rPr>
        <w:t>yment by HCPCS Codes for CY 2021</w:t>
      </w:r>
      <w:r w:rsidR="00B6471A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1D7F9C">
        <w:rPr>
          <w:rFonts w:ascii="Arial" w:hAnsi="Arial" w:cs="Arial"/>
        </w:rPr>
        <w:t>2021_January_Web_Addendum B.12292020</w:t>
      </w:r>
      <w:r w:rsidR="00C672C8" w:rsidRPr="00A452BD">
        <w:rPr>
          <w:rFonts w:ascii="Arial" w:hAnsi="Arial" w:cs="Arial"/>
        </w:rPr>
        <w:t>.xlsx</w:t>
      </w:r>
      <w:r w:rsidR="00EF4CDB" w:rsidRPr="00A452BD">
        <w:rPr>
          <w:rFonts w:ascii="Arial" w:hAnsi="Arial" w:cs="Arial"/>
        </w:rPr>
        <w:t>)</w:t>
      </w:r>
    </w:p>
    <w:p w14:paraId="3B42DFAF" w14:textId="3B573B7D" w:rsidR="00A32FA0" w:rsidRPr="00A452BD" w:rsidRDefault="001B2B4B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>4</w:t>
      </w:r>
      <w:r w:rsidR="00B2546A" w:rsidRPr="00A452BD">
        <w:rPr>
          <w:rFonts w:ascii="Arial" w:hAnsi="Arial" w:cs="Arial"/>
        </w:rPr>
        <w:t xml:space="preserve">. </w:t>
      </w:r>
      <w:r w:rsidR="00EF4CDB" w:rsidRPr="00A452BD">
        <w:rPr>
          <w:rFonts w:ascii="Arial" w:hAnsi="Arial" w:cs="Arial"/>
        </w:rPr>
        <w:t xml:space="preserve">CMS OPPS </w:t>
      </w:r>
      <w:r w:rsidR="00A32FA0" w:rsidRPr="00A452BD">
        <w:rPr>
          <w:rFonts w:ascii="Arial" w:hAnsi="Arial" w:cs="Arial"/>
        </w:rPr>
        <w:t>Addendum D1</w:t>
      </w:r>
      <w:r w:rsidR="0016265C" w:rsidRPr="00A452BD">
        <w:rPr>
          <w:rFonts w:ascii="Arial" w:hAnsi="Arial" w:cs="Arial"/>
        </w:rPr>
        <w:t xml:space="preserve"> </w:t>
      </w:r>
      <w:r w:rsidR="00CC6517">
        <w:rPr>
          <w:rFonts w:ascii="Arial" w:hAnsi="Arial" w:cs="Arial"/>
        </w:rPr>
        <w:t xml:space="preserve">– Updated 01/12/21- </w:t>
      </w:r>
      <w:r w:rsidR="002C6740" w:rsidRPr="00A452BD">
        <w:rPr>
          <w:rFonts w:ascii="Arial" w:hAnsi="Arial" w:cs="Arial"/>
        </w:rPr>
        <w:t>OPPS Payme</w:t>
      </w:r>
      <w:r w:rsidR="001A3BED">
        <w:rPr>
          <w:rFonts w:ascii="Arial" w:hAnsi="Arial" w:cs="Arial"/>
        </w:rPr>
        <w:t>nt Status Indicators for CY 2021</w:t>
      </w:r>
      <w:r w:rsidR="0016265C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1A3BED" w:rsidRPr="001A3BED">
        <w:rPr>
          <w:rFonts w:ascii="Arial" w:hAnsi="Arial" w:cs="Arial"/>
        </w:rPr>
        <w:t>January_2021_Addendum_D1.01122021.xlsx</w:t>
      </w:r>
      <w:r w:rsidR="00EF4CDB" w:rsidRPr="00A452BD">
        <w:rPr>
          <w:rFonts w:ascii="Arial" w:hAnsi="Arial" w:cs="Arial"/>
        </w:rPr>
        <w:t>)</w:t>
      </w:r>
    </w:p>
    <w:p w14:paraId="0F8C1E22" w14:textId="77777777" w:rsidR="00171958" w:rsidRPr="00A452BD" w:rsidRDefault="001B2B4B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lastRenderedPageBreak/>
        <w:t>5</w:t>
      </w:r>
      <w:r w:rsidR="00B2546A" w:rsidRPr="00A452BD">
        <w:rPr>
          <w:rFonts w:ascii="Arial" w:hAnsi="Arial" w:cs="Arial"/>
        </w:rPr>
        <w:t xml:space="preserve">. </w:t>
      </w:r>
      <w:r w:rsidR="00EF4CDB" w:rsidRPr="00A452BD">
        <w:rPr>
          <w:rFonts w:ascii="Arial" w:hAnsi="Arial" w:cs="Arial"/>
        </w:rPr>
        <w:t xml:space="preserve">CMS OPPS </w:t>
      </w:r>
      <w:r w:rsidR="00A32FA0" w:rsidRPr="00A452BD">
        <w:rPr>
          <w:rFonts w:ascii="Arial" w:hAnsi="Arial" w:cs="Arial"/>
        </w:rPr>
        <w:t>Addendum D2</w:t>
      </w:r>
      <w:r w:rsidR="0016265C" w:rsidRPr="00A452BD">
        <w:rPr>
          <w:rFonts w:ascii="Arial" w:hAnsi="Arial" w:cs="Arial"/>
        </w:rPr>
        <w:t xml:space="preserve"> — </w:t>
      </w:r>
      <w:r w:rsidR="002C6740" w:rsidRPr="00A452BD">
        <w:rPr>
          <w:rFonts w:ascii="Arial" w:hAnsi="Arial" w:cs="Arial"/>
        </w:rPr>
        <w:t xml:space="preserve">OPPS Comment </w:t>
      </w:r>
      <w:r w:rsidR="001A3BED">
        <w:rPr>
          <w:rFonts w:ascii="Arial" w:hAnsi="Arial" w:cs="Arial"/>
        </w:rPr>
        <w:t>Indicators for CY 2021</w:t>
      </w:r>
      <w:r w:rsidR="00A32FA0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1A3BED" w:rsidRPr="001A3BED">
        <w:rPr>
          <w:rFonts w:ascii="Arial" w:hAnsi="Arial" w:cs="Arial"/>
        </w:rPr>
        <w:t>2021 NFRM Addendum D2.11302020</w:t>
      </w:r>
      <w:r w:rsidR="001A3BED">
        <w:rPr>
          <w:rFonts w:ascii="Arial" w:hAnsi="Arial" w:cs="Arial"/>
        </w:rPr>
        <w:t>.xlsm</w:t>
      </w:r>
      <w:r w:rsidR="00EF4CDB" w:rsidRPr="00A452BD">
        <w:rPr>
          <w:rFonts w:ascii="Arial" w:hAnsi="Arial" w:cs="Arial"/>
        </w:rPr>
        <w:t>)</w:t>
      </w:r>
    </w:p>
    <w:p w14:paraId="0D6CC4DD" w14:textId="77777777" w:rsidR="00171958" w:rsidRPr="00A452BD" w:rsidRDefault="001B2B4B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>6</w:t>
      </w:r>
      <w:r w:rsidR="00B2546A" w:rsidRPr="00A452BD">
        <w:rPr>
          <w:rFonts w:ascii="Arial" w:hAnsi="Arial" w:cs="Arial"/>
        </w:rPr>
        <w:t xml:space="preserve">. </w:t>
      </w:r>
      <w:r w:rsidR="00EF4CDB" w:rsidRPr="00A452BD">
        <w:rPr>
          <w:rFonts w:ascii="Arial" w:hAnsi="Arial" w:cs="Arial"/>
        </w:rPr>
        <w:t xml:space="preserve">CMS OPPS </w:t>
      </w:r>
      <w:r w:rsidR="00A32FA0" w:rsidRPr="00A452BD">
        <w:rPr>
          <w:rFonts w:ascii="Arial" w:hAnsi="Arial" w:cs="Arial"/>
        </w:rPr>
        <w:t>Addendum E</w:t>
      </w:r>
      <w:r w:rsidR="0016265C" w:rsidRPr="00A452BD">
        <w:rPr>
          <w:rFonts w:ascii="Arial" w:hAnsi="Arial" w:cs="Arial"/>
        </w:rPr>
        <w:t xml:space="preserve"> — </w:t>
      </w:r>
      <w:r w:rsidR="002C6740" w:rsidRPr="00A452BD">
        <w:rPr>
          <w:rFonts w:ascii="Arial" w:hAnsi="Arial" w:cs="Arial"/>
        </w:rPr>
        <w:t>HCPCS Codes that Would Be Paid Only as</w:t>
      </w:r>
      <w:r w:rsidR="00B6471A" w:rsidRPr="00A452BD">
        <w:rPr>
          <w:rFonts w:ascii="Arial" w:hAnsi="Arial" w:cs="Arial"/>
        </w:rPr>
        <w:t xml:space="preserve"> Inpatient Procedure for </w:t>
      </w:r>
      <w:r w:rsidR="002668A6" w:rsidRPr="00A452BD">
        <w:rPr>
          <w:rFonts w:ascii="Arial" w:hAnsi="Arial" w:cs="Arial"/>
        </w:rPr>
        <w:t>CY</w:t>
      </w:r>
      <w:r w:rsidR="001A3BED">
        <w:rPr>
          <w:rFonts w:ascii="Arial" w:hAnsi="Arial" w:cs="Arial"/>
        </w:rPr>
        <w:t>2021</w:t>
      </w:r>
      <w:r w:rsidR="00A32FA0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1A3BED" w:rsidRPr="001A3BED">
        <w:rPr>
          <w:rFonts w:ascii="Arial" w:hAnsi="Arial" w:cs="Arial"/>
        </w:rPr>
        <w:t>2021 NFRM Addendum E.11302020</w:t>
      </w:r>
      <w:r w:rsidR="009661CA" w:rsidRPr="00A452BD">
        <w:rPr>
          <w:rFonts w:ascii="Arial" w:hAnsi="Arial" w:cs="Arial"/>
        </w:rPr>
        <w:t>.xlsx)</w:t>
      </w:r>
    </w:p>
    <w:p w14:paraId="20C902D7" w14:textId="42F59FB7" w:rsidR="001B2B4B" w:rsidRPr="00A452BD" w:rsidRDefault="001B2B4B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 xml:space="preserve">7. </w:t>
      </w:r>
      <w:r w:rsidR="00EF4CDB" w:rsidRPr="00A452BD">
        <w:rPr>
          <w:rFonts w:ascii="Arial" w:hAnsi="Arial" w:cs="Arial"/>
        </w:rPr>
        <w:t xml:space="preserve">CMS ASC </w:t>
      </w:r>
      <w:r w:rsidR="00A077AE">
        <w:rPr>
          <w:rFonts w:ascii="Arial" w:hAnsi="Arial" w:cs="Arial"/>
        </w:rPr>
        <w:t>Addendum EE- Updated 01/27</w:t>
      </w:r>
      <w:r w:rsidR="005D0214">
        <w:rPr>
          <w:rFonts w:ascii="Arial" w:hAnsi="Arial" w:cs="Arial"/>
        </w:rPr>
        <w:t xml:space="preserve">/2021 </w:t>
      </w:r>
      <w:r w:rsidR="00EF4CDB" w:rsidRPr="00A452BD">
        <w:rPr>
          <w:rFonts w:ascii="Arial" w:hAnsi="Arial" w:cs="Arial"/>
        </w:rPr>
        <w:t>(</w:t>
      </w:r>
      <w:r w:rsidR="005D0214">
        <w:rPr>
          <w:rFonts w:ascii="Arial" w:hAnsi="Arial" w:cs="Arial"/>
        </w:rPr>
        <w:t>CY 2021</w:t>
      </w:r>
      <w:r w:rsidR="00F14315">
        <w:rPr>
          <w:rFonts w:ascii="Arial" w:hAnsi="Arial" w:cs="Arial"/>
        </w:rPr>
        <w:t xml:space="preserve"> ASC Addenda.</w:t>
      </w:r>
      <w:r w:rsidR="00A077AE">
        <w:rPr>
          <w:rFonts w:ascii="Arial" w:hAnsi="Arial" w:cs="Arial"/>
        </w:rPr>
        <w:t>0127</w:t>
      </w:r>
      <w:bookmarkStart w:id="0" w:name="_GoBack"/>
      <w:bookmarkEnd w:id="0"/>
      <w:r w:rsidR="005D0214">
        <w:rPr>
          <w:rFonts w:ascii="Arial" w:hAnsi="Arial" w:cs="Arial"/>
        </w:rPr>
        <w:t>2021</w:t>
      </w:r>
      <w:r w:rsidR="00C672C8" w:rsidRPr="00A452BD">
        <w:rPr>
          <w:rFonts w:ascii="Arial" w:hAnsi="Arial" w:cs="Arial"/>
        </w:rPr>
        <w:t>.xlsx</w:t>
      </w:r>
      <w:r w:rsidR="00EF4CDB" w:rsidRPr="00A452BD">
        <w:rPr>
          <w:rFonts w:ascii="Arial" w:hAnsi="Arial" w:cs="Arial"/>
        </w:rPr>
        <w:t>), Column A</w:t>
      </w:r>
      <w:r w:rsidR="00CF35F2" w:rsidRPr="00A452BD">
        <w:rPr>
          <w:rFonts w:ascii="Arial" w:hAnsi="Arial" w:cs="Arial"/>
        </w:rPr>
        <w:t xml:space="preserve"> (entitled “HCPCS Code”)</w:t>
      </w:r>
    </w:p>
    <w:p w14:paraId="5A7EC08E" w14:textId="77777777" w:rsidR="00B344DD" w:rsidRPr="00A452BD" w:rsidRDefault="001B2B4B" w:rsidP="00B344DD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>8</w:t>
      </w:r>
      <w:r w:rsidR="003B78BB" w:rsidRPr="00A452BD">
        <w:rPr>
          <w:rFonts w:ascii="Arial" w:hAnsi="Arial" w:cs="Arial"/>
        </w:rPr>
        <w:t xml:space="preserve">. </w:t>
      </w:r>
      <w:r w:rsidR="00CF35F2" w:rsidRPr="00A452BD">
        <w:rPr>
          <w:rFonts w:ascii="Arial" w:hAnsi="Arial" w:cs="Arial"/>
        </w:rPr>
        <w:t xml:space="preserve">CMS OPPS </w:t>
      </w:r>
      <w:r w:rsidR="003B78BB" w:rsidRPr="00A452BD">
        <w:rPr>
          <w:rFonts w:ascii="Arial" w:hAnsi="Arial" w:cs="Arial"/>
        </w:rPr>
        <w:t>Addendum J</w:t>
      </w:r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 xml:space="preserve">Comprehensive APCs </w:t>
      </w:r>
      <w:r w:rsidR="00CF35F2" w:rsidRPr="00A452BD">
        <w:rPr>
          <w:rFonts w:ascii="Arial" w:hAnsi="Arial" w:cs="Arial"/>
        </w:rPr>
        <w:t>(</w:t>
      </w:r>
      <w:r w:rsidR="00F14315">
        <w:rPr>
          <w:rFonts w:ascii="Arial" w:hAnsi="Arial" w:cs="Arial"/>
        </w:rPr>
        <w:t>2021</w:t>
      </w:r>
      <w:r w:rsidR="00B344DD" w:rsidRPr="00A452BD">
        <w:rPr>
          <w:rFonts w:ascii="Arial" w:hAnsi="Arial" w:cs="Arial"/>
        </w:rPr>
        <w:t xml:space="preserve"> NFRM</w:t>
      </w:r>
      <w:r w:rsidR="00F14315">
        <w:rPr>
          <w:rFonts w:ascii="Arial" w:hAnsi="Arial" w:cs="Arial"/>
        </w:rPr>
        <w:t xml:space="preserve"> Addendum J.11302020</w:t>
      </w:r>
      <w:r w:rsidR="00B344DD" w:rsidRPr="00A452BD">
        <w:rPr>
          <w:rFonts w:ascii="Arial" w:hAnsi="Arial" w:cs="Arial"/>
        </w:rPr>
        <w:t>.xls)</w:t>
      </w:r>
    </w:p>
    <w:p w14:paraId="4BADE83E" w14:textId="77777777" w:rsidR="00A32FA0" w:rsidRPr="00A452BD" w:rsidRDefault="001B2B4B" w:rsidP="00B344DD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>9</w:t>
      </w:r>
      <w:r w:rsidR="00B2546A" w:rsidRPr="00A452BD">
        <w:rPr>
          <w:rFonts w:ascii="Arial" w:hAnsi="Arial" w:cs="Arial"/>
        </w:rPr>
        <w:t xml:space="preserve">. </w:t>
      </w:r>
      <w:r w:rsidR="00CF35F2" w:rsidRPr="00A452BD">
        <w:rPr>
          <w:rFonts w:ascii="Arial" w:hAnsi="Arial" w:cs="Arial"/>
        </w:rPr>
        <w:t xml:space="preserve">CMS OPPS </w:t>
      </w:r>
      <w:r w:rsidR="00A32FA0" w:rsidRPr="00A452BD">
        <w:rPr>
          <w:rFonts w:ascii="Arial" w:hAnsi="Arial" w:cs="Arial"/>
        </w:rPr>
        <w:t>Addendum L</w:t>
      </w:r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Out-</w:t>
      </w:r>
      <w:r w:rsidR="00F14315">
        <w:rPr>
          <w:rFonts w:ascii="Arial" w:hAnsi="Arial" w:cs="Arial"/>
        </w:rPr>
        <w:t xml:space="preserve">Migration Adjustment for CY 2021 </w:t>
      </w:r>
      <w:r w:rsidR="00CF35F2" w:rsidRPr="00A452BD">
        <w:rPr>
          <w:rFonts w:ascii="Arial" w:hAnsi="Arial" w:cs="Arial"/>
        </w:rPr>
        <w:t>(</w:t>
      </w:r>
      <w:r w:rsidR="00F14315">
        <w:rPr>
          <w:rFonts w:ascii="Arial" w:hAnsi="Arial" w:cs="Arial"/>
        </w:rPr>
        <w:t>2021 NFRM Addendum L.11302020</w:t>
      </w:r>
      <w:r w:rsidR="00FD5CBF" w:rsidRPr="00A452BD">
        <w:rPr>
          <w:rFonts w:ascii="Arial" w:hAnsi="Arial" w:cs="Arial"/>
        </w:rPr>
        <w:t>.xlsx</w:t>
      </w:r>
      <w:r w:rsidR="00CF35F2" w:rsidRPr="00A452BD">
        <w:rPr>
          <w:rFonts w:ascii="Arial" w:hAnsi="Arial" w:cs="Arial"/>
        </w:rPr>
        <w:t>)</w:t>
      </w:r>
    </w:p>
    <w:p w14:paraId="69B37880" w14:textId="77777777" w:rsidR="00B42928" w:rsidRPr="00A452BD" w:rsidRDefault="001B2B4B" w:rsidP="0055127B">
      <w:pPr>
        <w:ind w:left="2160" w:hanging="450"/>
        <w:rPr>
          <w:rFonts w:ascii="Arial" w:hAnsi="Arial" w:cs="Arial"/>
        </w:rPr>
      </w:pPr>
      <w:r w:rsidRPr="00A452BD">
        <w:rPr>
          <w:rFonts w:ascii="Arial" w:hAnsi="Arial" w:cs="Arial"/>
        </w:rPr>
        <w:t>10</w:t>
      </w:r>
      <w:r w:rsidR="005E1B9F" w:rsidRPr="00A452BD">
        <w:rPr>
          <w:rFonts w:ascii="Arial" w:hAnsi="Arial" w:cs="Arial"/>
        </w:rPr>
        <w:t xml:space="preserve">. </w:t>
      </w:r>
      <w:r w:rsidR="00CF35F2" w:rsidRPr="00A452BD">
        <w:rPr>
          <w:rFonts w:ascii="Arial" w:hAnsi="Arial" w:cs="Arial"/>
        </w:rPr>
        <w:t xml:space="preserve">CMS OPPS </w:t>
      </w:r>
      <w:r w:rsidR="00A32FA0" w:rsidRPr="00A452BD">
        <w:rPr>
          <w:rFonts w:ascii="Arial" w:hAnsi="Arial" w:cs="Arial"/>
        </w:rPr>
        <w:t>Addendum M</w:t>
      </w:r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HCPCS Codes for Assignment to</w:t>
      </w:r>
      <w:r w:rsidR="00F14315">
        <w:rPr>
          <w:rFonts w:ascii="Arial" w:hAnsi="Arial" w:cs="Arial"/>
        </w:rPr>
        <w:t xml:space="preserve"> OPPS Composite APCs for CY 2021</w:t>
      </w:r>
      <w:r w:rsidR="00A32FA0" w:rsidRPr="00A452BD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F14315">
        <w:rPr>
          <w:rFonts w:ascii="Arial" w:hAnsi="Arial" w:cs="Arial"/>
        </w:rPr>
        <w:t>2021 NFRM Addendum M.11302020</w:t>
      </w:r>
      <w:r w:rsidR="00B42928" w:rsidRPr="00A452BD">
        <w:rPr>
          <w:rFonts w:ascii="Arial" w:hAnsi="Arial" w:cs="Arial"/>
        </w:rPr>
        <w:t>.xlsx)</w:t>
      </w:r>
    </w:p>
    <w:p w14:paraId="2522A882" w14:textId="77777777" w:rsidR="006216D4" w:rsidRPr="00A452BD" w:rsidRDefault="006216D4" w:rsidP="0055127B">
      <w:pPr>
        <w:ind w:left="2160" w:hanging="450"/>
        <w:rPr>
          <w:rFonts w:ascii="Arial" w:hAnsi="Arial" w:cs="Arial"/>
        </w:rPr>
      </w:pPr>
      <w:r w:rsidRPr="00A452BD">
        <w:rPr>
          <w:rFonts w:ascii="Arial" w:hAnsi="Arial" w:cs="Arial"/>
        </w:rPr>
        <w:t xml:space="preserve">11. </w:t>
      </w:r>
      <w:r w:rsidR="00CF35F2" w:rsidRPr="00A452BD">
        <w:rPr>
          <w:rFonts w:ascii="Arial" w:hAnsi="Arial" w:cs="Arial"/>
        </w:rPr>
        <w:t xml:space="preserve">CMS OPPS </w:t>
      </w:r>
      <w:r w:rsidRPr="00A452BD">
        <w:rPr>
          <w:rFonts w:ascii="Arial" w:hAnsi="Arial" w:cs="Arial"/>
        </w:rPr>
        <w:t>Addendum P</w:t>
      </w:r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Device-Intens</w:t>
      </w:r>
      <w:r w:rsidR="00F14315">
        <w:rPr>
          <w:rFonts w:ascii="Arial" w:hAnsi="Arial" w:cs="Arial"/>
        </w:rPr>
        <w:t>ive Procedures for CY 2021</w:t>
      </w:r>
      <w:r w:rsidR="0016265C" w:rsidRPr="00A452BD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F14315">
        <w:rPr>
          <w:rFonts w:ascii="Arial" w:hAnsi="Arial" w:cs="Arial"/>
        </w:rPr>
        <w:t>CY2021</w:t>
      </w:r>
      <w:r w:rsidR="00C672C8" w:rsidRPr="00A452BD">
        <w:rPr>
          <w:rFonts w:ascii="Arial" w:hAnsi="Arial" w:cs="Arial"/>
        </w:rPr>
        <w:t xml:space="preserve"> </w:t>
      </w:r>
      <w:r w:rsidR="00F14315">
        <w:rPr>
          <w:rFonts w:ascii="Arial" w:hAnsi="Arial" w:cs="Arial"/>
        </w:rPr>
        <w:t>OPPS Addendum P.11302020</w:t>
      </w:r>
      <w:r w:rsidR="00C672C8" w:rsidRPr="00A452BD">
        <w:rPr>
          <w:rFonts w:ascii="Arial" w:hAnsi="Arial" w:cs="Arial"/>
        </w:rPr>
        <w:t>.xlsx</w:t>
      </w:r>
      <w:r w:rsidR="00CF35F2" w:rsidRPr="00A452BD">
        <w:rPr>
          <w:rFonts w:ascii="Arial" w:hAnsi="Arial" w:cs="Arial"/>
        </w:rPr>
        <w:t>)</w:t>
      </w:r>
    </w:p>
    <w:p w14:paraId="3DA74D2E" w14:textId="77777777" w:rsidR="003B78BB" w:rsidRPr="00A452BD" w:rsidRDefault="003B78BB" w:rsidP="003B78BB">
      <w:pPr>
        <w:ind w:left="1980" w:hanging="270"/>
        <w:jc w:val="both"/>
        <w:rPr>
          <w:rFonts w:ascii="Arial" w:hAnsi="Arial" w:cs="Arial"/>
        </w:rPr>
      </w:pPr>
    </w:p>
    <w:p w14:paraId="5648C243" w14:textId="4A19AF0B" w:rsidR="00171958" w:rsidRPr="00A452BD" w:rsidRDefault="00F449F6" w:rsidP="00234DE0">
      <w:pPr>
        <w:ind w:left="1800" w:right="-72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b.</w:t>
      </w:r>
      <w:r w:rsidR="007B404A">
        <w:rPr>
          <w:rFonts w:ascii="Arial" w:hAnsi="Arial" w:cs="Arial"/>
        </w:rPr>
        <w:tab/>
      </w:r>
      <w:r w:rsidR="00B86E1B" w:rsidRPr="00A452BD">
        <w:rPr>
          <w:rFonts w:ascii="Arial" w:hAnsi="Arial" w:cs="Arial"/>
        </w:rPr>
        <w:t>The American Medical Associations’ Physician “</w:t>
      </w:r>
      <w:r w:rsidR="00234DE0" w:rsidRPr="00A452BD">
        <w:rPr>
          <w:rFonts w:ascii="Arial" w:hAnsi="Arial" w:cs="Arial"/>
          <w:i/>
        </w:rPr>
        <w:t xml:space="preserve">Current </w:t>
      </w:r>
      <w:r w:rsidR="00B86E1B" w:rsidRPr="00A452BD">
        <w:rPr>
          <w:rFonts w:ascii="Arial" w:hAnsi="Arial" w:cs="Arial"/>
          <w:i/>
        </w:rPr>
        <w:t>Procedural Terminology</w:t>
      </w:r>
      <w:r w:rsidR="009E7B7A" w:rsidRPr="00A452BD">
        <w:rPr>
          <w:rFonts w:ascii="Arial" w:hAnsi="Arial" w:cs="Arial"/>
          <w:i/>
        </w:rPr>
        <w:t>,</w:t>
      </w:r>
      <w:r w:rsidR="006A6DA7">
        <w:rPr>
          <w:rFonts w:ascii="Arial" w:hAnsi="Arial" w:cs="Arial"/>
        </w:rPr>
        <w:t>”</w:t>
      </w:r>
      <w:r w:rsidR="00A468C1">
        <w:rPr>
          <w:rFonts w:ascii="Arial" w:hAnsi="Arial" w:cs="Arial"/>
        </w:rPr>
        <w:t xml:space="preserve"> 4</w:t>
      </w:r>
      <w:r w:rsidR="00A468C1" w:rsidRPr="00A468C1">
        <w:rPr>
          <w:rFonts w:ascii="Arial" w:hAnsi="Arial" w:cs="Arial"/>
          <w:vertAlign w:val="superscript"/>
        </w:rPr>
        <w:t>th</w:t>
      </w:r>
      <w:r w:rsidR="00A468C1">
        <w:rPr>
          <w:rFonts w:ascii="Arial" w:hAnsi="Arial" w:cs="Arial"/>
        </w:rPr>
        <w:t xml:space="preserve"> edition, revised 202</w:t>
      </w:r>
      <w:r w:rsidR="00F7364D">
        <w:rPr>
          <w:rFonts w:ascii="Arial" w:hAnsi="Arial" w:cs="Arial"/>
        </w:rPr>
        <w:t>1</w:t>
      </w:r>
    </w:p>
    <w:p w14:paraId="40517B67" w14:textId="77777777" w:rsidR="00462E43" w:rsidRPr="00A452BD" w:rsidRDefault="00F449F6" w:rsidP="00F449F6">
      <w:pPr>
        <w:ind w:left="180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c.</w:t>
      </w:r>
      <w:r w:rsidRPr="00A452BD">
        <w:rPr>
          <w:rFonts w:ascii="Arial" w:hAnsi="Arial" w:cs="Arial"/>
        </w:rPr>
        <w:tab/>
      </w:r>
      <w:r w:rsidR="00B86E1B" w:rsidRPr="00A452BD">
        <w:rPr>
          <w:rFonts w:ascii="Arial" w:hAnsi="Arial" w:cs="Arial"/>
        </w:rPr>
        <w:t xml:space="preserve">The CMS’ </w:t>
      </w:r>
      <w:r w:rsidR="00A34864" w:rsidRPr="00A452BD">
        <w:rPr>
          <w:rFonts w:ascii="Arial" w:hAnsi="Arial" w:cs="Arial"/>
        </w:rPr>
        <w:t>20</w:t>
      </w:r>
      <w:r w:rsidR="00F14315">
        <w:rPr>
          <w:rFonts w:ascii="Arial" w:hAnsi="Arial" w:cs="Arial"/>
        </w:rPr>
        <w:t>21</w:t>
      </w:r>
      <w:r w:rsidR="00A34864" w:rsidRPr="00A452BD">
        <w:rPr>
          <w:rFonts w:ascii="Arial" w:hAnsi="Arial" w:cs="Arial"/>
        </w:rPr>
        <w:t xml:space="preserve"> </w:t>
      </w:r>
      <w:r w:rsidR="00B86E1B" w:rsidRPr="00A452BD">
        <w:rPr>
          <w:rFonts w:ascii="Arial" w:hAnsi="Arial" w:cs="Arial"/>
        </w:rPr>
        <w:t xml:space="preserve">Alphanumeric </w:t>
      </w:r>
      <w:r w:rsidR="00B86E1B" w:rsidRPr="00A452BD">
        <w:rPr>
          <w:rFonts w:ascii="Arial" w:hAnsi="Arial" w:cs="Arial"/>
          <w:i/>
        </w:rPr>
        <w:t xml:space="preserve">“Healthcare Common Procedure Coding System </w:t>
      </w:r>
      <w:r w:rsidR="00B86E1B" w:rsidRPr="00A452BD">
        <w:rPr>
          <w:rFonts w:ascii="Arial" w:hAnsi="Arial" w:cs="Arial"/>
        </w:rPr>
        <w:t>(HCPCS)</w:t>
      </w:r>
      <w:r w:rsidR="009E7B7A" w:rsidRPr="00A452BD">
        <w:rPr>
          <w:rFonts w:ascii="Arial" w:hAnsi="Arial" w:cs="Arial"/>
        </w:rPr>
        <w:t>.</w:t>
      </w:r>
      <w:r w:rsidR="00397823" w:rsidRPr="00A452BD">
        <w:rPr>
          <w:rFonts w:ascii="Arial" w:hAnsi="Arial" w:cs="Arial"/>
        </w:rPr>
        <w:t>”</w:t>
      </w:r>
    </w:p>
    <w:p w14:paraId="10F7E9F3" w14:textId="565D1E73" w:rsidR="003700D4" w:rsidRPr="00A452BD" w:rsidRDefault="00F449F6" w:rsidP="00395C50">
      <w:pPr>
        <w:tabs>
          <w:tab w:val="left" w:pos="1440"/>
        </w:tabs>
        <w:ind w:left="180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d.</w:t>
      </w:r>
      <w:r w:rsidR="008B492E">
        <w:rPr>
          <w:rFonts w:ascii="Arial" w:hAnsi="Arial" w:cs="Arial"/>
        </w:rPr>
        <w:tab/>
      </w:r>
      <w:r w:rsidR="00E81FBD" w:rsidRPr="00A452BD">
        <w:rPr>
          <w:rFonts w:ascii="Arial" w:hAnsi="Arial" w:cs="Arial"/>
        </w:rPr>
        <w:t>T</w:t>
      </w:r>
      <w:r w:rsidR="00462E43" w:rsidRPr="00A452BD">
        <w:rPr>
          <w:rFonts w:ascii="Arial" w:hAnsi="Arial" w:cs="Arial"/>
        </w:rPr>
        <w:t>he Centers for Medicare and Medicaid Services’ (CMS) FY 20</w:t>
      </w:r>
      <w:r w:rsidR="00164CBF">
        <w:rPr>
          <w:rFonts w:ascii="Arial" w:hAnsi="Arial" w:cs="Arial"/>
        </w:rPr>
        <w:t>21</w:t>
      </w:r>
      <w:r w:rsidR="00462E43" w:rsidRPr="00A452BD">
        <w:rPr>
          <w:rFonts w:ascii="Arial" w:hAnsi="Arial" w:cs="Arial"/>
        </w:rPr>
        <w:t xml:space="preserve"> Hospital Inpatient Prospective Payment Systems (IPPS), adopted for the Fiscal Year </w:t>
      </w:r>
      <w:r w:rsidR="00164CBF">
        <w:rPr>
          <w:rFonts w:ascii="Arial" w:hAnsi="Arial" w:cs="Arial"/>
        </w:rPr>
        <w:t>2021</w:t>
      </w:r>
      <w:r w:rsidR="00462E43" w:rsidRPr="00A452BD">
        <w:rPr>
          <w:rFonts w:ascii="Arial" w:hAnsi="Arial" w:cs="Arial"/>
        </w:rPr>
        <w:t xml:space="preserve">, published </w:t>
      </w:r>
      <w:r w:rsidR="00E703F7" w:rsidRPr="00A452BD">
        <w:rPr>
          <w:rFonts w:ascii="Arial" w:hAnsi="Arial" w:cs="Arial"/>
        </w:rPr>
        <w:t>on</w:t>
      </w:r>
      <w:r w:rsidR="00462E43" w:rsidRPr="00A452BD">
        <w:rPr>
          <w:rFonts w:ascii="Arial" w:hAnsi="Arial" w:cs="Arial"/>
        </w:rPr>
        <w:t xml:space="preserve"> </w:t>
      </w:r>
      <w:r w:rsidR="006A6DA7">
        <w:rPr>
          <w:rFonts w:ascii="Arial" w:hAnsi="Arial" w:cs="Arial"/>
          <w:szCs w:val="20"/>
        </w:rPr>
        <w:t>September 18</w:t>
      </w:r>
      <w:r w:rsidR="00164CBF">
        <w:rPr>
          <w:rFonts w:ascii="Arial" w:hAnsi="Arial" w:cs="Arial"/>
          <w:szCs w:val="20"/>
        </w:rPr>
        <w:t>, 2020 (CMS-1735</w:t>
      </w:r>
      <w:r w:rsidR="00414AB7" w:rsidRPr="00A452BD">
        <w:rPr>
          <w:rFonts w:ascii="Arial" w:hAnsi="Arial" w:cs="Arial"/>
          <w:szCs w:val="20"/>
        </w:rPr>
        <w:t xml:space="preserve">-F) </w:t>
      </w:r>
      <w:r w:rsidR="00C142D0" w:rsidRPr="00A452BD">
        <w:rPr>
          <w:rFonts w:ascii="Arial" w:hAnsi="Arial" w:cs="Arial"/>
          <w:szCs w:val="20"/>
        </w:rPr>
        <w:t xml:space="preserve">and </w:t>
      </w:r>
      <w:r w:rsidR="00733B40" w:rsidRPr="00A452BD">
        <w:rPr>
          <w:rFonts w:ascii="Arial" w:hAnsi="Arial" w:cs="Arial"/>
          <w:szCs w:val="20"/>
        </w:rPr>
        <w:t>correction</w:t>
      </w:r>
      <w:r w:rsidR="00C142D0" w:rsidRPr="00A452BD">
        <w:rPr>
          <w:rFonts w:ascii="Arial" w:hAnsi="Arial" w:cs="Arial"/>
          <w:szCs w:val="20"/>
        </w:rPr>
        <w:t xml:space="preserve"> to the final rule</w:t>
      </w:r>
      <w:r w:rsidR="00462E43" w:rsidRPr="00A452BD">
        <w:rPr>
          <w:rFonts w:ascii="Arial" w:hAnsi="Arial" w:cs="Arial"/>
        </w:rPr>
        <w:t xml:space="preserve">, </w:t>
      </w:r>
      <w:r w:rsidR="003700D4" w:rsidRPr="00A452BD">
        <w:rPr>
          <w:rFonts w:ascii="Arial" w:hAnsi="Arial" w:cs="Arial"/>
        </w:rPr>
        <w:t xml:space="preserve">which documents are found at </w:t>
      </w:r>
      <w:r w:rsidR="00164CBF" w:rsidRPr="00164CBF">
        <w:rPr>
          <w:rFonts w:ascii="Arial" w:hAnsi="Arial" w:cs="Arial"/>
        </w:rPr>
        <w:t>https://www.cms.gov/medicare/acute-inpatient-pps/fy-2021-ipps-final-rule-home-page</w:t>
      </w:r>
    </w:p>
    <w:p w14:paraId="11D6C65A" w14:textId="4D65F95E" w:rsidR="002B5AD7" w:rsidRPr="00A452BD" w:rsidRDefault="00F449F6" w:rsidP="008F3915">
      <w:pPr>
        <w:ind w:left="1800" w:hanging="360"/>
        <w:rPr>
          <w:rStyle w:val="Hyperlink"/>
          <w:rFonts w:ascii="Arial" w:hAnsi="Arial" w:cs="Arial"/>
          <w:u w:val="none"/>
        </w:rPr>
      </w:pPr>
      <w:r w:rsidRPr="00A452BD">
        <w:rPr>
          <w:rFonts w:ascii="Arial" w:hAnsi="Arial" w:cs="Arial"/>
        </w:rPr>
        <w:t>e.</w:t>
      </w:r>
      <w:r w:rsidR="008B492E">
        <w:rPr>
          <w:rFonts w:ascii="Arial" w:hAnsi="Arial" w:cs="Arial"/>
        </w:rPr>
        <w:tab/>
      </w:r>
      <w:r w:rsidR="00A32FA0" w:rsidRPr="00A452BD">
        <w:rPr>
          <w:rFonts w:ascii="Arial" w:hAnsi="Arial" w:cs="Arial"/>
        </w:rPr>
        <w:t>T</w:t>
      </w:r>
      <w:r w:rsidR="00164CBF">
        <w:rPr>
          <w:rFonts w:ascii="Arial" w:hAnsi="Arial" w:cs="Arial"/>
        </w:rPr>
        <w:t>he Fiscal Year 2021</w:t>
      </w:r>
      <w:r w:rsidR="00A32FA0" w:rsidRPr="00A452BD">
        <w:rPr>
          <w:rFonts w:ascii="Arial" w:hAnsi="Arial" w:cs="Arial"/>
        </w:rPr>
        <w:t xml:space="preserve"> Hospital Inpatient Prospective Payment Systems (IPPS) “</w:t>
      </w:r>
      <w:r w:rsidR="00164CBF">
        <w:rPr>
          <w:rFonts w:ascii="Arial" w:hAnsi="Arial" w:cs="Arial"/>
        </w:rPr>
        <w:t>FY 21</w:t>
      </w:r>
      <w:r w:rsidR="00414AB7" w:rsidRPr="00A452BD">
        <w:rPr>
          <w:rFonts w:ascii="Arial" w:hAnsi="Arial" w:cs="Arial"/>
        </w:rPr>
        <w:t xml:space="preserve"> Impact File (Final Rule </w:t>
      </w:r>
      <w:r w:rsidR="008B1A5E" w:rsidRPr="00A452BD">
        <w:rPr>
          <w:rFonts w:ascii="Arial" w:hAnsi="Arial" w:cs="Arial"/>
        </w:rPr>
        <w:t>and Correction Notice) [ZIP</w:t>
      </w:r>
      <w:r w:rsidR="00414AB7" w:rsidRPr="00A452BD">
        <w:rPr>
          <w:rFonts w:ascii="Arial" w:hAnsi="Arial" w:cs="Arial"/>
        </w:rPr>
        <w:t>]</w:t>
      </w:r>
      <w:r w:rsidR="00A32FA0" w:rsidRPr="00A452BD">
        <w:rPr>
          <w:rFonts w:ascii="Arial" w:hAnsi="Arial" w:cs="Arial"/>
        </w:rPr>
        <w:t xml:space="preserve">” published by the federal Centers for Medicare &amp; Medicaid Services (CMS), which document is found at </w:t>
      </w:r>
      <w:r w:rsidR="00164CBF" w:rsidRPr="00164CBF">
        <w:rPr>
          <w:rFonts w:ascii="Arial" w:hAnsi="Arial" w:cs="Arial"/>
        </w:rPr>
        <w:t>https://www.cms.gov/medicare/acute-inpatient-pps/fy-2021-ipps-final-rule-home-page</w:t>
      </w:r>
    </w:p>
    <w:p w14:paraId="77843193" w14:textId="3688DD58" w:rsidR="002B116E" w:rsidRPr="00A452BD" w:rsidRDefault="002B116E" w:rsidP="002B116E">
      <w:pPr>
        <w:ind w:left="1800" w:hanging="360"/>
        <w:rPr>
          <w:rFonts w:ascii="Arial" w:hAnsi="Arial" w:cs="Arial"/>
        </w:rPr>
      </w:pPr>
      <w:r w:rsidRPr="00A452BD">
        <w:rPr>
          <w:rStyle w:val="Hyperlink"/>
          <w:rFonts w:ascii="Arial" w:hAnsi="Arial" w:cs="Arial"/>
          <w:u w:val="none"/>
        </w:rPr>
        <w:t>f.</w:t>
      </w:r>
      <w:r w:rsidRPr="00A452BD">
        <w:rPr>
          <w:rStyle w:val="Hyperlink"/>
          <w:rFonts w:ascii="Arial" w:hAnsi="Arial" w:cs="Arial"/>
          <w:u w:val="none"/>
        </w:rPr>
        <w:tab/>
      </w:r>
      <w:r w:rsidRPr="00A452BD">
        <w:rPr>
          <w:rFonts w:ascii="Arial" w:hAnsi="Arial" w:cs="Arial"/>
        </w:rPr>
        <w:t xml:space="preserve">The Centers for Medicare and Medicaid Services’ (CMS) Claims Processing Manual, Chapter 4, </w:t>
      </w:r>
      <w:r w:rsidR="0050523E" w:rsidRPr="00A452BD">
        <w:rPr>
          <w:rFonts w:ascii="Arial" w:hAnsi="Arial" w:cs="Arial"/>
        </w:rPr>
        <w:t>sections 10.2.1</w:t>
      </w:r>
      <w:r w:rsidR="00BE0C7A" w:rsidRPr="00A452BD">
        <w:rPr>
          <w:rFonts w:ascii="Arial" w:hAnsi="Arial" w:cs="Arial"/>
        </w:rPr>
        <w:t>-</w:t>
      </w:r>
      <w:r w:rsidR="00070526">
        <w:rPr>
          <w:rFonts w:ascii="Arial" w:hAnsi="Arial" w:cs="Arial"/>
        </w:rPr>
        <w:t xml:space="preserve">10.2.4, </w:t>
      </w:r>
      <w:r w:rsidRPr="00A452BD">
        <w:rPr>
          <w:rFonts w:ascii="Arial" w:hAnsi="Arial" w:cs="Arial"/>
        </w:rPr>
        <w:t xml:space="preserve">10.4, 10.4.1, </w:t>
      </w:r>
      <w:r w:rsidR="00B66F1D" w:rsidRPr="00A452BD">
        <w:rPr>
          <w:rFonts w:ascii="Arial" w:hAnsi="Arial" w:cs="Arial"/>
        </w:rPr>
        <w:t>2</w:t>
      </w:r>
      <w:r w:rsidR="00767E5F" w:rsidRPr="00A452BD">
        <w:rPr>
          <w:rFonts w:ascii="Arial" w:hAnsi="Arial" w:cs="Arial"/>
        </w:rPr>
        <w:t xml:space="preserve">0.6.14, 20.6.15, </w:t>
      </w:r>
      <w:r w:rsidRPr="00A452BD">
        <w:rPr>
          <w:rFonts w:ascii="Arial" w:hAnsi="Arial" w:cs="Arial"/>
        </w:rPr>
        <w:t>290.5.2, and 290.5.3.</w:t>
      </w:r>
      <w:r w:rsidR="001145A1" w:rsidRPr="00A452BD">
        <w:rPr>
          <w:rFonts w:ascii="Arial" w:hAnsi="Arial" w:cs="Arial"/>
        </w:rPr>
        <w:t xml:space="preserve"> These sections provide payment rules for codes assigned status indicator “Q1,” “Q2,” “Q3,” “Q4,” “J1,” or “J2” and payment reduction rules for film X-ray services and X-rays taken using computed radiography technology/cassette-based imaging.</w:t>
      </w:r>
    </w:p>
    <w:p w14:paraId="256ECE2A" w14:textId="4A4C5935" w:rsidR="002B116E" w:rsidRPr="00A452BD" w:rsidRDefault="002B116E" w:rsidP="002B116E">
      <w:pPr>
        <w:ind w:left="1800" w:hanging="360"/>
        <w:rPr>
          <w:rStyle w:val="Hyperlink"/>
          <w:rFonts w:ascii="Arial" w:hAnsi="Arial" w:cs="Arial"/>
          <w:u w:val="none"/>
        </w:rPr>
      </w:pPr>
      <w:r w:rsidRPr="00A452BD">
        <w:rPr>
          <w:rStyle w:val="Hyperlink"/>
          <w:rFonts w:ascii="Arial" w:hAnsi="Arial" w:cs="Arial"/>
          <w:u w:val="none"/>
        </w:rPr>
        <w:t>g.</w:t>
      </w:r>
      <w:r w:rsidRPr="00A452BD">
        <w:rPr>
          <w:rStyle w:val="Hyperlink"/>
          <w:rFonts w:ascii="Arial" w:hAnsi="Arial" w:cs="Arial"/>
          <w:u w:val="none"/>
        </w:rPr>
        <w:tab/>
      </w:r>
      <w:r w:rsidRPr="00A452BD">
        <w:rPr>
          <w:rFonts w:ascii="Arial" w:hAnsi="Arial" w:cs="Arial"/>
        </w:rPr>
        <w:t xml:space="preserve">The Centers for Medicare and Medicaid Services’ (CMS) Integrated Outpatient Code Editor (I/OCE) CMS Specifications </w:t>
      </w:r>
      <w:r w:rsidR="00BC5781">
        <w:rPr>
          <w:rFonts w:ascii="Arial" w:hAnsi="Arial" w:cs="Arial"/>
        </w:rPr>
        <w:t>V220.R0</w:t>
      </w:r>
      <w:r w:rsidR="00164CBF">
        <w:rPr>
          <w:rFonts w:ascii="Arial" w:hAnsi="Arial" w:cs="Arial"/>
        </w:rPr>
        <w:t xml:space="preserve"> (effective 01/01/2021</w:t>
      </w:r>
      <w:r w:rsidRPr="00A452BD">
        <w:rPr>
          <w:rFonts w:ascii="Arial" w:hAnsi="Arial" w:cs="Arial"/>
        </w:rPr>
        <w:t>), sections</w:t>
      </w:r>
      <w:r w:rsidR="00414AB7" w:rsidRPr="00A452BD">
        <w:rPr>
          <w:rFonts w:ascii="Arial" w:hAnsi="Arial" w:cs="Arial"/>
        </w:rPr>
        <w:t xml:space="preserve"> 5.4.1, 5.4.3, 5.4.5, 5.5, 5.6.1, 5.6.1.1, 5.6.2, 5.6.3, 5.6.4, 5.6.4.1, and 5.6.4.2</w:t>
      </w:r>
      <w:r w:rsidR="009E7B7A" w:rsidRPr="00A452BD">
        <w:rPr>
          <w:rFonts w:ascii="Arial" w:hAnsi="Arial" w:cs="Arial"/>
        </w:rPr>
        <w:t>.</w:t>
      </w:r>
      <w:r w:rsidR="003555BE" w:rsidRPr="00A452BD">
        <w:rPr>
          <w:rFonts w:ascii="Arial" w:hAnsi="Arial" w:cs="Arial"/>
        </w:rPr>
        <w:t xml:space="preserve"> These sections provide payment rules for codes assigned status indicator “Q1,” “Q2,” “Q3,” “Q4,” “J1,” or “J2.”</w:t>
      </w:r>
    </w:p>
    <w:p w14:paraId="26E7DB2E" w14:textId="77777777" w:rsidR="000526F9" w:rsidRPr="00A452BD" w:rsidRDefault="000526F9" w:rsidP="00171958">
      <w:pPr>
        <w:ind w:left="2340" w:hanging="540"/>
        <w:rPr>
          <w:rFonts w:ascii="Arial" w:hAnsi="Arial" w:cs="Arial"/>
          <w:u w:val="single"/>
        </w:rPr>
      </w:pPr>
    </w:p>
    <w:p w14:paraId="27D036D9" w14:textId="77777777" w:rsidR="00B877BF" w:rsidRPr="00A452BD" w:rsidRDefault="00CA1D2C" w:rsidP="00171958">
      <w:pPr>
        <w:ind w:left="36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lastRenderedPageBreak/>
        <w:t>4</w:t>
      </w:r>
      <w:r w:rsidR="00171958" w:rsidRPr="00A452BD">
        <w:rPr>
          <w:rFonts w:ascii="Arial" w:hAnsi="Arial" w:cs="Arial"/>
        </w:rPr>
        <w:t>.</w:t>
      </w:r>
      <w:r w:rsidR="00171958" w:rsidRPr="00A452BD"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>Conversion Factor Calculation</w:t>
      </w:r>
    </w:p>
    <w:p w14:paraId="79D4F314" w14:textId="77777777" w:rsidR="00B877BF" w:rsidRPr="00A452BD" w:rsidRDefault="00B877BF">
      <w:pPr>
        <w:ind w:left="360"/>
        <w:rPr>
          <w:rFonts w:ascii="Arial" w:hAnsi="Arial" w:cs="Arial"/>
        </w:rPr>
      </w:pPr>
    </w:p>
    <w:p w14:paraId="797E34B5" w14:textId="5860BC0C" w:rsidR="00B877BF" w:rsidRPr="000169AA" w:rsidRDefault="00B877BF" w:rsidP="00171958">
      <w:pPr>
        <w:numPr>
          <w:ilvl w:val="1"/>
          <w:numId w:val="15"/>
        </w:numPr>
        <w:tabs>
          <w:tab w:val="clear" w:pos="3780"/>
          <w:tab w:val="num" w:pos="1440"/>
        </w:tabs>
        <w:ind w:left="1440"/>
        <w:rPr>
          <w:rFonts w:ascii="Arial" w:hAnsi="Arial" w:cs="Arial"/>
          <w:u w:val="single"/>
        </w:rPr>
      </w:pPr>
      <w:r w:rsidRPr="00A452BD">
        <w:rPr>
          <w:rFonts w:ascii="Arial" w:hAnsi="Arial" w:cs="Arial"/>
        </w:rPr>
        <w:t>L.C. 5307.1(g</w:t>
      </w:r>
      <w:proofErr w:type="gramStart"/>
      <w:r w:rsidRPr="00A452BD">
        <w:rPr>
          <w:rFonts w:ascii="Arial" w:hAnsi="Arial" w:cs="Arial"/>
        </w:rPr>
        <w:t>)(</w:t>
      </w:r>
      <w:proofErr w:type="gramEnd"/>
      <w:r w:rsidRPr="00A452BD">
        <w:rPr>
          <w:rFonts w:ascii="Arial" w:hAnsi="Arial" w:cs="Arial"/>
        </w:rPr>
        <w:t>1)(A)(</w:t>
      </w:r>
      <w:proofErr w:type="spellStart"/>
      <w:r w:rsidRPr="00A452BD">
        <w:rPr>
          <w:rFonts w:ascii="Arial" w:hAnsi="Arial" w:cs="Arial"/>
        </w:rPr>
        <w:t>i</w:t>
      </w:r>
      <w:proofErr w:type="spellEnd"/>
      <w:r w:rsidRPr="00A452BD">
        <w:rPr>
          <w:rFonts w:ascii="Arial" w:hAnsi="Arial" w:cs="Arial"/>
        </w:rPr>
        <w:t xml:space="preserve">) provides that the annual inflation adjustment for outpatient hospital facility fees shall be determined solely by the estimated increase in the hospital market basket. Thus, </w:t>
      </w:r>
      <w:r w:rsidR="007775EC">
        <w:rPr>
          <w:rFonts w:ascii="Arial" w:hAnsi="Arial" w:cs="Arial"/>
        </w:rPr>
        <w:t xml:space="preserve">the </w:t>
      </w:r>
      <w:r w:rsidRPr="00A452BD">
        <w:rPr>
          <w:rFonts w:ascii="Arial" w:hAnsi="Arial" w:cs="Arial"/>
        </w:rPr>
        <w:t xml:space="preserve">Medicare </w:t>
      </w:r>
      <w:r w:rsidR="00624360" w:rsidRPr="00A452BD">
        <w:rPr>
          <w:rFonts w:ascii="Arial" w:hAnsi="Arial" w:cs="Arial"/>
        </w:rPr>
        <w:t>20</w:t>
      </w:r>
      <w:r w:rsidR="00164CBF">
        <w:rPr>
          <w:rFonts w:ascii="Arial" w:hAnsi="Arial" w:cs="Arial"/>
        </w:rPr>
        <w:t>21</w:t>
      </w:r>
      <w:r w:rsidR="00624360" w:rsidRPr="00A452BD">
        <w:rPr>
          <w:rFonts w:ascii="Arial" w:hAnsi="Arial" w:cs="Arial"/>
        </w:rPr>
        <w:t xml:space="preserve"> </w:t>
      </w:r>
      <w:r w:rsidR="00384AE4">
        <w:rPr>
          <w:rFonts w:ascii="Arial" w:hAnsi="Arial" w:cs="Arial"/>
        </w:rPr>
        <w:t xml:space="preserve">hospital market basket </w:t>
      </w:r>
      <w:r w:rsidR="00384AE4" w:rsidRPr="00A452BD">
        <w:rPr>
          <w:rFonts w:ascii="Arial" w:hAnsi="Arial" w:cs="Arial"/>
        </w:rPr>
        <w:t>rate</w:t>
      </w:r>
      <w:r w:rsidR="00384AE4">
        <w:rPr>
          <w:rFonts w:ascii="Arial" w:hAnsi="Arial" w:cs="Arial"/>
        </w:rPr>
        <w:t xml:space="preserve"> of 2.4% is utilized</w:t>
      </w:r>
      <w:r w:rsidR="00384AE4" w:rsidRPr="00A452BD">
        <w:rPr>
          <w:rFonts w:ascii="Arial" w:hAnsi="Arial" w:cs="Arial"/>
        </w:rPr>
        <w:t xml:space="preserve"> </w:t>
      </w:r>
      <w:r w:rsidR="00384AE4">
        <w:rPr>
          <w:rFonts w:ascii="Arial" w:hAnsi="Arial" w:cs="Arial"/>
        </w:rPr>
        <w:t>in calculating</w:t>
      </w:r>
      <w:r w:rsidRPr="00A452BD">
        <w:rPr>
          <w:rFonts w:ascii="Arial" w:hAnsi="Arial" w:cs="Arial"/>
        </w:rPr>
        <w:t xml:space="preserve"> the updated OMFS amounts.</w:t>
      </w:r>
      <w:r w:rsidR="00384AE4">
        <w:rPr>
          <w:rFonts w:ascii="Arial" w:hAnsi="Arial" w:cs="Arial"/>
        </w:rPr>
        <w:t xml:space="preserve"> </w:t>
      </w:r>
      <w:r w:rsidR="009B6D47">
        <w:rPr>
          <w:rFonts w:ascii="Arial" w:hAnsi="Arial" w:cs="Arial"/>
        </w:rPr>
        <w:t xml:space="preserve">See </w:t>
      </w:r>
      <w:hyperlink r:id="rId14" w:history="1">
        <w:r w:rsidR="00384AE4" w:rsidRPr="000169AA">
          <w:rPr>
            <w:rStyle w:val="Hyperlink"/>
            <w:rFonts w:ascii="Arial" w:hAnsi="Arial" w:cs="Arial"/>
          </w:rPr>
          <w:t>Medicare Hospital Outpatient Prospective Payment System Final Rule (CMS-1736-FC; 85 FR 85866 at 85869.)</w:t>
        </w:r>
      </w:hyperlink>
    </w:p>
    <w:p w14:paraId="79B8FA10" w14:textId="77777777" w:rsidR="00B877BF" w:rsidRPr="00A452BD" w:rsidRDefault="00B877BF">
      <w:pPr>
        <w:ind w:left="1080"/>
        <w:rPr>
          <w:rFonts w:ascii="Arial" w:hAnsi="Arial" w:cs="Arial"/>
        </w:rPr>
      </w:pPr>
    </w:p>
    <w:p w14:paraId="485E30D2" w14:textId="77777777" w:rsidR="00B877BF" w:rsidRPr="00A452BD" w:rsidRDefault="00B877BF" w:rsidP="00171958">
      <w:pPr>
        <w:numPr>
          <w:ilvl w:val="1"/>
          <w:numId w:val="15"/>
        </w:numPr>
        <w:tabs>
          <w:tab w:val="clear" w:pos="3780"/>
          <w:tab w:val="num" w:pos="1440"/>
        </w:tabs>
        <w:ind w:hanging="2700"/>
        <w:rPr>
          <w:rFonts w:ascii="Arial" w:hAnsi="Arial" w:cs="Arial"/>
        </w:rPr>
      </w:pPr>
      <w:r w:rsidRPr="00A452BD">
        <w:rPr>
          <w:rFonts w:ascii="Arial" w:hAnsi="Arial" w:cs="Arial"/>
        </w:rPr>
        <w:t>OMFS conversion factor for hospital outpatient services</w:t>
      </w:r>
    </w:p>
    <w:p w14:paraId="6083CF9D" w14:textId="52BBD96E" w:rsidR="00B877BF" w:rsidRDefault="00171958" w:rsidP="00644C4A">
      <w:pPr>
        <w:ind w:left="2340" w:hanging="540"/>
        <w:rPr>
          <w:rFonts w:ascii="Arial" w:hAnsi="Arial" w:cs="Arial"/>
        </w:rPr>
      </w:pPr>
      <w:r w:rsidRPr="00A452BD">
        <w:rPr>
          <w:rFonts w:ascii="Arial" w:hAnsi="Arial" w:cs="Arial"/>
        </w:rPr>
        <w:t>1.</w:t>
      </w:r>
      <w:r w:rsidRPr="00A452BD"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 xml:space="preserve">The </w:t>
      </w:r>
      <w:r w:rsidR="00DF1A05" w:rsidRPr="00A452BD">
        <w:rPr>
          <w:rFonts w:ascii="Arial" w:hAnsi="Arial" w:cs="Arial"/>
        </w:rPr>
        <w:t>20</w:t>
      </w:r>
      <w:r w:rsidR="00164CBF">
        <w:rPr>
          <w:rFonts w:ascii="Arial" w:hAnsi="Arial" w:cs="Arial"/>
        </w:rPr>
        <w:t>20</w:t>
      </w:r>
      <w:r w:rsidR="00DF1A05" w:rsidRPr="00A452BD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 xml:space="preserve">unadjusted conversion factor was </w:t>
      </w:r>
      <w:r w:rsidR="00080410" w:rsidRPr="00A452BD">
        <w:rPr>
          <w:rFonts w:ascii="Arial" w:hAnsi="Arial" w:cs="Arial"/>
        </w:rPr>
        <w:t>$</w:t>
      </w:r>
      <w:r w:rsidR="00164CBF">
        <w:rPr>
          <w:rFonts w:ascii="Arial" w:hAnsi="Arial" w:cs="Arial"/>
        </w:rPr>
        <w:t>85.433</w:t>
      </w:r>
      <w:r w:rsidR="00B877BF" w:rsidRPr="00A452BD">
        <w:rPr>
          <w:rFonts w:ascii="Arial" w:hAnsi="Arial" w:cs="Arial"/>
        </w:rPr>
        <w:t xml:space="preserve">. The estimated increase in the market basket is </w:t>
      </w:r>
      <w:r w:rsidR="00164CBF">
        <w:rPr>
          <w:rFonts w:ascii="Arial" w:hAnsi="Arial" w:cs="Arial"/>
        </w:rPr>
        <w:t>2.4</w:t>
      </w:r>
      <w:r w:rsidR="00B877BF" w:rsidRPr="00A452BD">
        <w:rPr>
          <w:rFonts w:ascii="Arial" w:hAnsi="Arial" w:cs="Arial"/>
        </w:rPr>
        <w:t>%. The revised conversion factor under the OMFS</w:t>
      </w:r>
      <w:r w:rsidR="007B404A">
        <w:rPr>
          <w:rFonts w:ascii="Arial" w:hAnsi="Arial" w:cs="Arial"/>
        </w:rPr>
        <w:t>, updated for inflation, but prior to application of wage index,</w:t>
      </w:r>
      <w:r w:rsidR="00B877BF" w:rsidRPr="00A452BD">
        <w:rPr>
          <w:rFonts w:ascii="Arial" w:hAnsi="Arial" w:cs="Arial"/>
        </w:rPr>
        <w:t xml:space="preserve"> is $</w:t>
      </w:r>
      <w:r w:rsidR="00164CBF">
        <w:rPr>
          <w:rFonts w:ascii="Arial" w:hAnsi="Arial" w:cs="Arial"/>
        </w:rPr>
        <w:t>87.483</w:t>
      </w:r>
      <w:r w:rsidR="001A54B4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>(</w:t>
      </w:r>
      <w:r w:rsidR="00080410" w:rsidRPr="00A452BD">
        <w:rPr>
          <w:rFonts w:ascii="Arial" w:hAnsi="Arial" w:cs="Arial"/>
        </w:rPr>
        <w:t>$</w:t>
      </w:r>
      <w:r w:rsidR="00164CBF">
        <w:rPr>
          <w:rFonts w:ascii="Arial" w:hAnsi="Arial" w:cs="Arial"/>
        </w:rPr>
        <w:t>85.433</w:t>
      </w:r>
      <w:r w:rsidR="00C32D3B" w:rsidRPr="00A452BD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>x 1.</w:t>
      </w:r>
      <w:r w:rsidR="00E279EE" w:rsidRPr="00A452BD">
        <w:rPr>
          <w:rFonts w:ascii="Arial" w:hAnsi="Arial" w:cs="Arial"/>
        </w:rPr>
        <w:t>0</w:t>
      </w:r>
      <w:r w:rsidR="00164CBF">
        <w:rPr>
          <w:rFonts w:ascii="Arial" w:hAnsi="Arial" w:cs="Arial"/>
        </w:rPr>
        <w:t>24</w:t>
      </w:r>
      <w:r w:rsidR="00B877BF" w:rsidRPr="00A452BD">
        <w:rPr>
          <w:rFonts w:ascii="Arial" w:hAnsi="Arial" w:cs="Arial"/>
        </w:rPr>
        <w:t xml:space="preserve">). </w:t>
      </w:r>
    </w:p>
    <w:p w14:paraId="3BC0A662" w14:textId="77777777" w:rsidR="001A54B4" w:rsidRPr="00A452BD" w:rsidRDefault="001A54B4" w:rsidP="00644C4A">
      <w:pPr>
        <w:ind w:left="2340" w:hanging="540"/>
        <w:rPr>
          <w:rFonts w:ascii="Arial" w:hAnsi="Arial" w:cs="Arial"/>
        </w:rPr>
      </w:pPr>
    </w:p>
    <w:p w14:paraId="68BBCA1A" w14:textId="77777777" w:rsidR="00B877BF" w:rsidRPr="00A452BD" w:rsidRDefault="00CA1D2C" w:rsidP="00171958">
      <w:pPr>
        <w:ind w:left="36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5</w:t>
      </w:r>
      <w:r w:rsidR="00171958" w:rsidRPr="00A452BD">
        <w:rPr>
          <w:rFonts w:ascii="Arial" w:hAnsi="Arial" w:cs="Arial"/>
        </w:rPr>
        <w:t>.</w:t>
      </w:r>
      <w:r w:rsidR="00171958" w:rsidRPr="00A452BD"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 xml:space="preserve">Wage Index and Adjusted Conversion Factors: </w:t>
      </w:r>
    </w:p>
    <w:p w14:paraId="074532BF" w14:textId="77777777" w:rsidR="00B877BF" w:rsidRPr="00A452BD" w:rsidRDefault="00B877BF" w:rsidP="00171958">
      <w:pPr>
        <w:ind w:left="360"/>
        <w:rPr>
          <w:rFonts w:ascii="Arial" w:hAnsi="Arial" w:cs="Arial"/>
        </w:rPr>
      </w:pPr>
      <w:r w:rsidRPr="00A452BD">
        <w:rPr>
          <w:rFonts w:ascii="Arial" w:hAnsi="Arial" w:cs="Arial"/>
        </w:rPr>
        <w:t>The Division made the following revisions:</w:t>
      </w:r>
    </w:p>
    <w:p w14:paraId="04B88110" w14:textId="77777777" w:rsidR="00E064B8" w:rsidRPr="00A452BD" w:rsidRDefault="00E064B8">
      <w:pPr>
        <w:ind w:left="720"/>
        <w:rPr>
          <w:rFonts w:ascii="Arial" w:hAnsi="Arial" w:cs="Arial"/>
        </w:rPr>
      </w:pPr>
    </w:p>
    <w:p w14:paraId="353BF4B7" w14:textId="77777777" w:rsidR="00644C4A" w:rsidRPr="00A452BD" w:rsidRDefault="00B877BF" w:rsidP="00644C4A">
      <w:pPr>
        <w:ind w:left="720"/>
        <w:rPr>
          <w:rFonts w:ascii="Arial" w:hAnsi="Arial" w:cs="Arial"/>
        </w:rPr>
      </w:pPr>
      <w:r w:rsidRPr="00A452BD">
        <w:rPr>
          <w:rFonts w:ascii="Arial" w:hAnsi="Arial" w:cs="Arial"/>
        </w:rPr>
        <w:t>a.</w:t>
      </w:r>
      <w:r w:rsidR="00ED1D7A" w:rsidRPr="00A452BD">
        <w:rPr>
          <w:rFonts w:ascii="Arial" w:hAnsi="Arial" w:cs="Arial"/>
        </w:rPr>
        <w:tab/>
      </w:r>
      <w:r w:rsidRPr="00A452BD">
        <w:rPr>
          <w:rFonts w:ascii="Arial" w:hAnsi="Arial" w:cs="Arial"/>
        </w:rPr>
        <w:t xml:space="preserve">Section 9789.34 Table </w:t>
      </w:r>
      <w:proofErr w:type="gramStart"/>
      <w:r w:rsidRPr="00A452BD">
        <w:rPr>
          <w:rFonts w:ascii="Arial" w:hAnsi="Arial" w:cs="Arial"/>
        </w:rPr>
        <w:t>A</w:t>
      </w:r>
      <w:proofErr w:type="gramEnd"/>
      <w:r w:rsidRPr="00A452BD">
        <w:rPr>
          <w:rFonts w:ascii="Arial" w:hAnsi="Arial" w:cs="Arial"/>
        </w:rPr>
        <w:t xml:space="preserve"> sets forth the wage index values and adjusted conversion factors that are applicable to ASCs</w:t>
      </w:r>
      <w:r w:rsidR="009F6072" w:rsidRPr="00A452BD">
        <w:rPr>
          <w:rFonts w:ascii="Arial" w:hAnsi="Arial" w:cs="Arial"/>
        </w:rPr>
        <w:t xml:space="preserve"> and non-listed hospitals</w:t>
      </w:r>
      <w:r w:rsidRPr="00A452BD">
        <w:rPr>
          <w:rFonts w:ascii="Arial" w:hAnsi="Arial" w:cs="Arial"/>
        </w:rPr>
        <w:t>. These conversion factors would be applicable to any hospitals that are not in Table B</w:t>
      </w:r>
      <w:r w:rsidR="00E064B8" w:rsidRPr="00A452BD">
        <w:rPr>
          <w:rFonts w:ascii="Arial" w:hAnsi="Arial" w:cs="Arial"/>
        </w:rPr>
        <w:t xml:space="preserve"> (</w:t>
      </w:r>
      <w:r w:rsidRPr="00A452BD">
        <w:rPr>
          <w:rFonts w:ascii="Arial" w:hAnsi="Arial" w:cs="Arial"/>
        </w:rPr>
        <w:t>section 9789.35</w:t>
      </w:r>
      <w:r w:rsidR="00E064B8" w:rsidRPr="00A452BD">
        <w:rPr>
          <w:rFonts w:ascii="Arial" w:hAnsi="Arial" w:cs="Arial"/>
        </w:rPr>
        <w:t>)</w:t>
      </w:r>
      <w:r w:rsidRPr="00A452BD">
        <w:rPr>
          <w:rFonts w:ascii="Arial" w:hAnsi="Arial" w:cs="Arial"/>
        </w:rPr>
        <w:t>.</w:t>
      </w:r>
    </w:p>
    <w:p w14:paraId="5827E945" w14:textId="0B913CF0" w:rsidR="004C4436" w:rsidRPr="00A452BD" w:rsidRDefault="00B877BF" w:rsidP="004C4436">
      <w:pPr>
        <w:ind w:left="720"/>
        <w:rPr>
          <w:rFonts w:ascii="Arial" w:hAnsi="Arial" w:cs="Arial"/>
        </w:rPr>
      </w:pPr>
      <w:r w:rsidRPr="00A452BD">
        <w:rPr>
          <w:rFonts w:ascii="Arial" w:hAnsi="Arial" w:cs="Arial"/>
        </w:rPr>
        <w:t>b.</w:t>
      </w:r>
      <w:r w:rsidR="00ED1D7A" w:rsidRPr="00A452BD">
        <w:rPr>
          <w:rFonts w:ascii="Arial" w:hAnsi="Arial" w:cs="Arial"/>
        </w:rPr>
        <w:tab/>
      </w:r>
      <w:r w:rsidRPr="00A452BD">
        <w:rPr>
          <w:rFonts w:ascii="Arial" w:hAnsi="Arial" w:cs="Arial"/>
        </w:rPr>
        <w:t>Section 9789.3</w:t>
      </w:r>
      <w:r w:rsidR="00D7432C" w:rsidRPr="00A452BD">
        <w:rPr>
          <w:rFonts w:ascii="Arial" w:hAnsi="Arial" w:cs="Arial"/>
        </w:rPr>
        <w:t>5</w:t>
      </w:r>
      <w:r w:rsidRPr="00A452BD">
        <w:rPr>
          <w:rFonts w:ascii="Arial" w:hAnsi="Arial" w:cs="Arial"/>
        </w:rPr>
        <w:t xml:space="preserve"> Table B sets forth hospital-specific wage index values and adjusted conversion factors</w:t>
      </w:r>
      <w:r w:rsidR="009F6072" w:rsidRPr="00A452BD">
        <w:rPr>
          <w:rFonts w:ascii="Arial" w:hAnsi="Arial" w:cs="Arial"/>
        </w:rPr>
        <w:t xml:space="preserve"> for listed hospitals</w:t>
      </w:r>
      <w:r w:rsidRPr="00A452BD">
        <w:rPr>
          <w:rFonts w:ascii="Arial" w:hAnsi="Arial" w:cs="Arial"/>
        </w:rPr>
        <w:t>.</w:t>
      </w:r>
      <w:r w:rsidR="005E2B96" w:rsidRPr="00A452BD">
        <w:rPr>
          <w:rFonts w:ascii="Arial" w:hAnsi="Arial" w:cs="Arial"/>
        </w:rPr>
        <w:t xml:space="preserve">  Table B reflects the additional 7.1% payment adjustment for services rendered by rural sole community hospitals</w:t>
      </w:r>
      <w:r w:rsidR="004C6E19" w:rsidRPr="00A452BD">
        <w:rPr>
          <w:rFonts w:ascii="Arial" w:hAnsi="Arial" w:cs="Arial"/>
        </w:rPr>
        <w:t xml:space="preserve"> and EACHs</w:t>
      </w:r>
      <w:r w:rsidR="005E2B96" w:rsidRPr="00A452BD">
        <w:rPr>
          <w:rFonts w:ascii="Arial" w:hAnsi="Arial" w:cs="Arial"/>
        </w:rPr>
        <w:t>.</w:t>
      </w:r>
    </w:p>
    <w:p w14:paraId="0E2CDF46" w14:textId="77777777" w:rsidR="004C4436" w:rsidRPr="00A452BD" w:rsidRDefault="004C4436" w:rsidP="00740809">
      <w:pPr>
        <w:rPr>
          <w:rFonts w:ascii="Arial" w:hAnsi="Arial" w:cs="Arial"/>
        </w:rPr>
      </w:pPr>
    </w:p>
    <w:sectPr w:rsidR="004C4436" w:rsidRPr="00A452BD" w:rsidSect="0083030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800" w:bottom="90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98194C" w14:textId="77777777" w:rsidR="00112682" w:rsidRDefault="00112682">
      <w:r>
        <w:separator/>
      </w:r>
    </w:p>
  </w:endnote>
  <w:endnote w:type="continuationSeparator" w:id="0">
    <w:p w14:paraId="690F6B66" w14:textId="77777777" w:rsidR="00112682" w:rsidRDefault="00112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E37CA" w14:textId="77777777" w:rsidR="000169AA" w:rsidRDefault="000169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169DD4" w14:textId="77777777" w:rsidR="000169AA" w:rsidRDefault="000169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9A33F8" w14:textId="77777777" w:rsidR="000169AA" w:rsidRDefault="000169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74A77F" w14:textId="77777777" w:rsidR="00112682" w:rsidRDefault="00112682">
      <w:r>
        <w:separator/>
      </w:r>
    </w:p>
  </w:footnote>
  <w:footnote w:type="continuationSeparator" w:id="0">
    <w:p w14:paraId="3A4AB896" w14:textId="77777777" w:rsidR="00112682" w:rsidRDefault="001126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706DC" w14:textId="77777777" w:rsidR="000169AA" w:rsidRDefault="000169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D3ECDA" w14:textId="77777777" w:rsidR="000169AA" w:rsidRDefault="000169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C7CD8" w14:textId="77777777" w:rsidR="000169AA" w:rsidRDefault="000169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D0362"/>
    <w:multiLevelType w:val="hybridMultilevel"/>
    <w:tmpl w:val="0C0206CC"/>
    <w:lvl w:ilvl="0" w:tplc="3496AC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5B60B9"/>
    <w:multiLevelType w:val="multilevel"/>
    <w:tmpl w:val="78283A7E"/>
    <w:lvl w:ilvl="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2" w15:restartNumberingAfterBreak="0">
    <w:nsid w:val="11A2349D"/>
    <w:multiLevelType w:val="hybridMultilevel"/>
    <w:tmpl w:val="7D3AADC6"/>
    <w:lvl w:ilvl="0" w:tplc="FFFFFFFF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tabs>
          <w:tab w:val="num" w:pos="1485"/>
        </w:tabs>
        <w:ind w:left="1485" w:hanging="405"/>
      </w:pPr>
      <w:rPr>
        <w:rFonts w:hint="default"/>
        <w:b w:val="0"/>
      </w:rPr>
    </w:lvl>
    <w:lvl w:ilvl="2" w:tplc="208282D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 w:val="0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330DCD"/>
    <w:multiLevelType w:val="hybridMultilevel"/>
    <w:tmpl w:val="AAC0226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A579DF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07028F"/>
    <w:multiLevelType w:val="hybridMultilevel"/>
    <w:tmpl w:val="A9A8137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28742196"/>
    <w:multiLevelType w:val="hybridMultilevel"/>
    <w:tmpl w:val="41CA62B2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9A6618"/>
    <w:multiLevelType w:val="hybridMultilevel"/>
    <w:tmpl w:val="EADA730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2906EB4"/>
    <w:multiLevelType w:val="hybridMultilevel"/>
    <w:tmpl w:val="6A14EDBE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C60382"/>
    <w:multiLevelType w:val="hybridMultilevel"/>
    <w:tmpl w:val="C95C5F7E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C23A11"/>
    <w:multiLevelType w:val="hybridMultilevel"/>
    <w:tmpl w:val="A7B8EB1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7275B"/>
    <w:multiLevelType w:val="multilevel"/>
    <w:tmpl w:val="78283A7E"/>
    <w:lvl w:ilvl="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12" w15:restartNumberingAfterBreak="0">
    <w:nsid w:val="43D46B57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BE119F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E790FD0"/>
    <w:multiLevelType w:val="hybridMultilevel"/>
    <w:tmpl w:val="78283A7E"/>
    <w:lvl w:ilvl="0" w:tplc="0ADCDC2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15" w15:restartNumberingAfterBreak="0">
    <w:nsid w:val="698B5498"/>
    <w:multiLevelType w:val="multilevel"/>
    <w:tmpl w:val="AF222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DBF01AF"/>
    <w:multiLevelType w:val="multilevel"/>
    <w:tmpl w:val="F3E416FA"/>
    <w:lvl w:ilvl="0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485"/>
        </w:tabs>
        <w:ind w:left="1485" w:hanging="405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14E1B0E"/>
    <w:multiLevelType w:val="hybridMultilevel"/>
    <w:tmpl w:val="559462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71C27AD8"/>
    <w:multiLevelType w:val="hybridMultilevel"/>
    <w:tmpl w:val="8E1E845A"/>
    <w:lvl w:ilvl="0" w:tplc="B6882DBC">
      <w:start w:val="1"/>
      <w:numFmt w:val="lowerLetter"/>
      <w:lvlText w:val="(%1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E52ED61C">
      <w:start w:val="2"/>
      <w:numFmt w:val="decimal"/>
      <w:lvlText w:val="%3)"/>
      <w:lvlJc w:val="left"/>
      <w:pPr>
        <w:tabs>
          <w:tab w:val="num" w:pos="3780"/>
        </w:tabs>
        <w:ind w:left="37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9" w15:restartNumberingAfterBreak="0">
    <w:nsid w:val="72FE41FB"/>
    <w:multiLevelType w:val="hybridMultilevel"/>
    <w:tmpl w:val="0C6E576C"/>
    <w:lvl w:ilvl="0" w:tplc="3698E1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BCE9FE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65AAF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8CCE1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130F1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8A2E6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3C661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0C0DD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F00DB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9AE5D37"/>
    <w:multiLevelType w:val="hybridMultilevel"/>
    <w:tmpl w:val="87007052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1" w15:restartNumberingAfterBreak="0">
    <w:nsid w:val="7B4A2C17"/>
    <w:multiLevelType w:val="hybridMultilevel"/>
    <w:tmpl w:val="167E51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6BA5E7C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B680CC7"/>
    <w:multiLevelType w:val="hybridMultilevel"/>
    <w:tmpl w:val="12AE1892"/>
    <w:lvl w:ilvl="0" w:tplc="AA6C9596">
      <w:start w:val="22"/>
      <w:numFmt w:val="lowerLetter"/>
      <w:lvlText w:val="%1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23" w15:restartNumberingAfterBreak="0">
    <w:nsid w:val="7E1F3B62"/>
    <w:multiLevelType w:val="hybridMultilevel"/>
    <w:tmpl w:val="D2744044"/>
    <w:lvl w:ilvl="0" w:tplc="D4E4A5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7E7E1C8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B3EE6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D90C8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1BC00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FC2FF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33EE3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0D4B0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BC4D3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B94B05"/>
    <w:multiLevelType w:val="hybridMultilevel"/>
    <w:tmpl w:val="91FC0E34"/>
    <w:lvl w:ilvl="0" w:tplc="65EA1E7A">
      <w:start w:val="5"/>
      <w:numFmt w:val="lowerRoman"/>
      <w:lvlText w:val="%1."/>
      <w:lvlJc w:val="left"/>
      <w:pPr>
        <w:tabs>
          <w:tab w:val="num" w:pos="3060"/>
        </w:tabs>
        <w:ind w:left="30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25" w15:restartNumberingAfterBreak="0">
    <w:nsid w:val="7EFD7F8C"/>
    <w:multiLevelType w:val="hybridMultilevel"/>
    <w:tmpl w:val="0052C77C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1"/>
  </w:num>
  <w:num w:numId="2">
    <w:abstractNumId w:val="5"/>
  </w:num>
  <w:num w:numId="3">
    <w:abstractNumId w:val="20"/>
  </w:num>
  <w:num w:numId="4">
    <w:abstractNumId w:val="23"/>
  </w:num>
  <w:num w:numId="5">
    <w:abstractNumId w:val="2"/>
  </w:num>
  <w:num w:numId="6">
    <w:abstractNumId w:val="17"/>
  </w:num>
  <w:num w:numId="7">
    <w:abstractNumId w:val="0"/>
  </w:num>
  <w:num w:numId="8">
    <w:abstractNumId w:val="25"/>
  </w:num>
  <w:num w:numId="9">
    <w:abstractNumId w:val="7"/>
  </w:num>
  <w:num w:numId="10">
    <w:abstractNumId w:val="8"/>
  </w:num>
  <w:num w:numId="11">
    <w:abstractNumId w:val="19"/>
  </w:num>
  <w:num w:numId="12">
    <w:abstractNumId w:val="16"/>
  </w:num>
  <w:num w:numId="13">
    <w:abstractNumId w:val="24"/>
  </w:num>
  <w:num w:numId="14">
    <w:abstractNumId w:val="22"/>
  </w:num>
  <w:num w:numId="15">
    <w:abstractNumId w:val="14"/>
  </w:num>
  <w:num w:numId="16">
    <w:abstractNumId w:val="11"/>
  </w:num>
  <w:num w:numId="17">
    <w:abstractNumId w:val="1"/>
  </w:num>
  <w:num w:numId="18">
    <w:abstractNumId w:val="15"/>
  </w:num>
  <w:num w:numId="19">
    <w:abstractNumId w:val="4"/>
  </w:num>
  <w:num w:numId="20">
    <w:abstractNumId w:val="12"/>
  </w:num>
  <w:num w:numId="21">
    <w:abstractNumId w:val="13"/>
  </w:num>
  <w:num w:numId="22">
    <w:abstractNumId w:val="6"/>
  </w:num>
  <w:num w:numId="23">
    <w:abstractNumId w:val="9"/>
  </w:num>
  <w:num w:numId="24">
    <w:abstractNumId w:val="10"/>
  </w:num>
  <w:num w:numId="25">
    <w:abstractNumId w:val="3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921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LK0tDQ2szQCspV0lIJTi4sz8/NACixqAbVm2yUsAAAA"/>
  </w:docVars>
  <w:rsids>
    <w:rsidRoot w:val="00214A20"/>
    <w:rsid w:val="00010CF8"/>
    <w:rsid w:val="00011566"/>
    <w:rsid w:val="00011AB0"/>
    <w:rsid w:val="00011C71"/>
    <w:rsid w:val="0001520C"/>
    <w:rsid w:val="00015915"/>
    <w:rsid w:val="000169AA"/>
    <w:rsid w:val="00016CB5"/>
    <w:rsid w:val="00020566"/>
    <w:rsid w:val="00023C5F"/>
    <w:rsid w:val="000407AA"/>
    <w:rsid w:val="00043A78"/>
    <w:rsid w:val="00047E54"/>
    <w:rsid w:val="000516CF"/>
    <w:rsid w:val="0005184D"/>
    <w:rsid w:val="000526F9"/>
    <w:rsid w:val="00052EC5"/>
    <w:rsid w:val="00056009"/>
    <w:rsid w:val="00057A95"/>
    <w:rsid w:val="00057EC1"/>
    <w:rsid w:val="00061EB2"/>
    <w:rsid w:val="00070526"/>
    <w:rsid w:val="00071118"/>
    <w:rsid w:val="00072ABA"/>
    <w:rsid w:val="00073654"/>
    <w:rsid w:val="00074056"/>
    <w:rsid w:val="00080410"/>
    <w:rsid w:val="00083E45"/>
    <w:rsid w:val="00086905"/>
    <w:rsid w:val="0009112A"/>
    <w:rsid w:val="0009186F"/>
    <w:rsid w:val="00092A1A"/>
    <w:rsid w:val="00094167"/>
    <w:rsid w:val="00094BE2"/>
    <w:rsid w:val="000A3E5F"/>
    <w:rsid w:val="000A4EBC"/>
    <w:rsid w:val="000A614A"/>
    <w:rsid w:val="000A7518"/>
    <w:rsid w:val="000B25F4"/>
    <w:rsid w:val="000B53D0"/>
    <w:rsid w:val="000C61C3"/>
    <w:rsid w:val="000C67D6"/>
    <w:rsid w:val="000D28D4"/>
    <w:rsid w:val="000D3262"/>
    <w:rsid w:val="000D5CCF"/>
    <w:rsid w:val="000D74EB"/>
    <w:rsid w:val="000E158F"/>
    <w:rsid w:val="000E2E9E"/>
    <w:rsid w:val="000E5BEF"/>
    <w:rsid w:val="000F0E82"/>
    <w:rsid w:val="000F618A"/>
    <w:rsid w:val="00104EC8"/>
    <w:rsid w:val="00104EC9"/>
    <w:rsid w:val="001053AB"/>
    <w:rsid w:val="00112682"/>
    <w:rsid w:val="00113DD3"/>
    <w:rsid w:val="001145A1"/>
    <w:rsid w:val="00124DA2"/>
    <w:rsid w:val="00126F2E"/>
    <w:rsid w:val="00130297"/>
    <w:rsid w:val="001418F4"/>
    <w:rsid w:val="001423A9"/>
    <w:rsid w:val="00143187"/>
    <w:rsid w:val="00144DCB"/>
    <w:rsid w:val="0014682A"/>
    <w:rsid w:val="00150B6B"/>
    <w:rsid w:val="001551AB"/>
    <w:rsid w:val="0016265C"/>
    <w:rsid w:val="00164CBF"/>
    <w:rsid w:val="001661CB"/>
    <w:rsid w:val="00171958"/>
    <w:rsid w:val="00190A53"/>
    <w:rsid w:val="001962EC"/>
    <w:rsid w:val="00197919"/>
    <w:rsid w:val="001A3271"/>
    <w:rsid w:val="001A3BED"/>
    <w:rsid w:val="001A42BF"/>
    <w:rsid w:val="001A54B4"/>
    <w:rsid w:val="001B2B4B"/>
    <w:rsid w:val="001B5E11"/>
    <w:rsid w:val="001C1350"/>
    <w:rsid w:val="001C156D"/>
    <w:rsid w:val="001C1686"/>
    <w:rsid w:val="001C2748"/>
    <w:rsid w:val="001C2FC7"/>
    <w:rsid w:val="001C41E7"/>
    <w:rsid w:val="001C4EDC"/>
    <w:rsid w:val="001C6290"/>
    <w:rsid w:val="001C6A56"/>
    <w:rsid w:val="001C6DFB"/>
    <w:rsid w:val="001C7BB3"/>
    <w:rsid w:val="001D5165"/>
    <w:rsid w:val="001D6AD1"/>
    <w:rsid w:val="001D7444"/>
    <w:rsid w:val="001D7F9C"/>
    <w:rsid w:val="001E0B40"/>
    <w:rsid w:val="001E163C"/>
    <w:rsid w:val="001E19D1"/>
    <w:rsid w:val="00206ACF"/>
    <w:rsid w:val="00214808"/>
    <w:rsid w:val="00214A20"/>
    <w:rsid w:val="00227903"/>
    <w:rsid w:val="00233E52"/>
    <w:rsid w:val="00234DE0"/>
    <w:rsid w:val="00241DAB"/>
    <w:rsid w:val="002452AB"/>
    <w:rsid w:val="002569C0"/>
    <w:rsid w:val="002653A5"/>
    <w:rsid w:val="002668A6"/>
    <w:rsid w:val="00267CB5"/>
    <w:rsid w:val="00275D90"/>
    <w:rsid w:val="002836E8"/>
    <w:rsid w:val="00287DB7"/>
    <w:rsid w:val="00291123"/>
    <w:rsid w:val="00291319"/>
    <w:rsid w:val="00294E5B"/>
    <w:rsid w:val="002A5CB3"/>
    <w:rsid w:val="002B116E"/>
    <w:rsid w:val="002B39E3"/>
    <w:rsid w:val="002B4982"/>
    <w:rsid w:val="002B51B2"/>
    <w:rsid w:val="002B5AD7"/>
    <w:rsid w:val="002B7E34"/>
    <w:rsid w:val="002C2E1D"/>
    <w:rsid w:val="002C4259"/>
    <w:rsid w:val="002C6740"/>
    <w:rsid w:val="002D7C69"/>
    <w:rsid w:val="002E3CA5"/>
    <w:rsid w:val="002E5945"/>
    <w:rsid w:val="002E5A78"/>
    <w:rsid w:val="002E5C9F"/>
    <w:rsid w:val="002F0AC5"/>
    <w:rsid w:val="002F1449"/>
    <w:rsid w:val="002F2B33"/>
    <w:rsid w:val="002F4313"/>
    <w:rsid w:val="002F7BD2"/>
    <w:rsid w:val="00305DAD"/>
    <w:rsid w:val="003150CD"/>
    <w:rsid w:val="003162E1"/>
    <w:rsid w:val="00316E6C"/>
    <w:rsid w:val="003177BD"/>
    <w:rsid w:val="00320822"/>
    <w:rsid w:val="003214BA"/>
    <w:rsid w:val="003214C1"/>
    <w:rsid w:val="0032307E"/>
    <w:rsid w:val="003342FC"/>
    <w:rsid w:val="00334ABB"/>
    <w:rsid w:val="00340DDD"/>
    <w:rsid w:val="0034448D"/>
    <w:rsid w:val="00345E7A"/>
    <w:rsid w:val="003472FC"/>
    <w:rsid w:val="003503B9"/>
    <w:rsid w:val="003555BE"/>
    <w:rsid w:val="00356B1B"/>
    <w:rsid w:val="0036100F"/>
    <w:rsid w:val="00366A0C"/>
    <w:rsid w:val="00366BD4"/>
    <w:rsid w:val="003700D4"/>
    <w:rsid w:val="00371AC0"/>
    <w:rsid w:val="00375D9E"/>
    <w:rsid w:val="00380313"/>
    <w:rsid w:val="0038406B"/>
    <w:rsid w:val="00384AE4"/>
    <w:rsid w:val="00395C50"/>
    <w:rsid w:val="00397823"/>
    <w:rsid w:val="003A1AAC"/>
    <w:rsid w:val="003A28FD"/>
    <w:rsid w:val="003A4B2A"/>
    <w:rsid w:val="003A6AE2"/>
    <w:rsid w:val="003B2522"/>
    <w:rsid w:val="003B5543"/>
    <w:rsid w:val="003B78BB"/>
    <w:rsid w:val="003C0E34"/>
    <w:rsid w:val="003C1FF2"/>
    <w:rsid w:val="003C3D5A"/>
    <w:rsid w:val="003C6709"/>
    <w:rsid w:val="003D0231"/>
    <w:rsid w:val="003E0C10"/>
    <w:rsid w:val="003E2C77"/>
    <w:rsid w:val="003E34E2"/>
    <w:rsid w:val="003F2096"/>
    <w:rsid w:val="003F4550"/>
    <w:rsid w:val="003F505A"/>
    <w:rsid w:val="003F589B"/>
    <w:rsid w:val="00402E50"/>
    <w:rsid w:val="0040335A"/>
    <w:rsid w:val="00404AB3"/>
    <w:rsid w:val="00407187"/>
    <w:rsid w:val="00414AB7"/>
    <w:rsid w:val="00421C18"/>
    <w:rsid w:val="004233EF"/>
    <w:rsid w:val="00425F20"/>
    <w:rsid w:val="004476BA"/>
    <w:rsid w:val="00453C10"/>
    <w:rsid w:val="00456262"/>
    <w:rsid w:val="004608CD"/>
    <w:rsid w:val="00462E43"/>
    <w:rsid w:val="0046750B"/>
    <w:rsid w:val="00467701"/>
    <w:rsid w:val="0046778C"/>
    <w:rsid w:val="00486DDF"/>
    <w:rsid w:val="004918D5"/>
    <w:rsid w:val="00492A77"/>
    <w:rsid w:val="004955B8"/>
    <w:rsid w:val="004A2335"/>
    <w:rsid w:val="004A2B1B"/>
    <w:rsid w:val="004A3548"/>
    <w:rsid w:val="004B354A"/>
    <w:rsid w:val="004B3901"/>
    <w:rsid w:val="004B7594"/>
    <w:rsid w:val="004C0960"/>
    <w:rsid w:val="004C36F4"/>
    <w:rsid w:val="004C4436"/>
    <w:rsid w:val="004C6E19"/>
    <w:rsid w:val="004D3094"/>
    <w:rsid w:val="004D7AC9"/>
    <w:rsid w:val="004E086D"/>
    <w:rsid w:val="004E249D"/>
    <w:rsid w:val="004E4237"/>
    <w:rsid w:val="004F3C05"/>
    <w:rsid w:val="004F675F"/>
    <w:rsid w:val="00502DBE"/>
    <w:rsid w:val="0050523E"/>
    <w:rsid w:val="005120E0"/>
    <w:rsid w:val="0051299E"/>
    <w:rsid w:val="0051558F"/>
    <w:rsid w:val="0051696A"/>
    <w:rsid w:val="00523155"/>
    <w:rsid w:val="005417CF"/>
    <w:rsid w:val="00544E85"/>
    <w:rsid w:val="00546B37"/>
    <w:rsid w:val="00550AA4"/>
    <w:rsid w:val="0055127B"/>
    <w:rsid w:val="00554030"/>
    <w:rsid w:val="00563F6F"/>
    <w:rsid w:val="00575B1A"/>
    <w:rsid w:val="00576E83"/>
    <w:rsid w:val="005807B8"/>
    <w:rsid w:val="00580B5B"/>
    <w:rsid w:val="005820B8"/>
    <w:rsid w:val="00584ED6"/>
    <w:rsid w:val="0058711B"/>
    <w:rsid w:val="005964A1"/>
    <w:rsid w:val="005A4F25"/>
    <w:rsid w:val="005A61AF"/>
    <w:rsid w:val="005A7A79"/>
    <w:rsid w:val="005B4487"/>
    <w:rsid w:val="005B49EE"/>
    <w:rsid w:val="005C20A7"/>
    <w:rsid w:val="005C3128"/>
    <w:rsid w:val="005C7D97"/>
    <w:rsid w:val="005D0214"/>
    <w:rsid w:val="005D41E5"/>
    <w:rsid w:val="005D7884"/>
    <w:rsid w:val="005E1B9F"/>
    <w:rsid w:val="005E2B96"/>
    <w:rsid w:val="005F1DF1"/>
    <w:rsid w:val="005F27B0"/>
    <w:rsid w:val="005F2A46"/>
    <w:rsid w:val="005F551B"/>
    <w:rsid w:val="005F5588"/>
    <w:rsid w:val="00604054"/>
    <w:rsid w:val="00604A44"/>
    <w:rsid w:val="006101ED"/>
    <w:rsid w:val="006107DC"/>
    <w:rsid w:val="0061351E"/>
    <w:rsid w:val="00615F1C"/>
    <w:rsid w:val="00621204"/>
    <w:rsid w:val="006216D4"/>
    <w:rsid w:val="00623E7B"/>
    <w:rsid w:val="00624360"/>
    <w:rsid w:val="00626C0E"/>
    <w:rsid w:val="006304AC"/>
    <w:rsid w:val="00635A0E"/>
    <w:rsid w:val="00637B96"/>
    <w:rsid w:val="00640646"/>
    <w:rsid w:val="00643FA7"/>
    <w:rsid w:val="00644C4A"/>
    <w:rsid w:val="006466B3"/>
    <w:rsid w:val="00647822"/>
    <w:rsid w:val="006503C7"/>
    <w:rsid w:val="006505C0"/>
    <w:rsid w:val="00657FC9"/>
    <w:rsid w:val="006630FF"/>
    <w:rsid w:val="00670B94"/>
    <w:rsid w:val="00670E97"/>
    <w:rsid w:val="00675527"/>
    <w:rsid w:val="00680C13"/>
    <w:rsid w:val="006821B0"/>
    <w:rsid w:val="006A5443"/>
    <w:rsid w:val="006A6C2B"/>
    <w:rsid w:val="006A6DA7"/>
    <w:rsid w:val="006B1A3C"/>
    <w:rsid w:val="006D302E"/>
    <w:rsid w:val="006D52A1"/>
    <w:rsid w:val="006D5C7F"/>
    <w:rsid w:val="006D6948"/>
    <w:rsid w:val="006E45E7"/>
    <w:rsid w:val="006E5226"/>
    <w:rsid w:val="006F030F"/>
    <w:rsid w:val="006F082B"/>
    <w:rsid w:val="006F6002"/>
    <w:rsid w:val="00710411"/>
    <w:rsid w:val="00710A72"/>
    <w:rsid w:val="0072125F"/>
    <w:rsid w:val="00723701"/>
    <w:rsid w:val="007244D0"/>
    <w:rsid w:val="00733B40"/>
    <w:rsid w:val="00735D7E"/>
    <w:rsid w:val="00740809"/>
    <w:rsid w:val="0074399E"/>
    <w:rsid w:val="007538A7"/>
    <w:rsid w:val="0075399A"/>
    <w:rsid w:val="00755797"/>
    <w:rsid w:val="0076346C"/>
    <w:rsid w:val="00767AA0"/>
    <w:rsid w:val="00767E5F"/>
    <w:rsid w:val="00771D6F"/>
    <w:rsid w:val="007775EC"/>
    <w:rsid w:val="007803F5"/>
    <w:rsid w:val="0078071F"/>
    <w:rsid w:val="00786C55"/>
    <w:rsid w:val="00790256"/>
    <w:rsid w:val="00792673"/>
    <w:rsid w:val="00793F54"/>
    <w:rsid w:val="00794954"/>
    <w:rsid w:val="00796EDB"/>
    <w:rsid w:val="007B404A"/>
    <w:rsid w:val="007C4709"/>
    <w:rsid w:val="007C6F37"/>
    <w:rsid w:val="007E0260"/>
    <w:rsid w:val="007E29B0"/>
    <w:rsid w:val="007E2FF8"/>
    <w:rsid w:val="007E5C0B"/>
    <w:rsid w:val="007E61D7"/>
    <w:rsid w:val="007F2811"/>
    <w:rsid w:val="007F3E6D"/>
    <w:rsid w:val="007F7A49"/>
    <w:rsid w:val="008003D9"/>
    <w:rsid w:val="00812DA1"/>
    <w:rsid w:val="008135CC"/>
    <w:rsid w:val="00822870"/>
    <w:rsid w:val="00827F0A"/>
    <w:rsid w:val="00830306"/>
    <w:rsid w:val="00835B27"/>
    <w:rsid w:val="00837C32"/>
    <w:rsid w:val="0084296E"/>
    <w:rsid w:val="00847963"/>
    <w:rsid w:val="00850083"/>
    <w:rsid w:val="0085031A"/>
    <w:rsid w:val="00857032"/>
    <w:rsid w:val="00861D4A"/>
    <w:rsid w:val="00862035"/>
    <w:rsid w:val="008671DA"/>
    <w:rsid w:val="008711B5"/>
    <w:rsid w:val="00872751"/>
    <w:rsid w:val="008851BB"/>
    <w:rsid w:val="0088557D"/>
    <w:rsid w:val="00885911"/>
    <w:rsid w:val="00885D4A"/>
    <w:rsid w:val="008875E2"/>
    <w:rsid w:val="00897DAB"/>
    <w:rsid w:val="008A0C84"/>
    <w:rsid w:val="008A1FBC"/>
    <w:rsid w:val="008A7CFE"/>
    <w:rsid w:val="008B1A5E"/>
    <w:rsid w:val="008B271A"/>
    <w:rsid w:val="008B2A5D"/>
    <w:rsid w:val="008B333C"/>
    <w:rsid w:val="008B482C"/>
    <w:rsid w:val="008B492E"/>
    <w:rsid w:val="008C74E0"/>
    <w:rsid w:val="008D06BE"/>
    <w:rsid w:val="008D111D"/>
    <w:rsid w:val="008D2190"/>
    <w:rsid w:val="008D334B"/>
    <w:rsid w:val="008E0592"/>
    <w:rsid w:val="008E1F82"/>
    <w:rsid w:val="008E3BA7"/>
    <w:rsid w:val="008E7CFB"/>
    <w:rsid w:val="008F2922"/>
    <w:rsid w:val="008F3915"/>
    <w:rsid w:val="008F767E"/>
    <w:rsid w:val="008F773F"/>
    <w:rsid w:val="00901717"/>
    <w:rsid w:val="00901C93"/>
    <w:rsid w:val="00901F8B"/>
    <w:rsid w:val="00921727"/>
    <w:rsid w:val="00925CA6"/>
    <w:rsid w:val="009339F0"/>
    <w:rsid w:val="00934191"/>
    <w:rsid w:val="00936736"/>
    <w:rsid w:val="00943F18"/>
    <w:rsid w:val="00945B66"/>
    <w:rsid w:val="00952039"/>
    <w:rsid w:val="0096307B"/>
    <w:rsid w:val="0096562B"/>
    <w:rsid w:val="009661CA"/>
    <w:rsid w:val="009702F3"/>
    <w:rsid w:val="00970E9E"/>
    <w:rsid w:val="0097695F"/>
    <w:rsid w:val="00986A7A"/>
    <w:rsid w:val="009937D4"/>
    <w:rsid w:val="009A10E6"/>
    <w:rsid w:val="009A2CD5"/>
    <w:rsid w:val="009B0551"/>
    <w:rsid w:val="009B353E"/>
    <w:rsid w:val="009B39AD"/>
    <w:rsid w:val="009B4921"/>
    <w:rsid w:val="009B6D47"/>
    <w:rsid w:val="009C1035"/>
    <w:rsid w:val="009C1115"/>
    <w:rsid w:val="009C5462"/>
    <w:rsid w:val="009D00FD"/>
    <w:rsid w:val="009D1D86"/>
    <w:rsid w:val="009D59B4"/>
    <w:rsid w:val="009E387E"/>
    <w:rsid w:val="009E4FB8"/>
    <w:rsid w:val="009E7B7A"/>
    <w:rsid w:val="009F3290"/>
    <w:rsid w:val="009F6072"/>
    <w:rsid w:val="00A077AE"/>
    <w:rsid w:val="00A1784D"/>
    <w:rsid w:val="00A20DA0"/>
    <w:rsid w:val="00A22E17"/>
    <w:rsid w:val="00A32FA0"/>
    <w:rsid w:val="00A34864"/>
    <w:rsid w:val="00A3500C"/>
    <w:rsid w:val="00A40BC8"/>
    <w:rsid w:val="00A452BD"/>
    <w:rsid w:val="00A468C1"/>
    <w:rsid w:val="00A50460"/>
    <w:rsid w:val="00A61C8E"/>
    <w:rsid w:val="00A655AC"/>
    <w:rsid w:val="00A66D52"/>
    <w:rsid w:val="00A724F1"/>
    <w:rsid w:val="00A76293"/>
    <w:rsid w:val="00A773BC"/>
    <w:rsid w:val="00A82C03"/>
    <w:rsid w:val="00A90693"/>
    <w:rsid w:val="00A911E1"/>
    <w:rsid w:val="00A939C4"/>
    <w:rsid w:val="00A975A7"/>
    <w:rsid w:val="00AA2D39"/>
    <w:rsid w:val="00AA47F5"/>
    <w:rsid w:val="00AA486A"/>
    <w:rsid w:val="00AA6275"/>
    <w:rsid w:val="00AC287A"/>
    <w:rsid w:val="00AC3D9C"/>
    <w:rsid w:val="00AD210B"/>
    <w:rsid w:val="00AD6F0F"/>
    <w:rsid w:val="00AE227C"/>
    <w:rsid w:val="00AE4979"/>
    <w:rsid w:val="00AF718E"/>
    <w:rsid w:val="00B023E3"/>
    <w:rsid w:val="00B02984"/>
    <w:rsid w:val="00B02C00"/>
    <w:rsid w:val="00B10E88"/>
    <w:rsid w:val="00B23C9E"/>
    <w:rsid w:val="00B2546A"/>
    <w:rsid w:val="00B2675D"/>
    <w:rsid w:val="00B268B7"/>
    <w:rsid w:val="00B30333"/>
    <w:rsid w:val="00B344DD"/>
    <w:rsid w:val="00B36FDB"/>
    <w:rsid w:val="00B415E9"/>
    <w:rsid w:val="00B41DFA"/>
    <w:rsid w:val="00B42928"/>
    <w:rsid w:val="00B42DB9"/>
    <w:rsid w:val="00B47A4F"/>
    <w:rsid w:val="00B53AC7"/>
    <w:rsid w:val="00B56D32"/>
    <w:rsid w:val="00B632C2"/>
    <w:rsid w:val="00B6471A"/>
    <w:rsid w:val="00B66CAF"/>
    <w:rsid w:val="00B66F1D"/>
    <w:rsid w:val="00B70E77"/>
    <w:rsid w:val="00B7761E"/>
    <w:rsid w:val="00B810D7"/>
    <w:rsid w:val="00B86CF4"/>
    <w:rsid w:val="00B86E1B"/>
    <w:rsid w:val="00B877BF"/>
    <w:rsid w:val="00B90A39"/>
    <w:rsid w:val="00B9318A"/>
    <w:rsid w:val="00B956EC"/>
    <w:rsid w:val="00B95F16"/>
    <w:rsid w:val="00B97626"/>
    <w:rsid w:val="00BA0528"/>
    <w:rsid w:val="00BA519D"/>
    <w:rsid w:val="00BA562D"/>
    <w:rsid w:val="00BA56E1"/>
    <w:rsid w:val="00BA6AE5"/>
    <w:rsid w:val="00BB0899"/>
    <w:rsid w:val="00BB112C"/>
    <w:rsid w:val="00BB4B62"/>
    <w:rsid w:val="00BB71B0"/>
    <w:rsid w:val="00BC16FC"/>
    <w:rsid w:val="00BC3D83"/>
    <w:rsid w:val="00BC401A"/>
    <w:rsid w:val="00BC4ADB"/>
    <w:rsid w:val="00BC5781"/>
    <w:rsid w:val="00BC662F"/>
    <w:rsid w:val="00BD7FC8"/>
    <w:rsid w:val="00BE0C7A"/>
    <w:rsid w:val="00BE401C"/>
    <w:rsid w:val="00BE4330"/>
    <w:rsid w:val="00BE4DC4"/>
    <w:rsid w:val="00BF0FCB"/>
    <w:rsid w:val="00BF1DDC"/>
    <w:rsid w:val="00BF3436"/>
    <w:rsid w:val="00BF381A"/>
    <w:rsid w:val="00BF4AF6"/>
    <w:rsid w:val="00BF58EC"/>
    <w:rsid w:val="00C00C3E"/>
    <w:rsid w:val="00C0362E"/>
    <w:rsid w:val="00C058FC"/>
    <w:rsid w:val="00C116C6"/>
    <w:rsid w:val="00C1402E"/>
    <w:rsid w:val="00C142D0"/>
    <w:rsid w:val="00C16DA4"/>
    <w:rsid w:val="00C218CC"/>
    <w:rsid w:val="00C22981"/>
    <w:rsid w:val="00C25862"/>
    <w:rsid w:val="00C311A5"/>
    <w:rsid w:val="00C3178A"/>
    <w:rsid w:val="00C32D3B"/>
    <w:rsid w:val="00C34F98"/>
    <w:rsid w:val="00C40601"/>
    <w:rsid w:val="00C40D6B"/>
    <w:rsid w:val="00C41C1C"/>
    <w:rsid w:val="00C42EB5"/>
    <w:rsid w:val="00C453B9"/>
    <w:rsid w:val="00C463A8"/>
    <w:rsid w:val="00C465CF"/>
    <w:rsid w:val="00C529F3"/>
    <w:rsid w:val="00C53CB8"/>
    <w:rsid w:val="00C56355"/>
    <w:rsid w:val="00C600B0"/>
    <w:rsid w:val="00C672C8"/>
    <w:rsid w:val="00C704E0"/>
    <w:rsid w:val="00C7169E"/>
    <w:rsid w:val="00C75EB7"/>
    <w:rsid w:val="00C84247"/>
    <w:rsid w:val="00C85D18"/>
    <w:rsid w:val="00C9064D"/>
    <w:rsid w:val="00C92059"/>
    <w:rsid w:val="00C93C0C"/>
    <w:rsid w:val="00C94DEF"/>
    <w:rsid w:val="00C954DF"/>
    <w:rsid w:val="00C9655A"/>
    <w:rsid w:val="00C96D0D"/>
    <w:rsid w:val="00C97C0D"/>
    <w:rsid w:val="00CA1945"/>
    <w:rsid w:val="00CA1D2C"/>
    <w:rsid w:val="00CA4EF2"/>
    <w:rsid w:val="00CB059B"/>
    <w:rsid w:val="00CB6012"/>
    <w:rsid w:val="00CC1339"/>
    <w:rsid w:val="00CC3A56"/>
    <w:rsid w:val="00CC580E"/>
    <w:rsid w:val="00CC6517"/>
    <w:rsid w:val="00CC7E30"/>
    <w:rsid w:val="00CD1194"/>
    <w:rsid w:val="00CD524D"/>
    <w:rsid w:val="00CD62C2"/>
    <w:rsid w:val="00CD6570"/>
    <w:rsid w:val="00CE1CB2"/>
    <w:rsid w:val="00CE4BD4"/>
    <w:rsid w:val="00CE6742"/>
    <w:rsid w:val="00CF35F2"/>
    <w:rsid w:val="00CF3B87"/>
    <w:rsid w:val="00CF5656"/>
    <w:rsid w:val="00D00AD7"/>
    <w:rsid w:val="00D0129F"/>
    <w:rsid w:val="00D0674B"/>
    <w:rsid w:val="00D071C1"/>
    <w:rsid w:val="00D077AF"/>
    <w:rsid w:val="00D102B6"/>
    <w:rsid w:val="00D130CE"/>
    <w:rsid w:val="00D143DB"/>
    <w:rsid w:val="00D14F62"/>
    <w:rsid w:val="00D15602"/>
    <w:rsid w:val="00D15E0B"/>
    <w:rsid w:val="00D23316"/>
    <w:rsid w:val="00D33DA3"/>
    <w:rsid w:val="00D34625"/>
    <w:rsid w:val="00D4124E"/>
    <w:rsid w:val="00D45A68"/>
    <w:rsid w:val="00D47A29"/>
    <w:rsid w:val="00D47A37"/>
    <w:rsid w:val="00D504D3"/>
    <w:rsid w:val="00D53FC8"/>
    <w:rsid w:val="00D556EC"/>
    <w:rsid w:val="00D616B8"/>
    <w:rsid w:val="00D617A9"/>
    <w:rsid w:val="00D65DD6"/>
    <w:rsid w:val="00D71FB7"/>
    <w:rsid w:val="00D72E16"/>
    <w:rsid w:val="00D7432C"/>
    <w:rsid w:val="00D75FA3"/>
    <w:rsid w:val="00D76197"/>
    <w:rsid w:val="00D76E0A"/>
    <w:rsid w:val="00D80765"/>
    <w:rsid w:val="00D87A77"/>
    <w:rsid w:val="00D87FEF"/>
    <w:rsid w:val="00D914CD"/>
    <w:rsid w:val="00D92F2C"/>
    <w:rsid w:val="00D95E9E"/>
    <w:rsid w:val="00D96301"/>
    <w:rsid w:val="00DA0F17"/>
    <w:rsid w:val="00DA74FA"/>
    <w:rsid w:val="00DB1314"/>
    <w:rsid w:val="00DB389D"/>
    <w:rsid w:val="00DB4356"/>
    <w:rsid w:val="00DB5768"/>
    <w:rsid w:val="00DC1760"/>
    <w:rsid w:val="00DC6BB4"/>
    <w:rsid w:val="00DD11F4"/>
    <w:rsid w:val="00DD3A8F"/>
    <w:rsid w:val="00DD493C"/>
    <w:rsid w:val="00DD5514"/>
    <w:rsid w:val="00DE2400"/>
    <w:rsid w:val="00DE36EB"/>
    <w:rsid w:val="00DE3982"/>
    <w:rsid w:val="00DE5D2D"/>
    <w:rsid w:val="00DF1A05"/>
    <w:rsid w:val="00DF5EE0"/>
    <w:rsid w:val="00E064B8"/>
    <w:rsid w:val="00E06C4B"/>
    <w:rsid w:val="00E0765E"/>
    <w:rsid w:val="00E12B92"/>
    <w:rsid w:val="00E1657E"/>
    <w:rsid w:val="00E16816"/>
    <w:rsid w:val="00E22DC5"/>
    <w:rsid w:val="00E279EE"/>
    <w:rsid w:val="00E3069F"/>
    <w:rsid w:val="00E35634"/>
    <w:rsid w:val="00E3713D"/>
    <w:rsid w:val="00E41433"/>
    <w:rsid w:val="00E44ABC"/>
    <w:rsid w:val="00E4562E"/>
    <w:rsid w:val="00E50EED"/>
    <w:rsid w:val="00E55C0A"/>
    <w:rsid w:val="00E63489"/>
    <w:rsid w:val="00E703F7"/>
    <w:rsid w:val="00E732D3"/>
    <w:rsid w:val="00E75AFE"/>
    <w:rsid w:val="00E81B2E"/>
    <w:rsid w:val="00E81FBD"/>
    <w:rsid w:val="00E85A90"/>
    <w:rsid w:val="00E863F7"/>
    <w:rsid w:val="00E93DDF"/>
    <w:rsid w:val="00E961F8"/>
    <w:rsid w:val="00E97908"/>
    <w:rsid w:val="00EA1211"/>
    <w:rsid w:val="00EA1ED3"/>
    <w:rsid w:val="00EA417B"/>
    <w:rsid w:val="00EA64A7"/>
    <w:rsid w:val="00EB5814"/>
    <w:rsid w:val="00EB6257"/>
    <w:rsid w:val="00EB67AC"/>
    <w:rsid w:val="00EC66A6"/>
    <w:rsid w:val="00ED1D7A"/>
    <w:rsid w:val="00ED7EEE"/>
    <w:rsid w:val="00EE1220"/>
    <w:rsid w:val="00EE13DF"/>
    <w:rsid w:val="00EE1D7D"/>
    <w:rsid w:val="00EE7CD9"/>
    <w:rsid w:val="00EF4CDB"/>
    <w:rsid w:val="00F010BF"/>
    <w:rsid w:val="00F1191F"/>
    <w:rsid w:val="00F14315"/>
    <w:rsid w:val="00F16A0D"/>
    <w:rsid w:val="00F203C4"/>
    <w:rsid w:val="00F216D2"/>
    <w:rsid w:val="00F272C8"/>
    <w:rsid w:val="00F351D4"/>
    <w:rsid w:val="00F35472"/>
    <w:rsid w:val="00F369CB"/>
    <w:rsid w:val="00F37390"/>
    <w:rsid w:val="00F378AE"/>
    <w:rsid w:val="00F449F6"/>
    <w:rsid w:val="00F4743A"/>
    <w:rsid w:val="00F60C98"/>
    <w:rsid w:val="00F679CF"/>
    <w:rsid w:val="00F70109"/>
    <w:rsid w:val="00F7364D"/>
    <w:rsid w:val="00F765C1"/>
    <w:rsid w:val="00F77B26"/>
    <w:rsid w:val="00F80003"/>
    <w:rsid w:val="00F801F4"/>
    <w:rsid w:val="00F84BF0"/>
    <w:rsid w:val="00F85F45"/>
    <w:rsid w:val="00F902FF"/>
    <w:rsid w:val="00F927E5"/>
    <w:rsid w:val="00F92E11"/>
    <w:rsid w:val="00FA677F"/>
    <w:rsid w:val="00FA6DD5"/>
    <w:rsid w:val="00FB1B87"/>
    <w:rsid w:val="00FB3A17"/>
    <w:rsid w:val="00FB3E8F"/>
    <w:rsid w:val="00FB5717"/>
    <w:rsid w:val="00FC2CF5"/>
    <w:rsid w:val="00FD01D0"/>
    <w:rsid w:val="00FD3D3C"/>
    <w:rsid w:val="00FD5CBF"/>
    <w:rsid w:val="00FE3028"/>
    <w:rsid w:val="00FF11C5"/>
    <w:rsid w:val="00FF2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61"/>
    <o:shapelayout v:ext="edit">
      <o:idmap v:ext="edit" data="1"/>
    </o:shapelayout>
  </w:shapeDefaults>
  <w:decimalSymbol w:val="."/>
  <w:listSeparator w:val=","/>
  <w14:docId w14:val="6FCF04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2DB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502DBE"/>
    <w:pPr>
      <w:jc w:val="center"/>
    </w:pPr>
    <w:rPr>
      <w:b/>
      <w:bCs/>
    </w:rPr>
  </w:style>
  <w:style w:type="character" w:styleId="Hyperlink">
    <w:name w:val="Hyperlink"/>
    <w:rsid w:val="00502DBE"/>
    <w:rPr>
      <w:color w:val="000000"/>
      <w:u w:val="single"/>
      <w:shd w:val="clear" w:color="auto" w:fill="auto"/>
    </w:rPr>
  </w:style>
  <w:style w:type="character" w:styleId="Strong">
    <w:name w:val="Strong"/>
    <w:qFormat/>
    <w:rsid w:val="00502DBE"/>
    <w:rPr>
      <w:b/>
      <w:bCs/>
    </w:rPr>
  </w:style>
  <w:style w:type="paragraph" w:styleId="BodyTextIndent">
    <w:name w:val="Body Text Indent"/>
    <w:basedOn w:val="Normal"/>
    <w:rsid w:val="00502DBE"/>
    <w:pPr>
      <w:ind w:left="1440"/>
    </w:pPr>
    <w:rPr>
      <w:b/>
      <w:bCs/>
    </w:rPr>
  </w:style>
  <w:style w:type="paragraph" w:styleId="Header">
    <w:name w:val="header"/>
    <w:basedOn w:val="Normal"/>
    <w:rsid w:val="00502DB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DBE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rsid w:val="00502DBE"/>
    <w:pPr>
      <w:ind w:left="720"/>
    </w:pPr>
  </w:style>
  <w:style w:type="character" w:styleId="FollowedHyperlink">
    <w:name w:val="FollowedHyperlink"/>
    <w:rsid w:val="00502DBE"/>
    <w:rPr>
      <w:color w:val="800080"/>
      <w:u w:val="single"/>
    </w:rPr>
  </w:style>
  <w:style w:type="character" w:customStyle="1" w:styleId="redline1">
    <w:name w:val="redline1"/>
    <w:rsid w:val="00502DBE"/>
    <w:rPr>
      <w:b w:val="0"/>
      <w:bCs w:val="0"/>
      <w:i/>
      <w:iCs/>
      <w:color w:val="FF0000"/>
      <w:shd w:val="clear" w:color="auto" w:fill="auto"/>
    </w:rPr>
  </w:style>
  <w:style w:type="paragraph" w:styleId="BalloonText">
    <w:name w:val="Balloon Text"/>
    <w:basedOn w:val="Normal"/>
    <w:semiHidden/>
    <w:rsid w:val="00502D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502DBE"/>
    <w:rPr>
      <w:sz w:val="16"/>
      <w:szCs w:val="16"/>
    </w:rPr>
  </w:style>
  <w:style w:type="paragraph" w:styleId="CommentText">
    <w:name w:val="annotation text"/>
    <w:basedOn w:val="Normal"/>
    <w:semiHidden/>
    <w:rsid w:val="00502DB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02DBE"/>
    <w:rPr>
      <w:b/>
      <w:bCs/>
    </w:rPr>
  </w:style>
  <w:style w:type="paragraph" w:styleId="ListParagraph">
    <w:name w:val="List Paragraph"/>
    <w:basedOn w:val="Normal"/>
    <w:uiPriority w:val="34"/>
    <w:qFormat/>
    <w:rsid w:val="000526F9"/>
    <w:pPr>
      <w:ind w:left="720"/>
      <w:contextualSpacing/>
    </w:pPr>
  </w:style>
  <w:style w:type="paragraph" w:styleId="FootnoteText">
    <w:name w:val="footnote text"/>
    <w:basedOn w:val="Normal"/>
    <w:link w:val="FootnoteTextChar"/>
    <w:rsid w:val="00126F2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126F2E"/>
  </w:style>
  <w:style w:type="character" w:styleId="FootnoteReference">
    <w:name w:val="footnote reference"/>
    <w:basedOn w:val="DefaultParagraphFont"/>
    <w:rsid w:val="00126F2E"/>
    <w:rPr>
      <w:vertAlign w:val="superscript"/>
    </w:rPr>
  </w:style>
  <w:style w:type="paragraph" w:styleId="Revision">
    <w:name w:val="Revision"/>
    <w:hidden/>
    <w:uiPriority w:val="99"/>
    <w:semiHidden/>
    <w:rsid w:val="00BF0FC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2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medicare/acute-inpatient-pps/fy-2021-ipps-final-rule-home-page" TargetMode="External"/><Relationship Id="rId13" Type="http://schemas.openxmlformats.org/officeDocument/2006/relationships/hyperlink" Target="https://www.cms.gov/medicare/acute-inpatient-pps/fy-2021-ipps-final-rule-home-page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cms.gov/medicaremedicare-fee-service-paymenthospitaloutpatientppshospital-outpatient-regulations-and-notices/cms-1736-fc" TargetMode="External"/><Relationship Id="rId12" Type="http://schemas.openxmlformats.org/officeDocument/2006/relationships/hyperlink" Target="https://www.cms.gov/medicaremedicare-fee-service-paymenthospitaloutpatientppshospital-outpatient-regulations-and-notices/cms-1736-fc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ms.gov/medicare/acute-inpatient-pps/fy-2021-ipps-final-rule-home-page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cms.gov/medicaremedicare-fee-service-paymenthospitaloutpatientppshospital-outpatient-regulations-and-notices/cms-1736-fc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www.cms.gov/medicaremedicare-fee-service-paymenthospitaloutpatientppshospital-outpatient-regulations-and-notices/cms-1736-fc" TargetMode="External"/><Relationship Id="rId14" Type="http://schemas.openxmlformats.org/officeDocument/2006/relationships/hyperlink" Target="https://www.cms.gov/medicaremedicare-fee-service-paymenthospitaloutpatientppshospital-outpatient-regulations-and-notices/cms-1736-fc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00</Words>
  <Characters>8555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836</CharactersWithSpaces>
  <SharedDoc>false</SharedDoc>
  <HLinks>
    <vt:vector size="54" baseType="variant">
      <vt:variant>
        <vt:i4>4915214</vt:i4>
      </vt:variant>
      <vt:variant>
        <vt:i4>24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4915214</vt:i4>
      </vt:variant>
      <vt:variant>
        <vt:i4>21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6029314</vt:i4>
      </vt:variant>
      <vt:variant>
        <vt:i4>18</vt:i4>
      </vt:variant>
      <vt:variant>
        <vt:i4>0</vt:i4>
      </vt:variant>
      <vt:variant>
        <vt:i4>5</vt:i4>
      </vt:variant>
      <vt:variant>
        <vt:lpwstr>http://www.cms.hhs.gov/HospitalOutpatientPPS/</vt:lpwstr>
      </vt:variant>
      <vt:variant>
        <vt:lpwstr/>
      </vt:variant>
      <vt:variant>
        <vt:i4>5242952</vt:i4>
      </vt:variant>
      <vt:variant>
        <vt:i4>15</vt:i4>
      </vt:variant>
      <vt:variant>
        <vt:i4>0</vt:i4>
      </vt:variant>
      <vt:variant>
        <vt:i4>5</vt:i4>
      </vt:variant>
      <vt:variant>
        <vt:lpwstr>http://www.cms.gov/AcuteInpatientPPS/</vt:lpwstr>
      </vt:variant>
      <vt:variant>
        <vt:lpwstr/>
      </vt:variant>
      <vt:variant>
        <vt:i4>4653124</vt:i4>
      </vt:variant>
      <vt:variant>
        <vt:i4>12</vt:i4>
      </vt:variant>
      <vt:variant>
        <vt:i4>0</vt:i4>
      </vt:variant>
      <vt:variant>
        <vt:i4>5</vt:i4>
      </vt:variant>
      <vt:variant>
        <vt:lpwstr>http://www.cms.gov/HospitalOutpatientPPS.</vt:lpwstr>
      </vt:variant>
      <vt:variant>
        <vt:lpwstr/>
      </vt:variant>
      <vt:variant>
        <vt:i4>4653124</vt:i4>
      </vt:variant>
      <vt:variant>
        <vt:i4>9</vt:i4>
      </vt:variant>
      <vt:variant>
        <vt:i4>0</vt:i4>
      </vt:variant>
      <vt:variant>
        <vt:i4>5</vt:i4>
      </vt:variant>
      <vt:variant>
        <vt:lpwstr>http://www.cms.gov/HospitalOutpatientPPS</vt:lpwstr>
      </vt:variant>
      <vt:variant>
        <vt:lpwstr/>
      </vt:variant>
      <vt:variant>
        <vt:i4>6357013</vt:i4>
      </vt:variant>
      <vt:variant>
        <vt:i4>6</vt:i4>
      </vt:variant>
      <vt:variant>
        <vt:i4>0</vt:i4>
      </vt:variant>
      <vt:variant>
        <vt:i4>5</vt:i4>
      </vt:variant>
      <vt:variant>
        <vt:lpwstr>http://www.cms.hhs.gov/AcuteInpatientPPS/03_wageindex.asp</vt:lpwstr>
      </vt:variant>
      <vt:variant>
        <vt:lpwstr>TopOfPage</vt:lpwstr>
      </vt:variant>
      <vt:variant>
        <vt:i4>4915214</vt:i4>
      </vt:variant>
      <vt:variant>
        <vt:i4>3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6029314</vt:i4>
      </vt:variant>
      <vt:variant>
        <vt:i4>0</vt:i4>
      </vt:variant>
      <vt:variant>
        <vt:i4>0</vt:i4>
      </vt:variant>
      <vt:variant>
        <vt:i4>5</vt:i4>
      </vt:variant>
      <vt:variant>
        <vt:lpwstr>http://www.cms.hhs.gov/HospitalOutpatientPP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1-25T21:49:00Z</dcterms:created>
  <dcterms:modified xsi:type="dcterms:W3CDTF">2021-02-16T04:14:00Z</dcterms:modified>
</cp:coreProperties>
</file>